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9C197" w14:textId="77777777" w:rsidR="00B27166" w:rsidRPr="00CF778C" w:rsidRDefault="00544949" w:rsidP="00B27166">
      <w:pPr>
        <w:jc w:val="right"/>
        <w:rPr>
          <w:rFonts w:ascii="Times New Roman" w:hAnsi="Times New Roman" w:cs="Times New Roman"/>
        </w:rPr>
      </w:pPr>
      <w:r>
        <w:rPr>
          <w:rFonts w:ascii="Times New Roman" w:hAnsi="Times New Roman" w:cs="Times New Roman"/>
          <w:noProof/>
        </w:rPr>
        <w:pict w14:anchorId="04061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52.45pt;height:119.65pt;visibility:visible">
            <v:imagedata r:id="rId11" o:title=""/>
          </v:shape>
        </w:pict>
      </w:r>
    </w:p>
    <w:p w14:paraId="42D4AE8C" w14:textId="56D41569" w:rsidR="00B27166" w:rsidRDefault="00B27166" w:rsidP="00B27166">
      <w:pPr>
        <w:rPr>
          <w:rFonts w:ascii="Times New Roman" w:hAnsi="Times New Roman" w:cs="Times New Roman"/>
          <w:b/>
          <w:bCs/>
          <w:sz w:val="48"/>
          <w:szCs w:val="48"/>
        </w:rPr>
      </w:pPr>
    </w:p>
    <w:p w14:paraId="21464380" w14:textId="77777777" w:rsidR="000D52A6" w:rsidRDefault="000D52A6" w:rsidP="00B27166">
      <w:pPr>
        <w:rPr>
          <w:rFonts w:ascii="Times New Roman" w:hAnsi="Times New Roman" w:cs="Times New Roman"/>
          <w:b/>
          <w:bCs/>
          <w:sz w:val="48"/>
          <w:szCs w:val="48"/>
        </w:rPr>
      </w:pPr>
    </w:p>
    <w:p w14:paraId="743911E3" w14:textId="77777777" w:rsidR="00B27166" w:rsidRPr="00CF778C" w:rsidRDefault="00B27166" w:rsidP="00B27166">
      <w:pPr>
        <w:rPr>
          <w:rFonts w:ascii="Times New Roman" w:hAnsi="Times New Roman" w:cs="Times New Roman"/>
          <w:b/>
          <w:bCs/>
          <w:sz w:val="48"/>
          <w:szCs w:val="48"/>
        </w:rPr>
      </w:pPr>
      <w:r w:rsidRPr="00CF778C">
        <w:rPr>
          <w:rFonts w:ascii="Times New Roman" w:hAnsi="Times New Roman" w:cs="Times New Roman"/>
          <w:b/>
          <w:bCs/>
          <w:sz w:val="48"/>
          <w:szCs w:val="48"/>
        </w:rPr>
        <w:t xml:space="preserve">Installation of a </w:t>
      </w:r>
      <w:r>
        <w:rPr>
          <w:rFonts w:ascii="Times New Roman" w:hAnsi="Times New Roman" w:cs="Times New Roman"/>
          <w:b/>
          <w:bCs/>
          <w:sz w:val="48"/>
          <w:szCs w:val="48"/>
        </w:rPr>
        <w:t>Pastor</w:t>
      </w:r>
    </w:p>
    <w:p w14:paraId="4C703A49" w14:textId="77777777" w:rsidR="00B27166" w:rsidRPr="00B27166" w:rsidRDefault="00B27166" w:rsidP="00B27166">
      <w:pPr>
        <w:rPr>
          <w:rFonts w:ascii="Times New Roman" w:hAnsi="Times New Roman" w:cs="Times New Roman"/>
        </w:rPr>
      </w:pPr>
    </w:p>
    <w:p w14:paraId="0878D013" w14:textId="77777777" w:rsidR="002D4AB2" w:rsidRPr="00B27166" w:rsidRDefault="002D4AB2" w:rsidP="002D4AB2">
      <w:pPr>
        <w:rPr>
          <w:rFonts w:ascii="Times New Roman" w:hAnsi="Times New Roman" w:cs="Times New Roman"/>
        </w:rPr>
      </w:pPr>
    </w:p>
    <w:p w14:paraId="1DD31C4E" w14:textId="5210108C" w:rsidR="002D4AB2" w:rsidRPr="00B27166" w:rsidRDefault="002D4AB2" w:rsidP="002D4AB2">
      <w:pPr>
        <w:rPr>
          <w:rFonts w:ascii="Times New Roman" w:hAnsi="Times New Roman" w:cs="Times New Roman"/>
          <w:i/>
          <w:iCs/>
          <w:color w:val="C00000"/>
          <w:sz w:val="22"/>
          <w:szCs w:val="22"/>
        </w:rPr>
      </w:pPr>
      <w:r w:rsidRPr="00B27166">
        <w:rPr>
          <w:rFonts w:ascii="Times New Roman" w:hAnsi="Times New Roman" w:cs="Times New Roman"/>
          <w:i/>
          <w:iCs/>
          <w:color w:val="C00000"/>
          <w:sz w:val="22"/>
          <w:szCs w:val="22"/>
        </w:rPr>
        <w:t xml:space="preserve">Installation </w:t>
      </w:r>
      <w:r w:rsidR="000D52A6">
        <w:rPr>
          <w:rFonts w:ascii="Times New Roman" w:hAnsi="Times New Roman" w:cs="Times New Roman"/>
          <w:i/>
          <w:iCs/>
          <w:color w:val="C00000"/>
          <w:sz w:val="22"/>
          <w:szCs w:val="22"/>
        </w:rPr>
        <w:t xml:space="preserve">of a Pastor </w:t>
      </w:r>
      <w:r w:rsidRPr="00B27166">
        <w:rPr>
          <w:rFonts w:ascii="Times New Roman" w:hAnsi="Times New Roman" w:cs="Times New Roman"/>
          <w:i/>
          <w:iCs/>
          <w:color w:val="C00000"/>
          <w:sz w:val="22"/>
          <w:szCs w:val="22"/>
        </w:rPr>
        <w:t>is appropriately set within the service of Holy Communion, following the sermon and hymn of the day</w:t>
      </w:r>
      <w:r w:rsidR="002C770B" w:rsidRPr="00B27166">
        <w:rPr>
          <w:rFonts w:ascii="Times New Roman" w:hAnsi="Times New Roman" w:cs="Times New Roman"/>
          <w:i/>
          <w:iCs/>
          <w:color w:val="C00000"/>
          <w:sz w:val="22"/>
          <w:szCs w:val="22"/>
        </w:rPr>
        <w:t>. T</w:t>
      </w:r>
      <w:r w:rsidRPr="00B27166">
        <w:rPr>
          <w:rFonts w:ascii="Times New Roman" w:hAnsi="Times New Roman" w:cs="Times New Roman"/>
          <w:i/>
          <w:iCs/>
          <w:color w:val="C00000"/>
          <w:sz w:val="22"/>
          <w:szCs w:val="22"/>
        </w:rPr>
        <w:t xml:space="preserve">he Nicene Creed or the </w:t>
      </w:r>
      <w:r w:rsidR="006F2DBA" w:rsidRPr="00B27166">
        <w:rPr>
          <w:rFonts w:ascii="Times New Roman" w:hAnsi="Times New Roman" w:cs="Times New Roman"/>
          <w:i/>
          <w:iCs/>
          <w:color w:val="C00000"/>
          <w:sz w:val="22"/>
          <w:szCs w:val="22"/>
        </w:rPr>
        <w:t>Apostles</w:t>
      </w:r>
      <w:r w:rsidR="00B27166">
        <w:rPr>
          <w:rFonts w:ascii="Times New Roman" w:hAnsi="Times New Roman" w:cs="Times New Roman"/>
          <w:i/>
          <w:iCs/>
          <w:color w:val="C00000"/>
          <w:sz w:val="22"/>
          <w:szCs w:val="22"/>
        </w:rPr>
        <w:t>’</w:t>
      </w:r>
      <w:r w:rsidR="006F2DBA" w:rsidRPr="00B27166">
        <w:rPr>
          <w:rFonts w:ascii="Times New Roman" w:hAnsi="Times New Roman" w:cs="Times New Roman"/>
          <w:i/>
          <w:iCs/>
          <w:color w:val="C00000"/>
          <w:sz w:val="22"/>
          <w:szCs w:val="22"/>
        </w:rPr>
        <w:t xml:space="preserve"> </w:t>
      </w:r>
      <w:r w:rsidRPr="00B27166">
        <w:rPr>
          <w:rFonts w:ascii="Times New Roman" w:hAnsi="Times New Roman" w:cs="Times New Roman"/>
          <w:i/>
          <w:iCs/>
          <w:color w:val="C00000"/>
          <w:sz w:val="22"/>
          <w:szCs w:val="22"/>
        </w:rPr>
        <w:t>Creed may precede the installation rite.</w:t>
      </w:r>
    </w:p>
    <w:p w14:paraId="46F1A70A" w14:textId="77777777" w:rsidR="002D4AB2" w:rsidRPr="00B27166" w:rsidRDefault="002D4AB2" w:rsidP="002D4AB2">
      <w:pPr>
        <w:widowControl w:val="0"/>
        <w:rPr>
          <w:rFonts w:ascii="Times New Roman" w:hAnsi="Times New Roman" w:cs="Times New Roman"/>
          <w:i/>
          <w:iCs/>
          <w:sz w:val="22"/>
          <w:szCs w:val="22"/>
        </w:rPr>
      </w:pPr>
    </w:p>
    <w:p w14:paraId="3FA20825"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is order is appropriate for installing a pastor who has been previously ordained. The bishop, or </w:t>
      </w:r>
      <w:r w:rsidR="00B27166" w:rsidRPr="00B27166">
        <w:rPr>
          <w:rFonts w:ascii="Times New Roman" w:hAnsi="Times New Roman" w:cs="Times New Roman"/>
          <w:i/>
          <w:iCs/>
          <w:color w:val="CC0000"/>
          <w:sz w:val="22"/>
          <w:szCs w:val="22"/>
        </w:rPr>
        <w:t>a minister of word and sacrament</w:t>
      </w:r>
      <w:r w:rsidRPr="00B27166">
        <w:rPr>
          <w:rFonts w:ascii="Times New Roman" w:hAnsi="Times New Roman" w:cs="Times New Roman"/>
          <w:i/>
          <w:iCs/>
          <w:color w:val="CC0000"/>
          <w:sz w:val="22"/>
          <w:szCs w:val="22"/>
        </w:rPr>
        <w:t xml:space="preserve"> designated by the bishop, </w:t>
      </w:r>
      <w:r w:rsidR="00B27166" w:rsidRPr="00B27166">
        <w:rPr>
          <w:rFonts w:ascii="Times New Roman" w:hAnsi="Times New Roman" w:cs="Times New Roman"/>
          <w:i/>
          <w:iCs/>
          <w:color w:val="CC0000"/>
          <w:sz w:val="22"/>
          <w:szCs w:val="22"/>
        </w:rPr>
        <w:t xml:space="preserve">normally </w:t>
      </w:r>
      <w:r w:rsidRPr="00B27166">
        <w:rPr>
          <w:rFonts w:ascii="Times New Roman" w:hAnsi="Times New Roman" w:cs="Times New Roman"/>
          <w:i/>
          <w:iCs/>
          <w:color w:val="CC0000"/>
          <w:sz w:val="22"/>
          <w:szCs w:val="22"/>
        </w:rPr>
        <w:t>presides at the installation of a pastor.</w:t>
      </w:r>
    </w:p>
    <w:p w14:paraId="461F414B" w14:textId="77777777" w:rsidR="002D4AB2" w:rsidRPr="00B27166" w:rsidRDefault="002D4AB2" w:rsidP="002D4AB2">
      <w:pPr>
        <w:widowControl w:val="0"/>
        <w:rPr>
          <w:rFonts w:ascii="Times New Roman" w:hAnsi="Times New Roman" w:cs="Times New Roman"/>
        </w:rPr>
      </w:pPr>
    </w:p>
    <w:p w14:paraId="3818A985" w14:textId="77777777" w:rsidR="002D4AB2" w:rsidRPr="00B27166" w:rsidRDefault="002D4AB2" w:rsidP="002D4AB2">
      <w:pPr>
        <w:widowControl w:val="0"/>
        <w:rPr>
          <w:rFonts w:ascii="Times New Roman" w:hAnsi="Times New Roman" w:cs="Times New Roman"/>
        </w:rPr>
      </w:pPr>
    </w:p>
    <w:p w14:paraId="252C33E7" w14:textId="77777777" w:rsidR="002D4AB2" w:rsidRPr="00B27166" w:rsidRDefault="002D4AB2" w:rsidP="002D4AB2">
      <w:pPr>
        <w:rPr>
          <w:rFonts w:ascii="Times New Roman" w:hAnsi="Times New Roman" w:cs="Times New Roman"/>
          <w:b/>
          <w:bCs/>
          <w:sz w:val="26"/>
          <w:szCs w:val="26"/>
        </w:rPr>
      </w:pPr>
      <w:r w:rsidRPr="00B27166">
        <w:rPr>
          <w:rFonts w:ascii="Times New Roman" w:hAnsi="Times New Roman" w:cs="Times New Roman"/>
          <w:b/>
          <w:bCs/>
          <w:sz w:val="26"/>
          <w:szCs w:val="26"/>
        </w:rPr>
        <w:t>Presentation</w:t>
      </w:r>
    </w:p>
    <w:p w14:paraId="2BCFDD91" w14:textId="77777777" w:rsidR="0095591B" w:rsidRDefault="0095591B" w:rsidP="002D4AB2">
      <w:pPr>
        <w:rPr>
          <w:rFonts w:ascii="Times New Roman" w:hAnsi="Times New Roman" w:cs="Times New Roman"/>
          <w:i/>
          <w:iCs/>
          <w:color w:val="C00000"/>
          <w:sz w:val="22"/>
          <w:szCs w:val="22"/>
        </w:rPr>
      </w:pPr>
    </w:p>
    <w:p w14:paraId="6073C370" w14:textId="77777777" w:rsidR="002D4AB2" w:rsidRPr="00B27166" w:rsidRDefault="002D4AB2" w:rsidP="002D4AB2">
      <w:pPr>
        <w:rPr>
          <w:rFonts w:ascii="Times New Roman" w:hAnsi="Times New Roman" w:cs="Times New Roman"/>
          <w:i/>
          <w:iCs/>
          <w:sz w:val="22"/>
          <w:szCs w:val="22"/>
        </w:rPr>
      </w:pPr>
      <w:r w:rsidRPr="00B27166">
        <w:rPr>
          <w:rFonts w:ascii="Times New Roman" w:hAnsi="Times New Roman" w:cs="Times New Roman"/>
          <w:i/>
          <w:iCs/>
          <w:color w:val="C00000"/>
          <w:sz w:val="22"/>
          <w:szCs w:val="22"/>
        </w:rPr>
        <w:t xml:space="preserve">The assembly stands. The </w:t>
      </w:r>
      <w:r w:rsidR="005F4D6B">
        <w:rPr>
          <w:rFonts w:ascii="Times New Roman" w:hAnsi="Times New Roman" w:cs="Times New Roman"/>
          <w:i/>
          <w:iCs/>
          <w:color w:val="C00000"/>
          <w:sz w:val="22"/>
          <w:szCs w:val="22"/>
        </w:rPr>
        <w:t>pastor</w:t>
      </w:r>
      <w:r w:rsidR="00B27166" w:rsidRPr="00B27166">
        <w:rPr>
          <w:rFonts w:ascii="Times New Roman" w:hAnsi="Times New Roman" w:cs="Times New Roman"/>
          <w:i/>
          <w:iCs/>
          <w:color w:val="C00000"/>
          <w:sz w:val="22"/>
          <w:szCs w:val="22"/>
        </w:rPr>
        <w:t xml:space="preserve"> being</w:t>
      </w:r>
      <w:r w:rsidRPr="00B27166">
        <w:rPr>
          <w:rFonts w:ascii="Times New Roman" w:hAnsi="Times New Roman" w:cs="Times New Roman"/>
          <w:i/>
          <w:iCs/>
          <w:color w:val="C00000"/>
          <w:sz w:val="22"/>
          <w:szCs w:val="22"/>
        </w:rPr>
        <w:t xml:space="preserve"> </w:t>
      </w:r>
      <w:proofErr w:type="gramStart"/>
      <w:r w:rsidRPr="00B27166">
        <w:rPr>
          <w:rFonts w:ascii="Times New Roman" w:hAnsi="Times New Roman" w:cs="Times New Roman"/>
          <w:i/>
          <w:iCs/>
          <w:color w:val="C00000"/>
          <w:sz w:val="22"/>
          <w:szCs w:val="22"/>
        </w:rPr>
        <w:t>installed</w:t>
      </w:r>
      <w:proofErr w:type="gramEnd"/>
      <w:r w:rsidRPr="00B27166">
        <w:rPr>
          <w:rFonts w:ascii="Times New Roman" w:hAnsi="Times New Roman" w:cs="Times New Roman"/>
          <w:i/>
          <w:iCs/>
          <w:color w:val="C00000"/>
          <w:sz w:val="22"/>
          <w:szCs w:val="22"/>
        </w:rPr>
        <w:t xml:space="preserve"> and a representative of the calling body come before the presiding minister and the assembly.</w:t>
      </w:r>
      <w:r w:rsidRPr="00B27166">
        <w:rPr>
          <w:rFonts w:ascii="Times New Roman" w:hAnsi="Times New Roman" w:cs="Times New Roman"/>
          <w:i/>
          <w:iCs/>
          <w:sz w:val="22"/>
          <w:szCs w:val="22"/>
        </w:rPr>
        <w:t xml:space="preserve"> </w:t>
      </w:r>
    </w:p>
    <w:p w14:paraId="541D8FA1" w14:textId="77777777" w:rsidR="002D4AB2" w:rsidRPr="00B27166" w:rsidRDefault="002D4AB2" w:rsidP="002D4AB2">
      <w:pPr>
        <w:widowControl w:val="0"/>
        <w:rPr>
          <w:rFonts w:ascii="Times New Roman" w:hAnsi="Times New Roman" w:cs="Times New Roman"/>
          <w:i/>
          <w:iCs/>
          <w:sz w:val="22"/>
          <w:szCs w:val="22"/>
        </w:rPr>
      </w:pPr>
    </w:p>
    <w:p w14:paraId="0D1BFB91" w14:textId="77777777" w:rsidR="002D4AB2" w:rsidRPr="00B27166" w:rsidRDefault="002D4AB2" w:rsidP="002D4AB2">
      <w:pPr>
        <w:widowControl w:val="0"/>
        <w:rPr>
          <w:rFonts w:ascii="Times New Roman" w:hAnsi="Times New Roman" w:cs="Times New Roman"/>
          <w:i/>
          <w:iCs/>
          <w:color w:val="C00000"/>
          <w:sz w:val="22"/>
          <w:szCs w:val="22"/>
        </w:rPr>
      </w:pPr>
      <w:r w:rsidRPr="00B27166">
        <w:rPr>
          <w:rFonts w:ascii="Times New Roman" w:hAnsi="Times New Roman" w:cs="Times New Roman"/>
          <w:i/>
          <w:iCs/>
          <w:color w:val="C00000"/>
          <w:sz w:val="22"/>
          <w:szCs w:val="22"/>
        </w:rPr>
        <w:t>The presiding minister addresses the assembly.</w:t>
      </w:r>
    </w:p>
    <w:p w14:paraId="058EA89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Having been authorized by the church to install </w:t>
      </w:r>
      <w:r w:rsidRPr="00B27166">
        <w:rPr>
          <w:rFonts w:ascii="Times New Roman" w:hAnsi="Times New Roman" w:cs="Times New Roman"/>
          <w:i/>
          <w:iCs/>
          <w:u w:val="single"/>
        </w:rPr>
        <w:t>full name</w:t>
      </w:r>
      <w:r w:rsidRPr="00B27166">
        <w:rPr>
          <w:rFonts w:ascii="Times New Roman" w:hAnsi="Times New Roman" w:cs="Times New Roman"/>
        </w:rPr>
        <w:t xml:space="preserve">, </w:t>
      </w:r>
    </w:p>
    <w:p w14:paraId="4CE77F0D"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our co-worker in the gospel, as </w:t>
      </w:r>
      <w:r w:rsidRPr="00B27166">
        <w:rPr>
          <w:rFonts w:ascii="Times New Roman" w:hAnsi="Times New Roman" w:cs="Times New Roman"/>
          <w:i/>
          <w:iCs/>
          <w:u w:val="single"/>
        </w:rPr>
        <w:t>position</w:t>
      </w:r>
      <w:r w:rsidRPr="00B27166">
        <w:rPr>
          <w:rFonts w:ascii="Times New Roman" w:hAnsi="Times New Roman" w:cs="Times New Roman"/>
        </w:rPr>
        <w:t xml:space="preserve">, </w:t>
      </w:r>
    </w:p>
    <w:p w14:paraId="680204C4"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I now ask for certification of this call.</w:t>
      </w:r>
    </w:p>
    <w:p w14:paraId="307DB463" w14:textId="77777777" w:rsidR="002D4AB2" w:rsidRPr="00B27166" w:rsidRDefault="002D4AB2" w:rsidP="002D4AB2">
      <w:pPr>
        <w:widowControl w:val="0"/>
        <w:rPr>
          <w:rFonts w:ascii="Times New Roman" w:hAnsi="Times New Roman" w:cs="Times New Roman"/>
        </w:rPr>
      </w:pPr>
    </w:p>
    <w:p w14:paraId="617E03FE"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A representative of the calling body addresses the presiding minister.</w:t>
      </w:r>
    </w:p>
    <w:p w14:paraId="3A6C12CC"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fter prayerful deliberation, </w:t>
      </w:r>
    </w:p>
    <w:p w14:paraId="5F19E8A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e, of </w:t>
      </w:r>
      <w:r w:rsidRPr="00B27166">
        <w:rPr>
          <w:rFonts w:ascii="Times New Roman" w:hAnsi="Times New Roman" w:cs="Times New Roman"/>
          <w:i/>
          <w:iCs/>
          <w:u w:val="single"/>
        </w:rPr>
        <w:t>name of calling/employing body</w:t>
      </w:r>
      <w:r w:rsidRPr="00B27166">
        <w:rPr>
          <w:rFonts w:ascii="Times New Roman" w:hAnsi="Times New Roman" w:cs="Times New Roman"/>
        </w:rPr>
        <w:t xml:space="preserve">, </w:t>
      </w:r>
    </w:p>
    <w:p w14:paraId="000073D8" w14:textId="77777777" w:rsidR="00B27166" w:rsidRDefault="002D4AB2" w:rsidP="002D4AB2">
      <w:pPr>
        <w:widowControl w:val="0"/>
        <w:rPr>
          <w:rFonts w:ascii="Times New Roman" w:hAnsi="Times New Roman" w:cs="Times New Roman"/>
        </w:rPr>
      </w:pPr>
      <w:r w:rsidRPr="00B27166">
        <w:rPr>
          <w:rFonts w:ascii="Times New Roman" w:hAnsi="Times New Roman" w:cs="Times New Roman"/>
        </w:rPr>
        <w:t xml:space="preserve">have </w:t>
      </w:r>
      <w:r w:rsidRPr="00B27166">
        <w:rPr>
          <w:rFonts w:ascii="Times New Roman" w:hAnsi="Times New Roman" w:cs="Times New Roman"/>
          <w:iCs/>
        </w:rPr>
        <w:t>called</w:t>
      </w:r>
      <w:r w:rsidRPr="00B27166">
        <w:rPr>
          <w:rFonts w:ascii="Times New Roman" w:hAnsi="Times New Roman" w:cs="Times New Roman"/>
        </w:rPr>
        <w:t xml:space="preserve"> </w:t>
      </w:r>
      <w:r w:rsidRPr="00B27166">
        <w:rPr>
          <w:rFonts w:ascii="Times New Roman" w:hAnsi="Times New Roman" w:cs="Times New Roman"/>
          <w:i/>
          <w:iCs/>
          <w:u w:val="single"/>
        </w:rPr>
        <w:t>full name</w:t>
      </w:r>
      <w:r w:rsidRPr="00B27166">
        <w:rPr>
          <w:rFonts w:ascii="Times New Roman" w:hAnsi="Times New Roman" w:cs="Times New Roman"/>
        </w:rPr>
        <w:t xml:space="preserve"> </w:t>
      </w:r>
      <w:r w:rsidR="00B27166">
        <w:rPr>
          <w:rFonts w:ascii="Times New Roman" w:hAnsi="Times New Roman" w:cs="Times New Roman"/>
        </w:rPr>
        <w:t xml:space="preserve">to serve as a minister of word and sacrament </w:t>
      </w:r>
    </w:p>
    <w:p w14:paraId="2C68D905" w14:textId="77777777" w:rsidR="002D4AB2" w:rsidRPr="00B27166" w:rsidRDefault="00B27166" w:rsidP="002D4AB2">
      <w:pPr>
        <w:widowControl w:val="0"/>
        <w:rPr>
          <w:rFonts w:ascii="Times New Roman" w:hAnsi="Times New Roman" w:cs="Times New Roman"/>
        </w:rPr>
      </w:pPr>
      <w:r>
        <w:rPr>
          <w:rFonts w:ascii="Times New Roman" w:hAnsi="Times New Roman" w:cs="Times New Roman"/>
        </w:rPr>
        <w:t>in the position of</w:t>
      </w:r>
      <w:r w:rsidR="002D4AB2" w:rsidRPr="00B27166">
        <w:rPr>
          <w:rFonts w:ascii="Times New Roman" w:hAnsi="Times New Roman" w:cs="Times New Roman"/>
        </w:rPr>
        <w:t xml:space="preserve"> </w:t>
      </w:r>
      <w:r w:rsidR="002D4AB2" w:rsidRPr="00B27166">
        <w:rPr>
          <w:rFonts w:ascii="Times New Roman" w:hAnsi="Times New Roman" w:cs="Times New Roman"/>
          <w:i/>
          <w:iCs/>
          <w:u w:val="single"/>
        </w:rPr>
        <w:t>position</w:t>
      </w:r>
      <w:r w:rsidR="002D4AB2" w:rsidRPr="00B27166">
        <w:rPr>
          <w:rFonts w:ascii="Times New Roman" w:hAnsi="Times New Roman" w:cs="Times New Roman"/>
        </w:rPr>
        <w:t xml:space="preserve">. </w:t>
      </w:r>
    </w:p>
    <w:p w14:paraId="4D5A6D7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I present </w:t>
      </w:r>
      <w:r w:rsidR="00B27166" w:rsidRPr="00B27166">
        <w:rPr>
          <w:rFonts w:ascii="Times New Roman" w:hAnsi="Times New Roman" w:cs="Times New Roman"/>
          <w:i/>
          <w:iCs/>
          <w:u w:val="single"/>
        </w:rPr>
        <w:t>name</w:t>
      </w:r>
      <w:r w:rsidRPr="00B27166">
        <w:rPr>
          <w:rFonts w:ascii="Times New Roman" w:hAnsi="Times New Roman" w:cs="Times New Roman"/>
        </w:rPr>
        <w:t xml:space="preserve"> and this letter certifying the call.</w:t>
      </w:r>
    </w:p>
    <w:p w14:paraId="21260490"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w:t>
      </w:r>
      <w:r w:rsidR="002C770B" w:rsidRPr="00B27166">
        <w:rPr>
          <w:rFonts w:ascii="Times New Roman" w:hAnsi="Times New Roman" w:cs="Times New Roman"/>
          <w:i/>
          <w:iCs/>
          <w:color w:val="CC0000"/>
          <w:sz w:val="22"/>
          <w:szCs w:val="22"/>
        </w:rPr>
        <w:t xml:space="preserve">representative </w:t>
      </w:r>
      <w:r w:rsidRPr="00B27166">
        <w:rPr>
          <w:rFonts w:ascii="Times New Roman" w:hAnsi="Times New Roman" w:cs="Times New Roman"/>
          <w:i/>
          <w:iCs/>
          <w:color w:val="CC0000"/>
          <w:sz w:val="22"/>
          <w:szCs w:val="22"/>
        </w:rPr>
        <w:t xml:space="preserve">gives the presiding minister the letter certifying that the call has been received and accepted. </w:t>
      </w:r>
    </w:p>
    <w:p w14:paraId="4A89C0BC" w14:textId="77777777" w:rsidR="002D4AB2" w:rsidRPr="00B27166" w:rsidRDefault="002D4AB2" w:rsidP="002D4AB2">
      <w:pPr>
        <w:widowControl w:val="0"/>
        <w:rPr>
          <w:rFonts w:ascii="Times New Roman" w:hAnsi="Times New Roman" w:cs="Times New Roman"/>
          <w:i/>
          <w:iCs/>
          <w:sz w:val="22"/>
          <w:szCs w:val="22"/>
        </w:rPr>
      </w:pPr>
    </w:p>
    <w:p w14:paraId="21B3BD85"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w:t>
      </w:r>
      <w:r w:rsidR="002C770B" w:rsidRPr="00B27166">
        <w:rPr>
          <w:rFonts w:ascii="Times New Roman" w:hAnsi="Times New Roman" w:cs="Times New Roman"/>
          <w:i/>
          <w:iCs/>
          <w:color w:val="CC0000"/>
          <w:sz w:val="22"/>
          <w:szCs w:val="22"/>
        </w:rPr>
        <w:t>representative</w:t>
      </w:r>
      <w:r w:rsidRPr="00B27166">
        <w:rPr>
          <w:rFonts w:ascii="Times New Roman" w:hAnsi="Times New Roman" w:cs="Times New Roman"/>
          <w:i/>
          <w:iCs/>
          <w:color w:val="CC0000"/>
          <w:sz w:val="22"/>
          <w:szCs w:val="22"/>
        </w:rPr>
        <w:t xml:space="preserve"> moves aside, and the assembly is seated.</w:t>
      </w:r>
    </w:p>
    <w:p w14:paraId="077A6D43" w14:textId="77777777" w:rsidR="002D4AB2" w:rsidRPr="00B27166" w:rsidRDefault="002D4AB2" w:rsidP="002D4AB2">
      <w:pPr>
        <w:widowControl w:val="0"/>
        <w:rPr>
          <w:rFonts w:ascii="Times New Roman" w:hAnsi="Times New Roman" w:cs="Times New Roman"/>
        </w:rPr>
      </w:pPr>
    </w:p>
    <w:p w14:paraId="7EBE63ED" w14:textId="77777777" w:rsidR="00D00D6F" w:rsidRPr="00B27166" w:rsidRDefault="00D00D6F" w:rsidP="002D4AB2">
      <w:pPr>
        <w:widowControl w:val="0"/>
        <w:rPr>
          <w:rFonts w:ascii="Times New Roman" w:hAnsi="Times New Roman" w:cs="Times New Roman"/>
        </w:rPr>
      </w:pPr>
    </w:p>
    <w:p w14:paraId="39641586" w14:textId="4EA2CE60" w:rsidR="000D52A6" w:rsidRPr="000D52A6" w:rsidRDefault="000D52A6" w:rsidP="002D4AB2">
      <w:pPr>
        <w:widowControl w:val="0"/>
        <w:rPr>
          <w:rFonts w:ascii="Times New Roman" w:hAnsi="Times New Roman" w:cs="Times New Roman"/>
        </w:rPr>
      </w:pPr>
    </w:p>
    <w:p w14:paraId="690C6AF7" w14:textId="4D57B914" w:rsidR="002D4AB2" w:rsidRPr="005F4D6B" w:rsidRDefault="002D4AB2" w:rsidP="002D4AB2">
      <w:pPr>
        <w:widowControl w:val="0"/>
        <w:rPr>
          <w:rFonts w:ascii="Times New Roman" w:hAnsi="Times New Roman" w:cs="Times New Roman"/>
          <w:b/>
          <w:bCs/>
        </w:rPr>
      </w:pPr>
      <w:r w:rsidRPr="005F4D6B">
        <w:rPr>
          <w:rFonts w:ascii="Times New Roman" w:hAnsi="Times New Roman" w:cs="Times New Roman"/>
          <w:b/>
          <w:bCs/>
        </w:rPr>
        <w:t>Address and Questions</w:t>
      </w:r>
    </w:p>
    <w:p w14:paraId="1C7066EA" w14:textId="77777777" w:rsidR="0095591B" w:rsidRDefault="0095591B" w:rsidP="002D4AB2">
      <w:pPr>
        <w:widowControl w:val="0"/>
        <w:rPr>
          <w:rFonts w:ascii="Times New Roman" w:hAnsi="Times New Roman" w:cs="Times New Roman"/>
          <w:i/>
          <w:iCs/>
          <w:color w:val="CC0000"/>
          <w:sz w:val="22"/>
          <w:szCs w:val="22"/>
        </w:rPr>
      </w:pPr>
    </w:p>
    <w:p w14:paraId="1F28E90A"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presiding minister addresses the </w:t>
      </w:r>
      <w:r w:rsidR="00B27166" w:rsidRPr="00B27166">
        <w:rPr>
          <w:rFonts w:ascii="Times New Roman" w:hAnsi="Times New Roman" w:cs="Times New Roman"/>
          <w:i/>
          <w:iCs/>
          <w:color w:val="CC0000"/>
          <w:sz w:val="22"/>
          <w:szCs w:val="22"/>
        </w:rPr>
        <w:t>minister of word and sacrament</w:t>
      </w:r>
      <w:r w:rsidRPr="00B27166">
        <w:rPr>
          <w:rFonts w:ascii="Times New Roman" w:hAnsi="Times New Roman" w:cs="Times New Roman"/>
          <w:i/>
          <w:iCs/>
          <w:color w:val="CC0000"/>
          <w:sz w:val="22"/>
          <w:szCs w:val="22"/>
        </w:rPr>
        <w:t>.</w:t>
      </w:r>
    </w:p>
    <w:p w14:paraId="7F80E9CA" w14:textId="77777777" w:rsidR="002D4AB2" w:rsidRPr="00B27166" w:rsidRDefault="002D4AB2" w:rsidP="002D4AB2">
      <w:pPr>
        <w:rPr>
          <w:rFonts w:ascii="Times New Roman" w:hAnsi="Times New Roman" w:cs="Times New Roman"/>
        </w:rPr>
      </w:pPr>
      <w:r w:rsidRPr="00B27166">
        <w:rPr>
          <w:rFonts w:ascii="Times New Roman" w:hAnsi="Times New Roman" w:cs="Times New Roman"/>
          <w:i/>
          <w:iCs/>
        </w:rPr>
        <w:t>A reading from John:</w:t>
      </w:r>
      <w:r w:rsidRPr="00B27166">
        <w:rPr>
          <w:rFonts w:ascii="Times New Roman" w:hAnsi="Times New Roman" w:cs="Times New Roman"/>
        </w:rPr>
        <w:t xml:space="preserve"> Jesus said, </w:t>
      </w:r>
      <w:r w:rsidR="00B27166">
        <w:rPr>
          <w:rFonts w:ascii="Times New Roman" w:hAnsi="Times New Roman" w:cs="Times New Roman"/>
        </w:rPr>
        <w:t>“</w:t>
      </w:r>
      <w:r w:rsidRPr="00B27166">
        <w:rPr>
          <w:rFonts w:ascii="Times New Roman" w:hAnsi="Times New Roman" w:cs="Times New Roman"/>
        </w:rPr>
        <w:t xml:space="preserve">Peace be with you. As the Father has sent me, so I send you. Receive the Holy Spirit. If you forgive the sins of any, they </w:t>
      </w:r>
      <w:proofErr w:type="gramStart"/>
      <w:r w:rsidRPr="00B27166">
        <w:rPr>
          <w:rFonts w:ascii="Times New Roman" w:hAnsi="Times New Roman" w:cs="Times New Roman"/>
        </w:rPr>
        <w:t>are</w:t>
      </w:r>
      <w:proofErr w:type="gramEnd"/>
      <w:r w:rsidRPr="00B27166">
        <w:rPr>
          <w:rFonts w:ascii="Times New Roman" w:hAnsi="Times New Roman" w:cs="Times New Roman"/>
        </w:rPr>
        <w:t xml:space="preserve"> forgiven them; if you retain the sins of any, they are retained.</w:t>
      </w:r>
      <w:r w:rsidR="00B27166">
        <w:rPr>
          <w:rFonts w:ascii="Times New Roman" w:hAnsi="Times New Roman" w:cs="Times New Roman"/>
        </w:rPr>
        <w:t>”</w:t>
      </w:r>
      <w:r w:rsidRPr="00B27166">
        <w:rPr>
          <w:rFonts w:ascii="Times New Roman" w:hAnsi="Times New Roman" w:cs="Times New Roman"/>
        </w:rPr>
        <w:t xml:space="preserve"> </w:t>
      </w:r>
      <w:r w:rsidR="00A97210" w:rsidRPr="00B27166">
        <w:rPr>
          <w:rFonts w:ascii="Times New Roman" w:hAnsi="Times New Roman" w:cs="Times New Roman"/>
        </w:rPr>
        <w:t xml:space="preserve">  </w:t>
      </w:r>
      <w:r w:rsidRPr="00B27166">
        <w:rPr>
          <w:rFonts w:ascii="Times New Roman" w:hAnsi="Times New Roman" w:cs="Times New Roman"/>
          <w:i/>
          <w:sz w:val="20"/>
          <w:szCs w:val="20"/>
        </w:rPr>
        <w:t>(John 20:21-23)</w:t>
      </w:r>
    </w:p>
    <w:p w14:paraId="0F95DD53" w14:textId="77777777" w:rsidR="002D4AB2" w:rsidRPr="00B27166" w:rsidRDefault="002D4AB2" w:rsidP="002D4AB2">
      <w:pPr>
        <w:rPr>
          <w:rFonts w:ascii="Times New Roman" w:hAnsi="Times New Roman" w:cs="Times New Roman"/>
          <w:i/>
          <w:iCs/>
        </w:rPr>
      </w:pPr>
    </w:p>
    <w:p w14:paraId="03588535" w14:textId="77777777" w:rsidR="002D4AB2" w:rsidRPr="00B27166" w:rsidRDefault="002D4AB2" w:rsidP="002D4AB2">
      <w:pPr>
        <w:rPr>
          <w:rFonts w:ascii="Times New Roman" w:hAnsi="Times New Roman" w:cs="Times New Roman"/>
        </w:rPr>
      </w:pPr>
      <w:r w:rsidRPr="00B27166">
        <w:rPr>
          <w:rFonts w:ascii="Times New Roman" w:hAnsi="Times New Roman" w:cs="Times New Roman"/>
          <w:i/>
          <w:iCs/>
        </w:rPr>
        <w:t>A reading from Matthew:</w:t>
      </w:r>
      <w:r w:rsidRPr="00B27166">
        <w:rPr>
          <w:rFonts w:ascii="Times New Roman" w:hAnsi="Times New Roman" w:cs="Times New Roman"/>
        </w:rPr>
        <w:t xml:space="preserve"> Jesus said, </w:t>
      </w:r>
      <w:r w:rsidR="00B27166">
        <w:rPr>
          <w:rFonts w:ascii="Times New Roman" w:hAnsi="Times New Roman" w:cs="Times New Roman"/>
        </w:rPr>
        <w:t>“</w:t>
      </w:r>
      <w:r w:rsidRPr="00B27166">
        <w:rPr>
          <w:rFonts w:ascii="Times New Roman" w:hAnsi="Times New Roman" w:cs="Times New Roman"/>
        </w:rPr>
        <w:t xml:space="preserve">All authority in heaven and on earth has been given to me. Go therefore and make disciples of all nations, baptizing them in the name of the Father and of the Son and of the Holy </w:t>
      </w:r>
      <w:proofErr w:type="gramStart"/>
      <w:r w:rsidRPr="00B27166">
        <w:rPr>
          <w:rFonts w:ascii="Times New Roman" w:hAnsi="Times New Roman" w:cs="Times New Roman"/>
        </w:rPr>
        <w:t>Spirit, and</w:t>
      </w:r>
      <w:proofErr w:type="gramEnd"/>
      <w:r w:rsidRPr="00B27166">
        <w:rPr>
          <w:rFonts w:ascii="Times New Roman" w:hAnsi="Times New Roman" w:cs="Times New Roman"/>
        </w:rPr>
        <w:t xml:space="preserve"> teaching them to obey everything that I have commanded you. And remember, I am with you always, to the end of the age.</w:t>
      </w:r>
      <w:r w:rsidR="00B27166">
        <w:rPr>
          <w:rFonts w:ascii="Times New Roman" w:hAnsi="Times New Roman" w:cs="Times New Roman"/>
        </w:rPr>
        <w:t>”</w:t>
      </w:r>
      <w:r w:rsidRPr="00B27166">
        <w:rPr>
          <w:rFonts w:ascii="Times New Roman" w:hAnsi="Times New Roman" w:cs="Times New Roman"/>
        </w:rPr>
        <w:t xml:space="preserve"> </w:t>
      </w:r>
      <w:r w:rsidR="00A97210" w:rsidRPr="00B27166">
        <w:rPr>
          <w:rFonts w:ascii="Times New Roman" w:hAnsi="Times New Roman" w:cs="Times New Roman"/>
        </w:rPr>
        <w:t xml:space="preserve">  </w:t>
      </w:r>
      <w:r w:rsidRPr="00B27166">
        <w:rPr>
          <w:rFonts w:ascii="Times New Roman" w:hAnsi="Times New Roman" w:cs="Times New Roman"/>
          <w:i/>
          <w:sz w:val="20"/>
          <w:szCs w:val="20"/>
        </w:rPr>
        <w:t>(Matthew 28:18-20)</w:t>
      </w:r>
    </w:p>
    <w:p w14:paraId="75FB03BD" w14:textId="77777777" w:rsidR="002D4AB2" w:rsidRPr="00B27166" w:rsidRDefault="002D4AB2" w:rsidP="002D4AB2">
      <w:pPr>
        <w:widowControl w:val="0"/>
        <w:rPr>
          <w:rFonts w:ascii="Times New Roman" w:hAnsi="Times New Roman" w:cs="Times New Roman"/>
          <w:i/>
          <w:iCs/>
        </w:rPr>
      </w:pPr>
    </w:p>
    <w:p w14:paraId="39CB606C"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rPr>
        <w:t>A reading from First Timothy:</w:t>
      </w:r>
      <w:r w:rsidRPr="00B27166">
        <w:rPr>
          <w:rFonts w:ascii="Times New Roman" w:hAnsi="Times New Roman" w:cs="Times New Roman"/>
        </w:rPr>
        <w:t xml:space="preserve"> Set the believers an example in speech and conduct, in love, in faith, in purity. Attend to the public reading of scripture, to exhorting, to teaching. Do not neglect the gift that is in you, which was given to you through prophecy with the laying </w:t>
      </w:r>
      <w:r w:rsidR="006A43AE" w:rsidRPr="00B27166">
        <w:rPr>
          <w:rFonts w:ascii="Times New Roman" w:hAnsi="Times New Roman" w:cs="Times New Roman"/>
        </w:rPr>
        <w:t xml:space="preserve">on </w:t>
      </w:r>
      <w:r w:rsidRPr="00B27166">
        <w:rPr>
          <w:rFonts w:ascii="Times New Roman" w:hAnsi="Times New Roman" w:cs="Times New Roman"/>
        </w:rPr>
        <w:t xml:space="preserve">of hands by the council of elders. Put these things into practice, devote yourself to them, so that all may see your progress. Pay close attention to yourself and to your teaching; continue in these things, for in doing this you will save both yourself and your hearers. </w:t>
      </w:r>
      <w:r w:rsidR="00A97210" w:rsidRPr="00B27166">
        <w:rPr>
          <w:rFonts w:ascii="Times New Roman" w:hAnsi="Times New Roman" w:cs="Times New Roman"/>
        </w:rPr>
        <w:t xml:space="preserve">  </w:t>
      </w:r>
      <w:r w:rsidRPr="00B27166">
        <w:rPr>
          <w:rFonts w:ascii="Times New Roman" w:hAnsi="Times New Roman" w:cs="Times New Roman"/>
          <w:i/>
          <w:sz w:val="20"/>
          <w:szCs w:val="20"/>
        </w:rPr>
        <w:t>(1 Timothy 4:12-16)</w:t>
      </w:r>
    </w:p>
    <w:p w14:paraId="4A3EE554" w14:textId="77777777" w:rsidR="002D4AB2" w:rsidRPr="00B27166" w:rsidRDefault="002D4AB2" w:rsidP="002D4AB2">
      <w:pPr>
        <w:widowControl w:val="0"/>
        <w:rPr>
          <w:rFonts w:ascii="Times New Roman" w:hAnsi="Times New Roman" w:cs="Times New Roman"/>
        </w:rPr>
      </w:pPr>
    </w:p>
    <w:p w14:paraId="69F0960A" w14:textId="77777777" w:rsidR="002D4AB2" w:rsidRPr="00B27166" w:rsidRDefault="002D4AB2" w:rsidP="002D4AB2">
      <w:pPr>
        <w:widowControl w:val="0"/>
        <w:rPr>
          <w:rFonts w:ascii="Times New Roman" w:hAnsi="Times New Roman" w:cs="Times New Roman"/>
          <w:i/>
          <w:iCs/>
          <w:color w:val="CC0000"/>
          <w:sz w:val="22"/>
          <w:szCs w:val="22"/>
        </w:rPr>
      </w:pPr>
      <w:r w:rsidRPr="00B27166">
        <w:rPr>
          <w:rFonts w:ascii="Times New Roman" w:hAnsi="Times New Roman" w:cs="Times New Roman"/>
          <w:i/>
          <w:iCs/>
          <w:color w:val="CC0000"/>
          <w:sz w:val="22"/>
          <w:szCs w:val="22"/>
        </w:rPr>
        <w:t xml:space="preserve">The presiding minister </w:t>
      </w:r>
      <w:r w:rsidR="00B27166" w:rsidRPr="00B27166">
        <w:rPr>
          <w:rFonts w:ascii="Times New Roman" w:hAnsi="Times New Roman" w:cs="Times New Roman"/>
          <w:i/>
          <w:iCs/>
          <w:color w:val="CC0000"/>
          <w:sz w:val="22"/>
          <w:szCs w:val="22"/>
        </w:rPr>
        <w:t>addresses questions to the minister of word and sacrament</w:t>
      </w:r>
      <w:r w:rsidRPr="00B27166">
        <w:rPr>
          <w:rFonts w:ascii="Times New Roman" w:hAnsi="Times New Roman" w:cs="Times New Roman"/>
          <w:i/>
          <w:iCs/>
          <w:color w:val="CC0000"/>
          <w:sz w:val="22"/>
          <w:szCs w:val="22"/>
        </w:rPr>
        <w:t>.</w:t>
      </w:r>
    </w:p>
    <w:p w14:paraId="4DB8E542"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u w:val="single"/>
        </w:rPr>
        <w:t>Name</w:t>
      </w:r>
      <w:r w:rsidRPr="00B27166">
        <w:rPr>
          <w:rFonts w:ascii="Times New Roman" w:hAnsi="Times New Roman" w:cs="Times New Roman"/>
        </w:rPr>
        <w:t xml:space="preserve">, in the presence of this assembly </w:t>
      </w:r>
    </w:p>
    <w:p w14:paraId="493FF6D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commit yourself to this new trust and </w:t>
      </w:r>
      <w:proofErr w:type="gramStart"/>
      <w:r w:rsidRPr="00B27166">
        <w:rPr>
          <w:rFonts w:ascii="Times New Roman" w:hAnsi="Times New Roman" w:cs="Times New Roman"/>
        </w:rPr>
        <w:t>responsibility,</w:t>
      </w:r>
      <w:proofErr w:type="gramEnd"/>
      <w:r w:rsidRPr="00B27166">
        <w:rPr>
          <w:rFonts w:ascii="Times New Roman" w:hAnsi="Times New Roman" w:cs="Times New Roman"/>
        </w:rPr>
        <w:t xml:space="preserve"> </w:t>
      </w:r>
    </w:p>
    <w:p w14:paraId="35ED2BC3"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in the confidence that it comes from God through the call of the </w:t>
      </w:r>
      <w:proofErr w:type="gramStart"/>
      <w:r w:rsidRPr="00B27166">
        <w:rPr>
          <w:rFonts w:ascii="Times New Roman" w:hAnsi="Times New Roman" w:cs="Times New Roman"/>
        </w:rPr>
        <w:t>church?</w:t>
      </w:r>
      <w:proofErr w:type="gramEnd"/>
    </w:p>
    <w:p w14:paraId="66B49E45"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Pr="00B27166">
        <w:rPr>
          <w:rFonts w:ascii="Times New Roman" w:hAnsi="Times New Roman" w:cs="Times New Roman"/>
          <w:i/>
          <w:iCs/>
        </w:rPr>
        <w:t xml:space="preserve"> </w:t>
      </w:r>
      <w:r w:rsidRPr="00B27166">
        <w:rPr>
          <w:rFonts w:ascii="Times New Roman" w:hAnsi="Times New Roman" w:cs="Times New Roman"/>
        </w:rPr>
        <w:t>I will, and I ask God to help me.</w:t>
      </w:r>
    </w:p>
    <w:p w14:paraId="3A28B361" w14:textId="77777777" w:rsidR="002D4AB2" w:rsidRPr="00B27166" w:rsidRDefault="002D4AB2" w:rsidP="002D4AB2">
      <w:pPr>
        <w:widowControl w:val="0"/>
        <w:rPr>
          <w:rFonts w:ascii="Times New Roman" w:hAnsi="Times New Roman" w:cs="Times New Roman"/>
        </w:rPr>
      </w:pPr>
    </w:p>
    <w:p w14:paraId="467662C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preach and teach in accordance with the </w:t>
      </w:r>
      <w:r w:rsidR="00D00D6F" w:rsidRPr="00B27166">
        <w:rPr>
          <w:rFonts w:ascii="Times New Roman" w:hAnsi="Times New Roman" w:cs="Times New Roman"/>
        </w:rPr>
        <w:t>h</w:t>
      </w:r>
      <w:r w:rsidRPr="00B27166">
        <w:rPr>
          <w:rFonts w:ascii="Times New Roman" w:hAnsi="Times New Roman" w:cs="Times New Roman"/>
        </w:rPr>
        <w:t xml:space="preserve">oly </w:t>
      </w:r>
      <w:r w:rsidR="00D00D6F" w:rsidRPr="00B27166">
        <w:rPr>
          <w:rFonts w:ascii="Times New Roman" w:hAnsi="Times New Roman" w:cs="Times New Roman"/>
        </w:rPr>
        <w:t>s</w:t>
      </w:r>
      <w:r w:rsidRPr="00B27166">
        <w:rPr>
          <w:rFonts w:ascii="Times New Roman" w:hAnsi="Times New Roman" w:cs="Times New Roman"/>
        </w:rPr>
        <w:t xml:space="preserve">criptures </w:t>
      </w:r>
    </w:p>
    <w:p w14:paraId="46B97F7B"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nd </w:t>
      </w:r>
      <w:r w:rsidR="00D00D6F" w:rsidRPr="00B27166">
        <w:rPr>
          <w:rFonts w:ascii="Times New Roman" w:hAnsi="Times New Roman" w:cs="Times New Roman"/>
        </w:rPr>
        <w:t xml:space="preserve">with </w:t>
      </w:r>
      <w:r w:rsidRPr="00B27166">
        <w:rPr>
          <w:rFonts w:ascii="Times New Roman" w:hAnsi="Times New Roman" w:cs="Times New Roman"/>
        </w:rPr>
        <w:t xml:space="preserve">the </w:t>
      </w:r>
      <w:r w:rsidR="00D00D6F" w:rsidRPr="00B27166">
        <w:rPr>
          <w:rFonts w:ascii="Times New Roman" w:hAnsi="Times New Roman" w:cs="Times New Roman"/>
        </w:rPr>
        <w:t>c</w:t>
      </w:r>
      <w:r w:rsidRPr="00B27166">
        <w:rPr>
          <w:rFonts w:ascii="Times New Roman" w:hAnsi="Times New Roman" w:cs="Times New Roman"/>
        </w:rPr>
        <w:t xml:space="preserve">onfessions of the Lutheran </w:t>
      </w:r>
      <w:r w:rsidR="00D00D6F" w:rsidRPr="00B27166">
        <w:rPr>
          <w:rFonts w:ascii="Times New Roman" w:hAnsi="Times New Roman" w:cs="Times New Roman"/>
        </w:rPr>
        <w:t>c</w:t>
      </w:r>
      <w:r w:rsidRPr="00B27166">
        <w:rPr>
          <w:rFonts w:ascii="Times New Roman" w:hAnsi="Times New Roman" w:cs="Times New Roman"/>
        </w:rPr>
        <w:t>hurch?</w:t>
      </w:r>
    </w:p>
    <w:p w14:paraId="555C7B2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carry out this ministry in harmony with the constitutions </w:t>
      </w:r>
    </w:p>
    <w:p w14:paraId="57EE8A52" w14:textId="77777777" w:rsidR="002D4AB2" w:rsidRPr="00B27166" w:rsidRDefault="002D4AB2" w:rsidP="002D4AB2">
      <w:pPr>
        <w:widowControl w:val="0"/>
        <w:rPr>
          <w:rFonts w:ascii="Times New Roman" w:hAnsi="Times New Roman" w:cs="Times New Roman"/>
          <w:i/>
          <w:iCs/>
        </w:rPr>
      </w:pPr>
      <w:r w:rsidRPr="00B27166">
        <w:rPr>
          <w:rFonts w:ascii="Times New Roman" w:hAnsi="Times New Roman" w:cs="Times New Roman"/>
        </w:rPr>
        <w:t xml:space="preserve">of the </w:t>
      </w:r>
      <w:r w:rsidRPr="00B27166">
        <w:rPr>
          <w:rFonts w:ascii="Times New Roman" w:hAnsi="Times New Roman" w:cs="Times New Roman"/>
          <w:iCs/>
        </w:rPr>
        <w:t>Evangelical Lutheran Church in</w:t>
      </w:r>
      <w:r w:rsidRPr="00B27166">
        <w:rPr>
          <w:rFonts w:ascii="Times New Roman" w:hAnsi="Times New Roman" w:cs="Times New Roman"/>
          <w:i/>
          <w:iCs/>
        </w:rPr>
        <w:t xml:space="preserve"> </w:t>
      </w:r>
      <w:r w:rsidRPr="00B27166">
        <w:rPr>
          <w:rFonts w:ascii="Times New Roman" w:hAnsi="Times New Roman" w:cs="Times New Roman"/>
          <w:iCs/>
        </w:rPr>
        <w:t>America?</w:t>
      </w:r>
    </w:p>
    <w:p w14:paraId="753D5A3B"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4DBB7F98" w14:textId="77777777" w:rsidR="002D4AB2" w:rsidRPr="00B27166" w:rsidRDefault="002D4AB2" w:rsidP="002D4AB2">
      <w:pPr>
        <w:widowControl w:val="0"/>
        <w:rPr>
          <w:rFonts w:ascii="Times New Roman" w:hAnsi="Times New Roman" w:cs="Times New Roman"/>
        </w:rPr>
      </w:pPr>
    </w:p>
    <w:p w14:paraId="2D1AD54B"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Will you be diligent in your study of the </w:t>
      </w:r>
      <w:r w:rsidR="00D00D6F" w:rsidRPr="00B27166">
        <w:rPr>
          <w:rFonts w:ascii="Times New Roman" w:hAnsi="Times New Roman" w:cs="Times New Roman"/>
        </w:rPr>
        <w:t>h</w:t>
      </w:r>
      <w:r w:rsidRPr="00B27166">
        <w:rPr>
          <w:rFonts w:ascii="Times New Roman" w:hAnsi="Times New Roman" w:cs="Times New Roman"/>
        </w:rPr>
        <w:t xml:space="preserve">oly </w:t>
      </w:r>
      <w:proofErr w:type="gramStart"/>
      <w:r w:rsidR="00D00D6F" w:rsidRPr="00B27166">
        <w:rPr>
          <w:rFonts w:ascii="Times New Roman" w:hAnsi="Times New Roman" w:cs="Times New Roman"/>
        </w:rPr>
        <w:t>s</w:t>
      </w:r>
      <w:r w:rsidRPr="00B27166">
        <w:rPr>
          <w:rFonts w:ascii="Times New Roman" w:hAnsi="Times New Roman" w:cs="Times New Roman"/>
        </w:rPr>
        <w:t>criptures</w:t>
      </w:r>
      <w:proofErr w:type="gramEnd"/>
    </w:p>
    <w:p w14:paraId="7975675F"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and </w:t>
      </w:r>
      <w:r w:rsidR="00DF70A1">
        <w:rPr>
          <w:rFonts w:ascii="Times New Roman" w:hAnsi="Times New Roman" w:cs="Times New Roman"/>
        </w:rPr>
        <w:t xml:space="preserve">faithful </w:t>
      </w:r>
      <w:r w:rsidRPr="00B27166">
        <w:rPr>
          <w:rFonts w:ascii="Times New Roman" w:hAnsi="Times New Roman" w:cs="Times New Roman"/>
        </w:rPr>
        <w:t>in your use of the means of grace?</w:t>
      </w:r>
    </w:p>
    <w:p w14:paraId="280BB281" w14:textId="77777777" w:rsidR="00DF70A1" w:rsidRPr="00B27166" w:rsidRDefault="00DF70A1" w:rsidP="00DF70A1">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Pr="00B27166">
        <w:rPr>
          <w:rFonts w:ascii="Times New Roman" w:hAnsi="Times New Roman" w:cs="Times New Roman"/>
          <w:i/>
          <w:iCs/>
        </w:rPr>
        <w:t xml:space="preserve"> </w:t>
      </w:r>
      <w:r w:rsidRPr="00B27166">
        <w:rPr>
          <w:rFonts w:ascii="Times New Roman" w:hAnsi="Times New Roman" w:cs="Times New Roman"/>
        </w:rPr>
        <w:t>I will, and I ask God to help me.</w:t>
      </w:r>
    </w:p>
    <w:p w14:paraId="63CBD69A" w14:textId="77777777" w:rsidR="00DF70A1" w:rsidRDefault="00DF70A1" w:rsidP="002D4AB2">
      <w:pPr>
        <w:widowControl w:val="0"/>
        <w:rPr>
          <w:rFonts w:ascii="Times New Roman" w:hAnsi="Times New Roman" w:cs="Times New Roman"/>
        </w:rPr>
      </w:pPr>
    </w:p>
    <w:p w14:paraId="1DF4C6B0" w14:textId="77777777" w:rsidR="00DF70A1" w:rsidRDefault="00DF70A1" w:rsidP="002D4AB2">
      <w:pPr>
        <w:widowControl w:val="0"/>
        <w:rPr>
          <w:rFonts w:ascii="Times New Roman" w:hAnsi="Times New Roman" w:cs="Times New Roman"/>
        </w:rPr>
      </w:pPr>
      <w:r>
        <w:rPr>
          <w:rFonts w:ascii="Times New Roman" w:hAnsi="Times New Roman" w:cs="Times New Roman"/>
        </w:rPr>
        <w:t>Trusting in God’s care,</w:t>
      </w:r>
    </w:p>
    <w:p w14:paraId="52770143" w14:textId="77777777" w:rsidR="002D4AB2" w:rsidRPr="00B27166" w:rsidRDefault="00DF70A1" w:rsidP="002D4AB2">
      <w:pPr>
        <w:widowControl w:val="0"/>
        <w:rPr>
          <w:rFonts w:ascii="Times New Roman" w:hAnsi="Times New Roman" w:cs="Times New Roman"/>
        </w:rPr>
      </w:pPr>
      <w:r>
        <w:rPr>
          <w:rFonts w:ascii="Times New Roman" w:hAnsi="Times New Roman" w:cs="Times New Roman"/>
        </w:rPr>
        <w:t>w</w:t>
      </w:r>
      <w:r w:rsidR="002D4AB2" w:rsidRPr="00B27166">
        <w:rPr>
          <w:rFonts w:ascii="Times New Roman" w:hAnsi="Times New Roman" w:cs="Times New Roman"/>
        </w:rPr>
        <w:t xml:space="preserve">ill you love, serve, and pray for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002D4AB2" w:rsidRPr="00B27166">
        <w:rPr>
          <w:rFonts w:ascii="Times New Roman" w:hAnsi="Times New Roman" w:cs="Times New Roman"/>
        </w:rPr>
        <w:t xml:space="preserve">people, </w:t>
      </w:r>
    </w:p>
    <w:p w14:paraId="3A785170"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 xml:space="preserve">nourish them with the word and sacraments, </w:t>
      </w:r>
    </w:p>
    <w:p w14:paraId="34D91752"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and lead them by your own example in faithful service and holy living?</w:t>
      </w:r>
    </w:p>
    <w:p w14:paraId="07607245"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1A0C6D80" w14:textId="77777777" w:rsidR="002D4AB2" w:rsidRPr="00B27166" w:rsidRDefault="002D4AB2" w:rsidP="002D4AB2">
      <w:pPr>
        <w:widowControl w:val="0"/>
        <w:rPr>
          <w:rFonts w:ascii="Times New Roman" w:hAnsi="Times New Roman" w:cs="Times New Roman"/>
        </w:rPr>
      </w:pPr>
    </w:p>
    <w:p w14:paraId="69D1965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give faithful witness in the </w:t>
      </w:r>
      <w:proofErr w:type="gramStart"/>
      <w:r w:rsidRPr="00B27166">
        <w:rPr>
          <w:rFonts w:ascii="Times New Roman" w:hAnsi="Times New Roman" w:cs="Times New Roman"/>
        </w:rPr>
        <w:t>world,</w:t>
      </w:r>
      <w:proofErr w:type="gramEnd"/>
      <w:r w:rsidRPr="00B27166">
        <w:rPr>
          <w:rFonts w:ascii="Times New Roman" w:hAnsi="Times New Roman" w:cs="Times New Roman"/>
        </w:rPr>
        <w:t xml:space="preserve"> </w:t>
      </w:r>
    </w:p>
    <w:p w14:paraId="2880CB4A"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at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 xml:space="preserve">love may be known in all that you </w:t>
      </w:r>
      <w:proofErr w:type="gramStart"/>
      <w:r w:rsidRPr="00B27166">
        <w:rPr>
          <w:rFonts w:ascii="Times New Roman" w:hAnsi="Times New Roman" w:cs="Times New Roman"/>
        </w:rPr>
        <w:t>do?</w:t>
      </w:r>
      <w:proofErr w:type="gramEnd"/>
    </w:p>
    <w:p w14:paraId="7003A741" w14:textId="77777777" w:rsidR="002D4AB2" w:rsidRPr="00B27166" w:rsidRDefault="00B27166" w:rsidP="002D4AB2">
      <w:pPr>
        <w:widowControl w:val="0"/>
        <w:rPr>
          <w:rFonts w:ascii="Times New Roman" w:hAnsi="Times New Roman" w:cs="Times New Roman"/>
        </w:rPr>
      </w:pPr>
      <w:r w:rsidRPr="00B27166">
        <w:rPr>
          <w:rFonts w:ascii="Times New Roman" w:hAnsi="Times New Roman" w:cs="Times New Roman"/>
          <w:i/>
          <w:iCs/>
          <w:color w:val="C00000"/>
          <w:sz w:val="22"/>
          <w:szCs w:val="22"/>
        </w:rPr>
        <w:t>Response:</w:t>
      </w:r>
      <w:r w:rsidR="002D4AB2" w:rsidRPr="00B27166">
        <w:rPr>
          <w:rFonts w:ascii="Times New Roman" w:hAnsi="Times New Roman" w:cs="Times New Roman"/>
          <w:i/>
          <w:iCs/>
        </w:rPr>
        <w:t xml:space="preserve"> </w:t>
      </w:r>
      <w:r w:rsidR="002D4AB2" w:rsidRPr="00B27166">
        <w:rPr>
          <w:rFonts w:ascii="Times New Roman" w:hAnsi="Times New Roman" w:cs="Times New Roman"/>
        </w:rPr>
        <w:t>I will, and I ask God to help me.</w:t>
      </w:r>
    </w:p>
    <w:p w14:paraId="57344C7E" w14:textId="77777777" w:rsidR="002D4AB2" w:rsidRPr="00B27166" w:rsidRDefault="002D4AB2" w:rsidP="002D4AB2">
      <w:pPr>
        <w:widowControl w:val="0"/>
        <w:rPr>
          <w:rFonts w:ascii="Times New Roman" w:hAnsi="Times New Roman" w:cs="Times New Roman"/>
        </w:rPr>
      </w:pPr>
    </w:p>
    <w:p w14:paraId="0C675C90"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lastRenderedPageBreak/>
        <w:t xml:space="preserve">Almighty God, who has given you the will to do these things, </w:t>
      </w:r>
    </w:p>
    <w:p w14:paraId="7456AB2B"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graciously give you the strength and compassion to perform them.</w:t>
      </w:r>
    </w:p>
    <w:p w14:paraId="3BF18CED"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i/>
          <w:iCs/>
          <w:color w:val="C00000"/>
          <w:sz w:val="22"/>
          <w:szCs w:val="22"/>
        </w:rPr>
        <w:t>The assembly responds:</w:t>
      </w:r>
      <w:r w:rsidRPr="00B27166">
        <w:rPr>
          <w:rFonts w:ascii="Times New Roman" w:hAnsi="Times New Roman" w:cs="Times New Roman"/>
          <w:i/>
          <w:iCs/>
        </w:rPr>
        <w:t xml:space="preserve"> </w:t>
      </w:r>
      <w:r w:rsidRPr="00B27166">
        <w:rPr>
          <w:rFonts w:ascii="Times New Roman" w:hAnsi="Times New Roman" w:cs="Times New Roman"/>
          <w:b/>
          <w:bCs/>
        </w:rPr>
        <w:t>Amen.</w:t>
      </w:r>
    </w:p>
    <w:p w14:paraId="3CB84720" w14:textId="77777777" w:rsidR="002D4AB2" w:rsidRPr="00B27166" w:rsidRDefault="002D4AB2" w:rsidP="002D4AB2">
      <w:pPr>
        <w:widowControl w:val="0"/>
        <w:rPr>
          <w:rFonts w:ascii="Times New Roman" w:hAnsi="Times New Roman" w:cs="Times New Roman"/>
        </w:rPr>
      </w:pPr>
    </w:p>
    <w:p w14:paraId="048D671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assembly stands.</w:t>
      </w:r>
    </w:p>
    <w:p w14:paraId="3FB90712" w14:textId="77777777" w:rsidR="002D4AB2" w:rsidRPr="00DF70A1" w:rsidRDefault="002D4AB2" w:rsidP="002D4AB2">
      <w:pPr>
        <w:widowControl w:val="0"/>
        <w:rPr>
          <w:rFonts w:ascii="Times New Roman" w:hAnsi="Times New Roman" w:cs="Times New Roman"/>
          <w:i/>
          <w:iCs/>
          <w:sz w:val="22"/>
          <w:szCs w:val="22"/>
        </w:rPr>
      </w:pPr>
    </w:p>
    <w:p w14:paraId="385100F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residing minister addresses the assembly.</w:t>
      </w:r>
    </w:p>
    <w:p w14:paraId="169F3C95"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People of God, </w:t>
      </w:r>
    </w:p>
    <w:p w14:paraId="75E3D7B9"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receive </w:t>
      </w:r>
      <w:r w:rsidRPr="00B27166">
        <w:rPr>
          <w:rFonts w:ascii="Times New Roman" w:hAnsi="Times New Roman" w:cs="Times New Roman"/>
          <w:i/>
          <w:iCs/>
          <w:u w:val="single"/>
        </w:rPr>
        <w:t>name</w:t>
      </w:r>
      <w:r w:rsidRPr="00B27166">
        <w:rPr>
          <w:rFonts w:ascii="Times New Roman" w:hAnsi="Times New Roman" w:cs="Times New Roman"/>
        </w:rPr>
        <w:t xml:space="preserve"> as a messenger of Jesus </w:t>
      </w:r>
      <w:proofErr w:type="gramStart"/>
      <w:r w:rsidRPr="00B27166">
        <w:rPr>
          <w:rFonts w:ascii="Times New Roman" w:hAnsi="Times New Roman" w:cs="Times New Roman"/>
        </w:rPr>
        <w:t>Christ</w:t>
      </w:r>
      <w:proofErr w:type="gramEnd"/>
      <w:r w:rsidRPr="00B27166">
        <w:rPr>
          <w:rFonts w:ascii="Times New Roman" w:hAnsi="Times New Roman" w:cs="Times New Roman"/>
        </w:rPr>
        <w:t xml:space="preserve"> </w:t>
      </w:r>
    </w:p>
    <w:p w14:paraId="40D7CBDE"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sent to serve all people with the gospel of hope and salvation? </w:t>
      </w:r>
    </w:p>
    <w:p w14:paraId="31B4E0A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regard </w:t>
      </w:r>
      <w:r w:rsidR="00DF70A1" w:rsidRPr="00B27166">
        <w:rPr>
          <w:rFonts w:ascii="Times New Roman" w:hAnsi="Times New Roman" w:cs="Times New Roman"/>
          <w:i/>
          <w:iCs/>
          <w:u w:val="single"/>
        </w:rPr>
        <w:t>name</w:t>
      </w:r>
      <w:r w:rsidRPr="00B27166">
        <w:rPr>
          <w:rFonts w:ascii="Times New Roman" w:hAnsi="Times New Roman" w:cs="Times New Roman"/>
        </w:rPr>
        <w:t xml:space="preserve"> as a servant of Christ and a steward of the mysteries of God?</w:t>
      </w:r>
    </w:p>
    <w:p w14:paraId="031A90A8"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We will, and we ask God to help us.</w:t>
      </w:r>
    </w:p>
    <w:p w14:paraId="2D2C1C6D" w14:textId="77777777" w:rsidR="002D4AB2" w:rsidRPr="00B27166" w:rsidRDefault="002D4AB2" w:rsidP="002D4AB2">
      <w:pPr>
        <w:rPr>
          <w:rFonts w:ascii="Times New Roman" w:hAnsi="Times New Roman" w:cs="Times New Roman"/>
          <w:b/>
          <w:bCs/>
        </w:rPr>
      </w:pPr>
    </w:p>
    <w:p w14:paraId="104B5F90"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ill you pray for </w:t>
      </w:r>
      <w:r w:rsidR="00DF70A1" w:rsidRPr="00B27166">
        <w:rPr>
          <w:rFonts w:ascii="Times New Roman" w:hAnsi="Times New Roman" w:cs="Times New Roman"/>
          <w:i/>
          <w:iCs/>
          <w:u w:val="single"/>
        </w:rPr>
        <w:t>name</w:t>
      </w:r>
      <w:r w:rsidR="00DF70A1">
        <w:rPr>
          <w:rFonts w:ascii="Times New Roman" w:hAnsi="Times New Roman" w:cs="Times New Roman"/>
        </w:rPr>
        <w:t>?</w:t>
      </w:r>
      <w:r w:rsidRPr="00B27166">
        <w:rPr>
          <w:rFonts w:ascii="Times New Roman" w:hAnsi="Times New Roman" w:cs="Times New Roman"/>
        </w:rPr>
        <w:t xml:space="preserve"> </w:t>
      </w:r>
    </w:p>
    <w:p w14:paraId="369DD940" w14:textId="77777777" w:rsidR="002D4AB2" w:rsidRPr="00B27166" w:rsidRDefault="00DF70A1" w:rsidP="002D4AB2">
      <w:pPr>
        <w:rPr>
          <w:rFonts w:ascii="Times New Roman" w:hAnsi="Times New Roman" w:cs="Times New Roman"/>
        </w:rPr>
      </w:pPr>
      <w:r>
        <w:rPr>
          <w:rFonts w:ascii="Times New Roman" w:hAnsi="Times New Roman" w:cs="Times New Roman"/>
        </w:rPr>
        <w:t xml:space="preserve">Will you </w:t>
      </w:r>
      <w:r w:rsidR="002D4AB2" w:rsidRPr="00B27166">
        <w:rPr>
          <w:rFonts w:ascii="Times New Roman" w:hAnsi="Times New Roman" w:cs="Times New Roman"/>
        </w:rPr>
        <w:t xml:space="preserve">help and honor </w:t>
      </w:r>
      <w:r w:rsidRPr="00B27166">
        <w:rPr>
          <w:rFonts w:ascii="Times New Roman" w:hAnsi="Times New Roman" w:cs="Times New Roman"/>
          <w:i/>
          <w:iCs/>
          <w:u w:val="single"/>
        </w:rPr>
        <w:t>name</w:t>
      </w:r>
      <w:r w:rsidR="002D4AB2" w:rsidRPr="00B27166">
        <w:rPr>
          <w:rFonts w:ascii="Times New Roman" w:hAnsi="Times New Roman" w:cs="Times New Roman"/>
        </w:rPr>
        <w:t xml:space="preserve"> </w:t>
      </w:r>
      <w:r>
        <w:rPr>
          <w:rFonts w:ascii="Times New Roman" w:hAnsi="Times New Roman" w:cs="Times New Roman"/>
        </w:rPr>
        <w:t>in carrying out this ministry?</w:t>
      </w:r>
      <w:r w:rsidR="002D4AB2" w:rsidRPr="00B27166">
        <w:rPr>
          <w:rFonts w:ascii="Times New Roman" w:hAnsi="Times New Roman" w:cs="Times New Roman"/>
        </w:rPr>
        <w:t xml:space="preserve"> </w:t>
      </w:r>
    </w:p>
    <w:p w14:paraId="60A44018" w14:textId="77777777" w:rsidR="002D4AB2" w:rsidRPr="00B27166" w:rsidRDefault="00DF70A1" w:rsidP="002D4AB2">
      <w:pPr>
        <w:rPr>
          <w:rFonts w:ascii="Times New Roman" w:hAnsi="Times New Roman" w:cs="Times New Roman"/>
        </w:rPr>
      </w:pPr>
      <w:r>
        <w:rPr>
          <w:rFonts w:ascii="Times New Roman" w:hAnsi="Times New Roman" w:cs="Times New Roman"/>
        </w:rPr>
        <w:t>In</w:t>
      </w:r>
      <w:r w:rsidR="002D4AB2" w:rsidRPr="00B27166">
        <w:rPr>
          <w:rFonts w:ascii="Times New Roman" w:hAnsi="Times New Roman" w:cs="Times New Roman"/>
        </w:rPr>
        <w:t xml:space="preserve"> all things</w:t>
      </w:r>
      <w:r>
        <w:rPr>
          <w:rFonts w:ascii="Times New Roman" w:hAnsi="Times New Roman" w:cs="Times New Roman"/>
        </w:rPr>
        <w:t>, will you</w:t>
      </w:r>
      <w:r w:rsidR="002D4AB2" w:rsidRPr="00B27166">
        <w:rPr>
          <w:rFonts w:ascii="Times New Roman" w:hAnsi="Times New Roman" w:cs="Times New Roman"/>
        </w:rPr>
        <w:t xml:space="preserve"> strive to live together in the peace and unity of Christ?</w:t>
      </w:r>
    </w:p>
    <w:p w14:paraId="183BBC60"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We will, and we ask God to help us.</w:t>
      </w:r>
    </w:p>
    <w:p w14:paraId="46B678AE" w14:textId="77777777" w:rsidR="002D4AB2" w:rsidRPr="00B27166" w:rsidRDefault="002D4AB2" w:rsidP="002D4AB2">
      <w:pPr>
        <w:widowControl w:val="0"/>
        <w:rPr>
          <w:rFonts w:ascii="Times New Roman" w:hAnsi="Times New Roman" w:cs="Times New Roman"/>
        </w:rPr>
      </w:pPr>
    </w:p>
    <w:p w14:paraId="614081D4"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 xml:space="preserve">The presiding minister addresses the </w:t>
      </w:r>
      <w:r w:rsidR="00DF70A1">
        <w:rPr>
          <w:rFonts w:ascii="Times New Roman" w:hAnsi="Times New Roman" w:cs="Times New Roman"/>
          <w:i/>
          <w:iCs/>
          <w:color w:val="CC0000"/>
          <w:sz w:val="22"/>
          <w:szCs w:val="22"/>
        </w:rPr>
        <w:t>minister of word and sacrament</w:t>
      </w:r>
      <w:r w:rsidRPr="00DF70A1">
        <w:rPr>
          <w:rFonts w:ascii="Times New Roman" w:hAnsi="Times New Roman" w:cs="Times New Roman"/>
          <w:i/>
          <w:iCs/>
          <w:color w:val="CC0000"/>
          <w:sz w:val="22"/>
          <w:szCs w:val="22"/>
        </w:rPr>
        <w:t>.</w:t>
      </w:r>
    </w:p>
    <w:p w14:paraId="02C17AF6"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i/>
          <w:u w:val="single"/>
        </w:rPr>
        <w:t>Name</w:t>
      </w:r>
      <w:r w:rsidRPr="00B27166">
        <w:rPr>
          <w:rFonts w:ascii="Times New Roman" w:hAnsi="Times New Roman" w:cs="Times New Roman"/>
        </w:rPr>
        <w:t>,</w:t>
      </w:r>
      <w:r w:rsidRPr="00B27166">
        <w:rPr>
          <w:rFonts w:ascii="Times New Roman" w:hAnsi="Times New Roman" w:cs="Times New Roman"/>
          <w:i/>
        </w:rPr>
        <w:t xml:space="preserve"> </w:t>
      </w:r>
      <w:r w:rsidRPr="00B27166">
        <w:rPr>
          <w:rFonts w:ascii="Times New Roman" w:hAnsi="Times New Roman" w:cs="Times New Roman"/>
        </w:rPr>
        <w:t xml:space="preserve">the office of </w:t>
      </w:r>
      <w:r w:rsidRPr="00B27166">
        <w:rPr>
          <w:rFonts w:ascii="Times New Roman" w:hAnsi="Times New Roman" w:cs="Times New Roman"/>
          <w:i/>
          <w:iCs/>
          <w:u w:val="single"/>
        </w:rPr>
        <w:t>position</w:t>
      </w:r>
      <w:r w:rsidRPr="00B27166">
        <w:rPr>
          <w:rFonts w:ascii="Times New Roman" w:hAnsi="Times New Roman" w:cs="Times New Roman"/>
        </w:rPr>
        <w:t xml:space="preserve"> is now committed to you </w:t>
      </w:r>
    </w:p>
    <w:p w14:paraId="5396D3C8"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rPr>
        <w:t>in the name of the Father, and of the Son, and of the Holy Spirit.</w:t>
      </w:r>
    </w:p>
    <w:p w14:paraId="5C478423" w14:textId="77777777" w:rsidR="002D4AB2" w:rsidRPr="00B27166" w:rsidRDefault="002D4AB2" w:rsidP="002D4AB2">
      <w:pPr>
        <w:widowControl w:val="0"/>
        <w:rPr>
          <w:rFonts w:ascii="Times New Roman" w:hAnsi="Times New Roman" w:cs="Times New Roman"/>
        </w:rPr>
      </w:pPr>
      <w:r w:rsidRPr="00B27166">
        <w:rPr>
          <w:rFonts w:ascii="Times New Roman" w:hAnsi="Times New Roman" w:cs="Times New Roman"/>
          <w:b/>
          <w:bCs/>
        </w:rPr>
        <w:t>Amen.</w:t>
      </w:r>
      <w:bookmarkStart w:id="0" w:name="_GoBack"/>
      <w:bookmarkEnd w:id="0"/>
    </w:p>
    <w:p w14:paraId="3EA51373" w14:textId="77777777" w:rsidR="002D4AB2" w:rsidRPr="00B27166" w:rsidRDefault="002D4AB2" w:rsidP="002D4AB2">
      <w:pPr>
        <w:widowControl w:val="0"/>
        <w:rPr>
          <w:rFonts w:ascii="Times New Roman" w:hAnsi="Times New Roman" w:cs="Times New Roman"/>
        </w:rPr>
      </w:pPr>
    </w:p>
    <w:p w14:paraId="5DE7E95C" w14:textId="77777777" w:rsidR="00D00D6F" w:rsidRPr="00B27166" w:rsidRDefault="00D00D6F" w:rsidP="002D4AB2">
      <w:pPr>
        <w:widowControl w:val="0"/>
        <w:rPr>
          <w:rFonts w:ascii="Times New Roman" w:hAnsi="Times New Roman" w:cs="Times New Roman"/>
        </w:rPr>
      </w:pPr>
    </w:p>
    <w:p w14:paraId="24F04C4F" w14:textId="77777777" w:rsidR="002D4AB2" w:rsidRPr="005F4D6B" w:rsidRDefault="005F4D6B" w:rsidP="002D4AB2">
      <w:pPr>
        <w:widowControl w:val="0"/>
        <w:rPr>
          <w:rFonts w:ascii="Times New Roman" w:hAnsi="Times New Roman" w:cs="Times New Roman"/>
          <w:b/>
          <w:bCs/>
          <w:sz w:val="26"/>
          <w:szCs w:val="26"/>
        </w:rPr>
      </w:pPr>
      <w:r>
        <w:rPr>
          <w:rFonts w:ascii="Times New Roman" w:hAnsi="Times New Roman" w:cs="Times New Roman"/>
          <w:b/>
          <w:bCs/>
          <w:sz w:val="26"/>
          <w:szCs w:val="26"/>
        </w:rPr>
        <w:t>Blessing</w:t>
      </w:r>
    </w:p>
    <w:p w14:paraId="31AC3D07" w14:textId="77777777" w:rsidR="0095591B" w:rsidRDefault="0095591B" w:rsidP="002D4AB2">
      <w:pPr>
        <w:rPr>
          <w:rFonts w:ascii="Times New Roman" w:hAnsi="Times New Roman" w:cs="Times New Roman"/>
          <w:i/>
          <w:iCs/>
          <w:color w:val="C00000"/>
          <w:sz w:val="22"/>
          <w:szCs w:val="22"/>
        </w:rPr>
      </w:pPr>
    </w:p>
    <w:p w14:paraId="37AE1693" w14:textId="77777777" w:rsidR="002D4AB2" w:rsidRPr="00DF70A1" w:rsidRDefault="002D4AB2" w:rsidP="002D4AB2">
      <w:pPr>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 xml:space="preserve">The newly installed pastor may kneel as the presiding minister proclaims </w:t>
      </w:r>
      <w:r w:rsidR="00335104" w:rsidRPr="00DF70A1">
        <w:rPr>
          <w:rFonts w:ascii="Times New Roman" w:hAnsi="Times New Roman" w:cs="Times New Roman"/>
          <w:i/>
          <w:iCs/>
          <w:color w:val="C00000"/>
          <w:sz w:val="22"/>
          <w:szCs w:val="22"/>
        </w:rPr>
        <w:t>God</w:t>
      </w:r>
      <w:r w:rsidR="00B27166" w:rsidRPr="00DF70A1">
        <w:rPr>
          <w:rFonts w:ascii="Times New Roman" w:hAnsi="Times New Roman" w:cs="Times New Roman"/>
          <w:i/>
          <w:iCs/>
          <w:color w:val="C00000"/>
          <w:sz w:val="22"/>
          <w:szCs w:val="22"/>
        </w:rPr>
        <w:t>’</w:t>
      </w:r>
      <w:r w:rsidR="00335104" w:rsidRPr="00DF70A1">
        <w:rPr>
          <w:rFonts w:ascii="Times New Roman" w:hAnsi="Times New Roman" w:cs="Times New Roman"/>
          <w:i/>
          <w:iCs/>
          <w:color w:val="C00000"/>
          <w:sz w:val="22"/>
          <w:szCs w:val="22"/>
        </w:rPr>
        <w:t xml:space="preserve">s </w:t>
      </w:r>
      <w:r w:rsidRPr="00DF70A1">
        <w:rPr>
          <w:rFonts w:ascii="Times New Roman" w:hAnsi="Times New Roman" w:cs="Times New Roman"/>
          <w:i/>
          <w:iCs/>
          <w:color w:val="C00000"/>
          <w:sz w:val="22"/>
          <w:szCs w:val="22"/>
        </w:rPr>
        <w:t>blessing.</w:t>
      </w:r>
    </w:p>
    <w:p w14:paraId="2CA4E7DC"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e God of peace, who brought again from the dead our Lord Jesus, </w:t>
      </w:r>
    </w:p>
    <w:p w14:paraId="4D5FB05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the great shepherd of the sheep, by the blood of the eternal covenant, </w:t>
      </w:r>
    </w:p>
    <w:p w14:paraId="6AFC2BFA"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make you complete in everything good so that you may do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will,</w:t>
      </w:r>
    </w:p>
    <w:p w14:paraId="67300F21"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 xml:space="preserve">working in you that which is pleasing in </w:t>
      </w:r>
      <w:r w:rsidR="00335104" w:rsidRPr="00B27166">
        <w:rPr>
          <w:rFonts w:ascii="Times New Roman" w:hAnsi="Times New Roman" w:cs="Times New Roman"/>
        </w:rPr>
        <w:t>Go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 xml:space="preserve">sight; </w:t>
      </w:r>
    </w:p>
    <w:p w14:paraId="39C141D3" w14:textId="77777777" w:rsidR="002D4AB2" w:rsidRPr="00B27166" w:rsidRDefault="002D4AB2" w:rsidP="002D4AB2">
      <w:pPr>
        <w:rPr>
          <w:rFonts w:ascii="Times New Roman" w:hAnsi="Times New Roman" w:cs="Times New Roman"/>
        </w:rPr>
      </w:pPr>
      <w:r w:rsidRPr="00B27166">
        <w:rPr>
          <w:rFonts w:ascii="Times New Roman" w:hAnsi="Times New Roman" w:cs="Times New Roman"/>
        </w:rPr>
        <w:t>through Jesus Christ, to whom be the glory forever and ever.</w:t>
      </w:r>
    </w:p>
    <w:p w14:paraId="46071784" w14:textId="77777777" w:rsidR="002D4AB2" w:rsidRPr="00B27166" w:rsidRDefault="002D4AB2" w:rsidP="002D4AB2">
      <w:pPr>
        <w:rPr>
          <w:rFonts w:ascii="Times New Roman" w:hAnsi="Times New Roman" w:cs="Times New Roman"/>
          <w:b/>
          <w:bCs/>
        </w:rPr>
      </w:pPr>
      <w:r w:rsidRPr="00B27166">
        <w:rPr>
          <w:rFonts w:ascii="Times New Roman" w:hAnsi="Times New Roman" w:cs="Times New Roman"/>
          <w:b/>
          <w:bCs/>
        </w:rPr>
        <w:t>Amen.</w:t>
      </w:r>
    </w:p>
    <w:p w14:paraId="191DF0F5" w14:textId="77777777" w:rsidR="002D4AB2" w:rsidRPr="00B27166" w:rsidRDefault="002D4AB2" w:rsidP="002D4AB2">
      <w:pPr>
        <w:widowControl w:val="0"/>
        <w:rPr>
          <w:rFonts w:ascii="Times New Roman" w:hAnsi="Times New Roman" w:cs="Times New Roman"/>
          <w:i/>
          <w:iCs/>
        </w:rPr>
      </w:pPr>
    </w:p>
    <w:p w14:paraId="2CB19DDA" w14:textId="77777777" w:rsidR="002D4AB2" w:rsidRPr="00DF70A1" w:rsidRDefault="002D4AB2" w:rsidP="002D4AB2">
      <w:pPr>
        <w:widowControl w:val="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astor stands. The following procession to the places of the word and sacraments may be used.</w:t>
      </w:r>
    </w:p>
    <w:p w14:paraId="35018C89" w14:textId="77777777" w:rsidR="002D4AB2" w:rsidRPr="00DF70A1" w:rsidRDefault="002D4AB2" w:rsidP="002D4AB2">
      <w:pPr>
        <w:widowControl w:val="0"/>
        <w:rPr>
          <w:rFonts w:ascii="Times New Roman" w:hAnsi="Times New Roman" w:cs="Times New Roman"/>
          <w:i/>
          <w:iCs/>
          <w:sz w:val="22"/>
          <w:szCs w:val="22"/>
        </w:rPr>
      </w:pPr>
    </w:p>
    <w:p w14:paraId="17794388"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 presiding minister escorts the pastor to the place of baptism. A representative of the congregation says:</w:t>
      </w:r>
    </w:p>
    <w:p w14:paraId="22207121"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You have been called to be among us to baptize, to teach, and to forgive sins.</w:t>
      </w:r>
    </w:p>
    <w:p w14:paraId="51A0C5B8" w14:textId="77777777" w:rsidR="002D4AB2" w:rsidRPr="00B27166" w:rsidRDefault="002D4AB2" w:rsidP="002D4AB2">
      <w:pPr>
        <w:widowControl w:val="0"/>
        <w:ind w:left="360"/>
        <w:rPr>
          <w:rFonts w:ascii="Times New Roman" w:hAnsi="Times New Roman" w:cs="Times New Roman"/>
        </w:rPr>
      </w:pPr>
    </w:p>
    <w:p w14:paraId="1FCE0FAB"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y proceed to the place of the word. A representative of the congregation says:</w:t>
      </w:r>
    </w:p>
    <w:p w14:paraId="3F3BD535"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You have been called to be among us to proclaim the good news.</w:t>
      </w:r>
    </w:p>
    <w:p w14:paraId="756F3408" w14:textId="77777777" w:rsidR="002D4AB2" w:rsidRPr="00B27166" w:rsidRDefault="002D4AB2" w:rsidP="002D4AB2">
      <w:pPr>
        <w:widowControl w:val="0"/>
        <w:ind w:left="360"/>
        <w:rPr>
          <w:rFonts w:ascii="Times New Roman" w:hAnsi="Times New Roman" w:cs="Times New Roman"/>
        </w:rPr>
      </w:pPr>
    </w:p>
    <w:p w14:paraId="462C18AF" w14:textId="77777777" w:rsidR="002D4AB2" w:rsidRPr="00DF70A1" w:rsidRDefault="002D4AB2" w:rsidP="002D4AB2">
      <w:pPr>
        <w:widowControl w:val="0"/>
        <w:ind w:left="360"/>
        <w:rPr>
          <w:rFonts w:ascii="Times New Roman" w:hAnsi="Times New Roman" w:cs="Times New Roman"/>
          <w:i/>
          <w:iCs/>
          <w:color w:val="CC0000"/>
          <w:sz w:val="22"/>
          <w:szCs w:val="22"/>
        </w:rPr>
      </w:pPr>
      <w:r w:rsidRPr="00DF70A1">
        <w:rPr>
          <w:rFonts w:ascii="Times New Roman" w:hAnsi="Times New Roman" w:cs="Times New Roman"/>
          <w:i/>
          <w:iCs/>
          <w:color w:val="CC0000"/>
          <w:sz w:val="22"/>
          <w:szCs w:val="22"/>
        </w:rPr>
        <w:t>They proceed to the place of the meal. A representative of the congregation says:</w:t>
      </w:r>
    </w:p>
    <w:p w14:paraId="24BBBC21" w14:textId="77777777" w:rsidR="002D4AB2" w:rsidRPr="00B27166" w:rsidRDefault="002D4AB2" w:rsidP="002D4AB2">
      <w:pPr>
        <w:widowControl w:val="0"/>
        <w:ind w:left="360"/>
        <w:rPr>
          <w:rFonts w:ascii="Times New Roman" w:hAnsi="Times New Roman" w:cs="Times New Roman"/>
        </w:rPr>
      </w:pPr>
      <w:r w:rsidRPr="00B27166">
        <w:rPr>
          <w:rFonts w:ascii="Times New Roman" w:hAnsi="Times New Roman" w:cs="Times New Roman"/>
        </w:rPr>
        <w:t xml:space="preserve">You have been called to be among us to preside at the </w:t>
      </w:r>
      <w:r w:rsidR="00335104" w:rsidRPr="00B27166">
        <w:rPr>
          <w:rFonts w:ascii="Times New Roman" w:hAnsi="Times New Roman" w:cs="Times New Roman"/>
        </w:rPr>
        <w:t>Lord</w:t>
      </w:r>
      <w:r w:rsidR="00B27166">
        <w:rPr>
          <w:rFonts w:ascii="Times New Roman" w:hAnsi="Times New Roman" w:cs="Times New Roman"/>
        </w:rPr>
        <w:t>’</w:t>
      </w:r>
      <w:r w:rsidR="00335104" w:rsidRPr="00B27166">
        <w:rPr>
          <w:rFonts w:ascii="Times New Roman" w:hAnsi="Times New Roman" w:cs="Times New Roman"/>
        </w:rPr>
        <w:t xml:space="preserve">s </w:t>
      </w:r>
      <w:r w:rsidRPr="00B27166">
        <w:rPr>
          <w:rFonts w:ascii="Times New Roman" w:hAnsi="Times New Roman" w:cs="Times New Roman"/>
        </w:rPr>
        <w:t>supper.</w:t>
      </w:r>
    </w:p>
    <w:p w14:paraId="512D0D90" w14:textId="77777777" w:rsidR="002D4AB2" w:rsidRPr="00B27166" w:rsidRDefault="002D4AB2" w:rsidP="002D4AB2">
      <w:pPr>
        <w:widowControl w:val="0"/>
        <w:rPr>
          <w:rFonts w:ascii="Times New Roman" w:hAnsi="Times New Roman" w:cs="Times New Roman"/>
        </w:rPr>
      </w:pPr>
    </w:p>
    <w:p w14:paraId="486E2368"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lastRenderedPageBreak/>
        <w:t xml:space="preserve">The presiding minister </w:t>
      </w:r>
      <w:r w:rsidR="00A97210" w:rsidRPr="00DF70A1">
        <w:rPr>
          <w:rFonts w:ascii="Times New Roman" w:hAnsi="Times New Roman" w:cs="Times New Roman"/>
          <w:i/>
          <w:iCs/>
          <w:color w:val="C00000"/>
          <w:sz w:val="22"/>
          <w:szCs w:val="22"/>
        </w:rPr>
        <w:t>may address the assembly with these or similar words</w:t>
      </w:r>
      <w:r w:rsidRPr="00DF70A1">
        <w:rPr>
          <w:rFonts w:ascii="Times New Roman" w:hAnsi="Times New Roman" w:cs="Times New Roman"/>
          <w:i/>
          <w:iCs/>
          <w:color w:val="C00000"/>
          <w:sz w:val="22"/>
          <w:szCs w:val="22"/>
        </w:rPr>
        <w:t xml:space="preserve">. </w:t>
      </w:r>
    </w:p>
    <w:p w14:paraId="44511B4E" w14:textId="77777777" w:rsidR="002D4AB2" w:rsidRPr="00B27166" w:rsidRDefault="00A97210" w:rsidP="002D4AB2">
      <w:pPr>
        <w:widowControl w:val="0"/>
        <w:rPr>
          <w:rFonts w:ascii="Times New Roman" w:hAnsi="Times New Roman" w:cs="Times New Roman"/>
          <w:iCs/>
        </w:rPr>
      </w:pPr>
      <w:r w:rsidRPr="00B27166">
        <w:rPr>
          <w:rFonts w:ascii="Times New Roman" w:hAnsi="Times New Roman" w:cs="Times New Roman"/>
          <w:iCs/>
        </w:rPr>
        <w:t>People of God, I present to you</w:t>
      </w:r>
      <w:r w:rsidR="00DF70A1">
        <w:rPr>
          <w:rFonts w:ascii="Times New Roman" w:hAnsi="Times New Roman" w:cs="Times New Roman"/>
          <w:iCs/>
        </w:rPr>
        <w:t xml:space="preserve"> [Pastor]</w:t>
      </w:r>
      <w:r w:rsidRPr="00B27166">
        <w:rPr>
          <w:rFonts w:ascii="Times New Roman" w:hAnsi="Times New Roman" w:cs="Times New Roman"/>
          <w:iCs/>
        </w:rPr>
        <w:t xml:space="preserve"> </w:t>
      </w:r>
      <w:r w:rsidRPr="00B27166">
        <w:rPr>
          <w:rFonts w:ascii="Times New Roman" w:hAnsi="Times New Roman" w:cs="Times New Roman"/>
          <w:i/>
          <w:iCs/>
          <w:u w:val="single"/>
        </w:rPr>
        <w:t>name</w:t>
      </w:r>
      <w:r w:rsidRPr="00B27166">
        <w:rPr>
          <w:rFonts w:ascii="Times New Roman" w:hAnsi="Times New Roman" w:cs="Times New Roman"/>
          <w:iCs/>
        </w:rPr>
        <w:t xml:space="preserve">, your </w:t>
      </w:r>
      <w:r w:rsidRPr="00B27166">
        <w:rPr>
          <w:rFonts w:ascii="Times New Roman" w:hAnsi="Times New Roman" w:cs="Times New Roman"/>
          <w:i/>
          <w:iCs/>
          <w:u w:val="single"/>
        </w:rPr>
        <w:t>position</w:t>
      </w:r>
      <w:r w:rsidRPr="00B27166">
        <w:rPr>
          <w:rFonts w:ascii="Times New Roman" w:hAnsi="Times New Roman" w:cs="Times New Roman"/>
          <w:iCs/>
        </w:rPr>
        <w:t xml:space="preserve">. </w:t>
      </w:r>
    </w:p>
    <w:p w14:paraId="769166F5" w14:textId="77777777" w:rsidR="00A97210" w:rsidRPr="00B27166" w:rsidRDefault="00A97210" w:rsidP="002D4AB2">
      <w:pPr>
        <w:widowControl w:val="0"/>
        <w:rPr>
          <w:rFonts w:ascii="Times New Roman" w:hAnsi="Times New Roman" w:cs="Times New Roman"/>
          <w:iCs/>
        </w:rPr>
      </w:pPr>
      <w:r w:rsidRPr="00B27166">
        <w:rPr>
          <w:rFonts w:ascii="Times New Roman" w:hAnsi="Times New Roman" w:cs="Times New Roman"/>
          <w:iCs/>
        </w:rPr>
        <w:t xml:space="preserve">Let us welcome </w:t>
      </w:r>
      <w:r w:rsidR="00DF70A1" w:rsidRPr="00B27166">
        <w:rPr>
          <w:rFonts w:ascii="Times New Roman" w:hAnsi="Times New Roman" w:cs="Times New Roman"/>
          <w:i/>
          <w:iCs/>
          <w:u w:val="single"/>
        </w:rPr>
        <w:t>name</w:t>
      </w:r>
      <w:r w:rsidR="00DF70A1" w:rsidRPr="00B27166">
        <w:rPr>
          <w:rFonts w:ascii="Times New Roman" w:hAnsi="Times New Roman" w:cs="Times New Roman"/>
          <w:iCs/>
        </w:rPr>
        <w:t xml:space="preserve"> </w:t>
      </w:r>
      <w:r w:rsidRPr="00B27166">
        <w:rPr>
          <w:rFonts w:ascii="Times New Roman" w:hAnsi="Times New Roman" w:cs="Times New Roman"/>
          <w:iCs/>
        </w:rPr>
        <w:t>in the name of Christ.</w:t>
      </w:r>
    </w:p>
    <w:p w14:paraId="4327CD39" w14:textId="77777777" w:rsidR="00A97210" w:rsidRPr="00B27166" w:rsidRDefault="00A97210" w:rsidP="002D4AB2">
      <w:pPr>
        <w:widowControl w:val="0"/>
        <w:rPr>
          <w:rFonts w:ascii="Times New Roman" w:hAnsi="Times New Roman" w:cs="Times New Roman"/>
          <w:i/>
          <w:iCs/>
        </w:rPr>
      </w:pPr>
    </w:p>
    <w:p w14:paraId="68F8E63C"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The assembly may offer acclamation with applause.</w:t>
      </w:r>
    </w:p>
    <w:p w14:paraId="2FA58688" w14:textId="77777777" w:rsidR="002D4AB2" w:rsidRPr="00DF70A1" w:rsidRDefault="002D4AB2" w:rsidP="002D4AB2">
      <w:pPr>
        <w:widowControl w:val="0"/>
        <w:rPr>
          <w:rFonts w:ascii="Times New Roman" w:hAnsi="Times New Roman" w:cs="Times New Roman"/>
          <w:sz w:val="22"/>
          <w:szCs w:val="22"/>
        </w:rPr>
      </w:pPr>
    </w:p>
    <w:p w14:paraId="7C26D71C" w14:textId="77777777" w:rsidR="002D4AB2" w:rsidRPr="00DF70A1" w:rsidRDefault="002D4AB2" w:rsidP="002D4AB2">
      <w:pPr>
        <w:widowControl w:val="0"/>
        <w:rPr>
          <w:rFonts w:ascii="Times New Roman" w:hAnsi="Times New Roman" w:cs="Times New Roman"/>
          <w:i/>
          <w:iCs/>
          <w:color w:val="C00000"/>
          <w:sz w:val="22"/>
          <w:szCs w:val="22"/>
        </w:rPr>
      </w:pPr>
      <w:r w:rsidRPr="00DF70A1">
        <w:rPr>
          <w:rFonts w:ascii="Times New Roman" w:hAnsi="Times New Roman" w:cs="Times New Roman"/>
          <w:i/>
          <w:iCs/>
          <w:color w:val="C00000"/>
          <w:sz w:val="22"/>
          <w:szCs w:val="22"/>
        </w:rPr>
        <w:t>The service continues with the prayers of intercession. Prayers are included for the newly installed pastor, all ministries in the church, and all Christians in their vocations.</w:t>
      </w:r>
    </w:p>
    <w:p w14:paraId="791746DA" w14:textId="77777777" w:rsidR="002D4AB2" w:rsidRPr="00B52AB6" w:rsidRDefault="002D4AB2" w:rsidP="002D4AB2">
      <w:pPr>
        <w:widowControl w:val="0"/>
        <w:rPr>
          <w:rFonts w:ascii="Times New Roman" w:hAnsi="Times New Roman" w:cs="Times New Roman"/>
          <w:b/>
          <w:bCs/>
          <w:sz w:val="20"/>
          <w:szCs w:val="20"/>
        </w:rPr>
      </w:pPr>
    </w:p>
    <w:p w14:paraId="0D0618CD" w14:textId="77777777" w:rsidR="002D4AB2" w:rsidRDefault="002D4AB2" w:rsidP="002D4AB2">
      <w:pPr>
        <w:widowControl w:val="0"/>
        <w:rPr>
          <w:rFonts w:ascii="Times New Roman" w:hAnsi="Times New Roman" w:cs="Times New Roman"/>
          <w:b/>
          <w:bCs/>
          <w:sz w:val="20"/>
          <w:szCs w:val="20"/>
        </w:rPr>
      </w:pPr>
    </w:p>
    <w:p w14:paraId="3DF230D6" w14:textId="77777777" w:rsidR="0095591B" w:rsidRDefault="0095591B" w:rsidP="002D4AB2">
      <w:pPr>
        <w:widowControl w:val="0"/>
        <w:rPr>
          <w:rFonts w:ascii="Times New Roman" w:hAnsi="Times New Roman" w:cs="Times New Roman"/>
          <w:b/>
          <w:bCs/>
          <w:sz w:val="20"/>
          <w:szCs w:val="20"/>
        </w:rPr>
      </w:pPr>
    </w:p>
    <w:p w14:paraId="661952DC" w14:textId="77777777" w:rsidR="002D4AB2" w:rsidRPr="00750176" w:rsidRDefault="002D4AB2" w:rsidP="002D4AB2">
      <w:pPr>
        <w:widowControl w:val="0"/>
        <w:rPr>
          <w:rFonts w:ascii="Times New Roman" w:hAnsi="Times New Roman" w:cs="Times New Roman"/>
          <w:color w:val="C00000"/>
        </w:rPr>
      </w:pPr>
      <w:r w:rsidRPr="00750176">
        <w:rPr>
          <w:rFonts w:ascii="Times New Roman" w:hAnsi="Times New Roman" w:cs="Times New Roman"/>
          <w:color w:val="C00000"/>
        </w:rPr>
        <w:t>NOTES ON THE SERVICE</w:t>
      </w:r>
    </w:p>
    <w:p w14:paraId="748CAA3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scheduling an installation service, the rhythms and emphases of the church year should be </w:t>
      </w:r>
      <w:proofErr w:type="gramStart"/>
      <w:r w:rsidRPr="00DF70A1">
        <w:rPr>
          <w:rFonts w:ascii="Times New Roman" w:hAnsi="Times New Roman" w:cs="Times New Roman"/>
          <w:sz w:val="20"/>
          <w:szCs w:val="20"/>
        </w:rPr>
        <w:t>taken into account</w:t>
      </w:r>
      <w:proofErr w:type="gramEnd"/>
      <w:r w:rsidRPr="00DF70A1">
        <w:rPr>
          <w:rFonts w:ascii="Times New Roman" w:hAnsi="Times New Roman" w:cs="Times New Roman"/>
          <w:sz w:val="20"/>
          <w:szCs w:val="20"/>
        </w:rPr>
        <w:t>. For example, because of their solemn character, the days from the Sunday of the Passion through Easter Day are best avoided as days for such a service.</w:t>
      </w:r>
    </w:p>
    <w:p w14:paraId="536B208D" w14:textId="77777777" w:rsidR="002D4AB2" w:rsidRPr="00DF70A1" w:rsidRDefault="002D4AB2" w:rsidP="002D4AB2">
      <w:pPr>
        <w:rPr>
          <w:rFonts w:ascii="Times New Roman" w:hAnsi="Times New Roman" w:cs="Times New Roman"/>
          <w:sz w:val="20"/>
          <w:szCs w:val="20"/>
        </w:rPr>
      </w:pPr>
    </w:p>
    <w:p w14:paraId="4FCCA4F4"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A congregation that has more than one primary weekly service may consider combining its services for the installation. Otherwise, installation may take place at one of the services, and an appropriate announcement may be made at the other services.</w:t>
      </w:r>
    </w:p>
    <w:p w14:paraId="78E0F569" w14:textId="77777777" w:rsidR="002D4AB2" w:rsidRPr="00DF70A1" w:rsidRDefault="002D4AB2" w:rsidP="002D4AB2">
      <w:pPr>
        <w:rPr>
          <w:rFonts w:ascii="Times New Roman" w:hAnsi="Times New Roman" w:cs="Times New Roman"/>
          <w:sz w:val="20"/>
          <w:szCs w:val="20"/>
        </w:rPr>
      </w:pPr>
    </w:p>
    <w:p w14:paraId="6933B600"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Neighboring congregations and ministers may be invited to participate in the service.</w:t>
      </w:r>
    </w:p>
    <w:p w14:paraId="7FDA1DC0" w14:textId="77777777" w:rsidR="002D4AB2" w:rsidRPr="00DF70A1" w:rsidRDefault="002D4AB2" w:rsidP="002D4AB2">
      <w:pPr>
        <w:rPr>
          <w:rFonts w:ascii="Times New Roman" w:hAnsi="Times New Roman" w:cs="Times New Roman"/>
          <w:sz w:val="20"/>
          <w:szCs w:val="20"/>
        </w:rPr>
      </w:pPr>
    </w:p>
    <w:p w14:paraId="6DB44356" w14:textId="3CA00DA9"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pastor to be installed is appropriately vested in </w:t>
      </w:r>
      <w:proofErr w:type="spellStart"/>
      <w:r w:rsidRPr="00DF70A1">
        <w:rPr>
          <w:rFonts w:ascii="Times New Roman" w:hAnsi="Times New Roman" w:cs="Times New Roman"/>
          <w:sz w:val="20"/>
          <w:szCs w:val="20"/>
        </w:rPr>
        <w:t>alb</w:t>
      </w:r>
      <w:proofErr w:type="spellEnd"/>
      <w:r w:rsidRPr="00DF70A1">
        <w:rPr>
          <w:rFonts w:ascii="Times New Roman" w:hAnsi="Times New Roman" w:cs="Times New Roman"/>
          <w:sz w:val="20"/>
          <w:szCs w:val="20"/>
        </w:rPr>
        <w:t xml:space="preserve"> and stole. If </w:t>
      </w:r>
      <w:r w:rsidR="005F4D6B">
        <w:rPr>
          <w:rFonts w:ascii="Times New Roman" w:hAnsi="Times New Roman" w:cs="Times New Roman"/>
          <w:sz w:val="20"/>
          <w:szCs w:val="20"/>
        </w:rPr>
        <w:t>the pastor</w:t>
      </w:r>
      <w:r w:rsidRPr="00DF70A1">
        <w:rPr>
          <w:rFonts w:ascii="Times New Roman" w:hAnsi="Times New Roman" w:cs="Times New Roman"/>
          <w:sz w:val="20"/>
          <w:szCs w:val="20"/>
        </w:rPr>
        <w:t xml:space="preserve"> will preside at the meal of holy communion, a chasuble may also be worn. Until presented, </w:t>
      </w:r>
      <w:r w:rsidR="000D52A6">
        <w:rPr>
          <w:rFonts w:ascii="Times New Roman" w:hAnsi="Times New Roman" w:cs="Times New Roman"/>
          <w:sz w:val="20"/>
          <w:szCs w:val="20"/>
        </w:rPr>
        <w:t>the pastor</w:t>
      </w:r>
      <w:r w:rsidRPr="00DF70A1">
        <w:rPr>
          <w:rFonts w:ascii="Times New Roman" w:hAnsi="Times New Roman" w:cs="Times New Roman"/>
          <w:sz w:val="20"/>
          <w:szCs w:val="20"/>
        </w:rPr>
        <w:t xml:space="preserve"> may be seated with the assembly.</w:t>
      </w:r>
    </w:p>
    <w:p w14:paraId="37882C5C" w14:textId="77777777" w:rsidR="002D4AB2" w:rsidRPr="00DF70A1" w:rsidRDefault="002D4AB2" w:rsidP="002D4AB2">
      <w:pPr>
        <w:rPr>
          <w:rFonts w:ascii="Times New Roman" w:hAnsi="Times New Roman" w:cs="Times New Roman"/>
          <w:sz w:val="20"/>
          <w:szCs w:val="20"/>
        </w:rPr>
      </w:pPr>
    </w:p>
    <w:p w14:paraId="7E1A917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The complete name of the pastor is used at the presentation. At other places in the service, the first or given name (without surname) is appropriate.</w:t>
      </w:r>
    </w:p>
    <w:p w14:paraId="5C4BB6CE" w14:textId="77777777" w:rsidR="002D4AB2" w:rsidRPr="00DF70A1" w:rsidRDefault="002D4AB2" w:rsidP="002D4AB2">
      <w:pPr>
        <w:rPr>
          <w:rFonts w:ascii="Times New Roman" w:hAnsi="Times New Roman" w:cs="Times New Roman"/>
          <w:i/>
          <w:iCs/>
          <w:sz w:val="20"/>
          <w:szCs w:val="20"/>
        </w:rPr>
      </w:pPr>
    </w:p>
    <w:p w14:paraId="5FB0F3BF"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If the pastor had resigned or had been removed from the clergy roster and is now being reinstated, the installation order is modified as follows.</w:t>
      </w:r>
    </w:p>
    <w:p w14:paraId="2283CA58"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hymn of the day and prior to the presentation, the presiding minister says:</w:t>
      </w:r>
    </w:p>
    <w:p w14:paraId="34F65149"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sz w:val="20"/>
          <w:szCs w:val="20"/>
          <w:u w:val="single"/>
        </w:rPr>
        <w:t>Name</w:t>
      </w:r>
      <w:r w:rsidRPr="00DF70A1">
        <w:rPr>
          <w:rFonts w:ascii="Times New Roman" w:hAnsi="Times New Roman" w:cs="Times New Roman"/>
          <w:sz w:val="20"/>
          <w:szCs w:val="20"/>
        </w:rPr>
        <w:t xml:space="preserve">, having been ordained a pastor in the church of Jesus Christ by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 xml:space="preserve">, has been examined and approved by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 xml:space="preserve"> to resume the ministry of word and sacrament.</w:t>
      </w:r>
    </w:p>
    <w:p w14:paraId="689923A6" w14:textId="77777777" w:rsidR="000248B7" w:rsidRPr="00DF70A1" w:rsidRDefault="000248B7" w:rsidP="002D4AB2">
      <w:pPr>
        <w:ind w:left="360"/>
        <w:rPr>
          <w:rFonts w:ascii="Times New Roman" w:hAnsi="Times New Roman" w:cs="Times New Roman"/>
          <w:i/>
          <w:iCs/>
          <w:color w:val="C00000"/>
          <w:sz w:val="20"/>
          <w:szCs w:val="20"/>
        </w:rPr>
      </w:pPr>
    </w:p>
    <w:p w14:paraId="55F9981B" w14:textId="77777777" w:rsidR="002D4AB2" w:rsidRPr="00DF70A1" w:rsidRDefault="000248B7"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w:t>
      </w:r>
      <w:r w:rsidR="002D4AB2" w:rsidRPr="00DF70A1">
        <w:rPr>
          <w:rFonts w:ascii="Times New Roman" w:hAnsi="Times New Roman" w:cs="Times New Roman"/>
          <w:i/>
          <w:iCs/>
          <w:color w:val="C00000"/>
          <w:sz w:val="20"/>
          <w:szCs w:val="20"/>
        </w:rPr>
        <w:t>ollowing the address and prior to the first question, the presiding minister questions the one being installed.</w:t>
      </w:r>
    </w:p>
    <w:p w14:paraId="634D26DD"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sz w:val="20"/>
          <w:szCs w:val="20"/>
        </w:rPr>
        <w:t>Before almighty God and in the presence of this congregation, I ask you: Will you affirm that God has called you to the ministry of word and sacrament, and will you resume the duties of this office?</w:t>
      </w:r>
    </w:p>
    <w:p w14:paraId="21D8CB12"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color w:val="C00000"/>
          <w:sz w:val="20"/>
          <w:szCs w:val="20"/>
        </w:rPr>
        <w:t xml:space="preserve">Response: </w:t>
      </w:r>
      <w:r w:rsidRPr="00DF70A1">
        <w:rPr>
          <w:rFonts w:ascii="Times New Roman" w:hAnsi="Times New Roman" w:cs="Times New Roman"/>
          <w:sz w:val="20"/>
          <w:szCs w:val="20"/>
        </w:rPr>
        <w:t>I will, and I ask God to help me.</w:t>
      </w:r>
    </w:p>
    <w:p w14:paraId="14F342C4" w14:textId="77777777" w:rsidR="002D4AB2" w:rsidRPr="00DF70A1" w:rsidRDefault="002D4AB2" w:rsidP="002D4AB2">
      <w:pPr>
        <w:rPr>
          <w:rFonts w:ascii="Times New Roman" w:hAnsi="Times New Roman" w:cs="Times New Roman"/>
          <w:sz w:val="20"/>
          <w:szCs w:val="20"/>
        </w:rPr>
      </w:pPr>
    </w:p>
    <w:p w14:paraId="535508C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re this church body recognizes the ordination by another denomination of a pastor who is beginning ministry in the Lutheran </w:t>
      </w:r>
      <w:r w:rsidR="00DE1BDC" w:rsidRPr="00DF70A1">
        <w:rPr>
          <w:rFonts w:ascii="Times New Roman" w:hAnsi="Times New Roman" w:cs="Times New Roman"/>
          <w:sz w:val="20"/>
          <w:szCs w:val="20"/>
        </w:rPr>
        <w:t>c</w:t>
      </w:r>
      <w:r w:rsidRPr="00DF70A1">
        <w:rPr>
          <w:rFonts w:ascii="Times New Roman" w:hAnsi="Times New Roman" w:cs="Times New Roman"/>
          <w:sz w:val="20"/>
          <w:szCs w:val="20"/>
        </w:rPr>
        <w:t xml:space="preserve">hurch, the first Lutheran installation may include announcement of </w:t>
      </w:r>
      <w:r w:rsidR="00750176">
        <w:rPr>
          <w:rFonts w:ascii="Times New Roman" w:hAnsi="Times New Roman" w:cs="Times New Roman"/>
          <w:sz w:val="20"/>
          <w:szCs w:val="20"/>
        </w:rPr>
        <w:t>the pastor’s</w:t>
      </w:r>
      <w:r w:rsidRPr="00DF70A1">
        <w:rPr>
          <w:rFonts w:ascii="Times New Roman" w:hAnsi="Times New Roman" w:cs="Times New Roman"/>
          <w:sz w:val="20"/>
          <w:szCs w:val="20"/>
        </w:rPr>
        <w:t xml:space="preserve"> examination and certification, and </w:t>
      </w:r>
      <w:r w:rsidR="00750176">
        <w:rPr>
          <w:rFonts w:ascii="Times New Roman" w:hAnsi="Times New Roman" w:cs="Times New Roman"/>
          <w:sz w:val="20"/>
          <w:szCs w:val="20"/>
        </w:rPr>
        <w:t>the pastor’s</w:t>
      </w:r>
      <w:r w:rsidRPr="00DF70A1">
        <w:rPr>
          <w:rFonts w:ascii="Times New Roman" w:hAnsi="Times New Roman" w:cs="Times New Roman"/>
          <w:sz w:val="20"/>
          <w:szCs w:val="20"/>
        </w:rPr>
        <w:t xml:space="preserve"> allegiance to the Lutheran </w:t>
      </w:r>
      <w:r w:rsidR="00D00D6F" w:rsidRPr="00DF70A1">
        <w:rPr>
          <w:rFonts w:ascii="Times New Roman" w:hAnsi="Times New Roman" w:cs="Times New Roman"/>
          <w:sz w:val="20"/>
          <w:szCs w:val="20"/>
        </w:rPr>
        <w:t>c</w:t>
      </w:r>
      <w:r w:rsidRPr="00DF70A1">
        <w:rPr>
          <w:rFonts w:ascii="Times New Roman" w:hAnsi="Times New Roman" w:cs="Times New Roman"/>
          <w:sz w:val="20"/>
          <w:szCs w:val="20"/>
        </w:rPr>
        <w:t>onfessions. The installation order is modified as follows.</w:t>
      </w:r>
    </w:p>
    <w:p w14:paraId="003EC79D"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hymn of the day and prior to the presentation, the presiding minister says:</w:t>
      </w:r>
    </w:p>
    <w:p w14:paraId="037C752E" w14:textId="77777777" w:rsidR="002D4AB2" w:rsidRPr="00DF70A1" w:rsidRDefault="002D4AB2" w:rsidP="002D4AB2">
      <w:pPr>
        <w:ind w:left="360"/>
        <w:rPr>
          <w:rFonts w:ascii="Times New Roman" w:hAnsi="Times New Roman" w:cs="Times New Roman"/>
          <w:sz w:val="20"/>
          <w:szCs w:val="20"/>
        </w:rPr>
      </w:pPr>
      <w:r w:rsidRPr="00750176">
        <w:rPr>
          <w:rFonts w:ascii="Times New Roman" w:hAnsi="Times New Roman" w:cs="Times New Roman"/>
          <w:i/>
          <w:iCs/>
          <w:sz w:val="20"/>
          <w:szCs w:val="20"/>
          <w:u w:val="single"/>
        </w:rPr>
        <w:t>Name</w:t>
      </w:r>
      <w:r w:rsidRPr="00DF70A1">
        <w:rPr>
          <w:rFonts w:ascii="Times New Roman" w:hAnsi="Times New Roman" w:cs="Times New Roman"/>
          <w:sz w:val="20"/>
          <w:szCs w:val="20"/>
        </w:rPr>
        <w:t xml:space="preserve">, having been ordained a pastor in the church of Jesus Christ, has been examined and approved by </w:t>
      </w:r>
      <w:r w:rsidRPr="00DF70A1">
        <w:rPr>
          <w:rFonts w:ascii="Times New Roman" w:hAnsi="Times New Roman" w:cs="Times New Roman"/>
          <w:i/>
          <w:iCs/>
          <w:sz w:val="20"/>
          <w:szCs w:val="20"/>
          <w:u w:val="single"/>
        </w:rPr>
        <w:t>name of synod</w:t>
      </w:r>
      <w:r w:rsidRPr="00DF70A1">
        <w:rPr>
          <w:rFonts w:ascii="Times New Roman" w:hAnsi="Times New Roman" w:cs="Times New Roman"/>
          <w:sz w:val="20"/>
          <w:szCs w:val="20"/>
        </w:rPr>
        <w:t xml:space="preserve"> for service in the ministry of word and sacrament in </w:t>
      </w:r>
      <w:r w:rsidRPr="00DF70A1">
        <w:rPr>
          <w:rFonts w:ascii="Times New Roman" w:hAnsi="Times New Roman" w:cs="Times New Roman"/>
          <w:i/>
          <w:iCs/>
          <w:sz w:val="20"/>
          <w:szCs w:val="20"/>
          <w:u w:val="single"/>
        </w:rPr>
        <w:t>church body</w:t>
      </w:r>
      <w:r w:rsidRPr="00DF70A1">
        <w:rPr>
          <w:rFonts w:ascii="Times New Roman" w:hAnsi="Times New Roman" w:cs="Times New Roman"/>
          <w:sz w:val="20"/>
          <w:szCs w:val="20"/>
        </w:rPr>
        <w:t>.</w:t>
      </w:r>
    </w:p>
    <w:p w14:paraId="58A82074" w14:textId="77777777" w:rsidR="002D4AB2" w:rsidRPr="00DF70A1" w:rsidRDefault="002D4AB2" w:rsidP="002D4AB2">
      <w:pPr>
        <w:ind w:left="360"/>
        <w:rPr>
          <w:rFonts w:ascii="Times New Roman" w:hAnsi="Times New Roman" w:cs="Times New Roman"/>
          <w:i/>
          <w:iCs/>
          <w:sz w:val="20"/>
          <w:szCs w:val="20"/>
        </w:rPr>
      </w:pPr>
    </w:p>
    <w:p w14:paraId="44F1F9F0" w14:textId="77777777" w:rsidR="002D4AB2" w:rsidRPr="00DF70A1" w:rsidRDefault="002D4AB2" w:rsidP="002D4AB2">
      <w:pPr>
        <w:ind w:left="360"/>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Following the address and prior to the first question, the presiding minister questions the one being installed.</w:t>
      </w:r>
    </w:p>
    <w:p w14:paraId="120E402F"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sz w:val="20"/>
          <w:szCs w:val="20"/>
        </w:rPr>
        <w:t xml:space="preserve">The church in which you are to minister confesses that the </w:t>
      </w:r>
      <w:r w:rsidR="00D00D6F" w:rsidRPr="00DF70A1">
        <w:rPr>
          <w:rFonts w:ascii="Times New Roman" w:hAnsi="Times New Roman" w:cs="Times New Roman"/>
          <w:sz w:val="20"/>
          <w:szCs w:val="20"/>
        </w:rPr>
        <w:t>h</w:t>
      </w:r>
      <w:r w:rsidRPr="00DF70A1">
        <w:rPr>
          <w:rFonts w:ascii="Times New Roman" w:hAnsi="Times New Roman" w:cs="Times New Roman"/>
          <w:sz w:val="20"/>
          <w:szCs w:val="20"/>
        </w:rPr>
        <w:t xml:space="preserve">oly </w:t>
      </w:r>
      <w:r w:rsidR="00D00D6F" w:rsidRPr="00DF70A1">
        <w:rPr>
          <w:rFonts w:ascii="Times New Roman" w:hAnsi="Times New Roman" w:cs="Times New Roman"/>
          <w:sz w:val="20"/>
          <w:szCs w:val="20"/>
        </w:rPr>
        <w:t>s</w:t>
      </w:r>
      <w:r w:rsidRPr="00DF70A1">
        <w:rPr>
          <w:rFonts w:ascii="Times New Roman" w:hAnsi="Times New Roman" w:cs="Times New Roman"/>
          <w:sz w:val="20"/>
          <w:szCs w:val="20"/>
        </w:rPr>
        <w:t xml:space="preserve">criptures are the word of God and are the norm of its faith and life. We accept, teach, and confess the </w:t>
      </w:r>
      <w:r w:rsidR="00335104" w:rsidRPr="00DF70A1">
        <w:rPr>
          <w:rFonts w:ascii="Times New Roman" w:hAnsi="Times New Roman" w:cs="Times New Roman"/>
          <w:sz w:val="20"/>
          <w:szCs w:val="20"/>
        </w:rPr>
        <w:t>Apostles</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 xml:space="preserve">, the Nicene, and the Athanasian Creeds. We also acknowledge the Lutheran </w:t>
      </w:r>
      <w:r w:rsidR="00D00D6F" w:rsidRPr="00DF70A1">
        <w:rPr>
          <w:rFonts w:ascii="Times New Roman" w:hAnsi="Times New Roman" w:cs="Times New Roman"/>
          <w:sz w:val="20"/>
          <w:szCs w:val="20"/>
        </w:rPr>
        <w:t>c</w:t>
      </w:r>
      <w:r w:rsidRPr="00DF70A1">
        <w:rPr>
          <w:rFonts w:ascii="Times New Roman" w:hAnsi="Times New Roman" w:cs="Times New Roman"/>
          <w:sz w:val="20"/>
          <w:szCs w:val="20"/>
        </w:rPr>
        <w:t xml:space="preserve">onfessions as true witnesses and faithful expositions of the </w:t>
      </w:r>
      <w:r w:rsidR="00D00D6F" w:rsidRPr="00DF70A1">
        <w:rPr>
          <w:rFonts w:ascii="Times New Roman" w:hAnsi="Times New Roman" w:cs="Times New Roman"/>
          <w:sz w:val="20"/>
          <w:szCs w:val="20"/>
        </w:rPr>
        <w:t>h</w:t>
      </w:r>
      <w:r w:rsidRPr="00DF70A1">
        <w:rPr>
          <w:rFonts w:ascii="Times New Roman" w:hAnsi="Times New Roman" w:cs="Times New Roman"/>
          <w:sz w:val="20"/>
          <w:szCs w:val="20"/>
        </w:rPr>
        <w:t xml:space="preserve">oly </w:t>
      </w:r>
      <w:r w:rsidR="00D00D6F" w:rsidRPr="00DF70A1">
        <w:rPr>
          <w:rFonts w:ascii="Times New Roman" w:hAnsi="Times New Roman" w:cs="Times New Roman"/>
          <w:sz w:val="20"/>
          <w:szCs w:val="20"/>
        </w:rPr>
        <w:t>s</w:t>
      </w:r>
      <w:r w:rsidRPr="00DF70A1">
        <w:rPr>
          <w:rFonts w:ascii="Times New Roman" w:hAnsi="Times New Roman" w:cs="Times New Roman"/>
          <w:sz w:val="20"/>
          <w:szCs w:val="20"/>
        </w:rPr>
        <w:t>criptures. Is this your confession?</w:t>
      </w:r>
    </w:p>
    <w:p w14:paraId="47C1164D" w14:textId="77777777" w:rsidR="002D4AB2" w:rsidRPr="00DF70A1" w:rsidRDefault="002D4AB2" w:rsidP="002D4AB2">
      <w:pPr>
        <w:ind w:left="360"/>
        <w:rPr>
          <w:rFonts w:ascii="Times New Roman" w:hAnsi="Times New Roman" w:cs="Times New Roman"/>
          <w:sz w:val="20"/>
          <w:szCs w:val="20"/>
        </w:rPr>
      </w:pPr>
      <w:r w:rsidRPr="00DF70A1">
        <w:rPr>
          <w:rFonts w:ascii="Times New Roman" w:hAnsi="Times New Roman" w:cs="Times New Roman"/>
          <w:i/>
          <w:iCs/>
          <w:color w:val="C00000"/>
          <w:sz w:val="20"/>
          <w:szCs w:val="20"/>
        </w:rPr>
        <w:t>Response:</w:t>
      </w:r>
      <w:r w:rsidRPr="00DF70A1">
        <w:rPr>
          <w:rFonts w:ascii="Times New Roman" w:hAnsi="Times New Roman" w:cs="Times New Roman"/>
          <w:i/>
          <w:iCs/>
          <w:sz w:val="20"/>
          <w:szCs w:val="20"/>
        </w:rPr>
        <w:t xml:space="preserve"> </w:t>
      </w:r>
      <w:r w:rsidRPr="00DF70A1">
        <w:rPr>
          <w:rFonts w:ascii="Times New Roman" w:hAnsi="Times New Roman" w:cs="Times New Roman"/>
          <w:sz w:val="20"/>
          <w:szCs w:val="20"/>
        </w:rPr>
        <w:t>Yes.</w:t>
      </w:r>
    </w:p>
    <w:p w14:paraId="55816FE6" w14:textId="77777777" w:rsidR="002D4AB2" w:rsidRPr="00DF70A1" w:rsidRDefault="002D4AB2" w:rsidP="002D4AB2">
      <w:pPr>
        <w:rPr>
          <w:rFonts w:ascii="Times New Roman" w:hAnsi="Times New Roman" w:cs="Times New Roman"/>
          <w:b/>
          <w:bCs/>
          <w:sz w:val="20"/>
          <w:szCs w:val="20"/>
        </w:rPr>
      </w:pPr>
    </w:p>
    <w:p w14:paraId="61AEA1EB"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lastRenderedPageBreak/>
        <w:t>Presentation</w:t>
      </w:r>
    </w:p>
    <w:p w14:paraId="0386ACA3"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 description of </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position</w:t>
      </w:r>
      <w:r w:rsidR="00B27166" w:rsidRPr="00DF70A1">
        <w:rPr>
          <w:rFonts w:ascii="Times New Roman" w:hAnsi="Times New Roman" w:cs="Times New Roman"/>
          <w:sz w:val="20"/>
          <w:szCs w:val="20"/>
        </w:rPr>
        <w:t>”</w:t>
      </w:r>
      <w:r w:rsidRPr="00DF70A1">
        <w:rPr>
          <w:rFonts w:ascii="Times New Roman" w:hAnsi="Times New Roman" w:cs="Times New Roman"/>
          <w:sz w:val="20"/>
          <w:szCs w:val="20"/>
        </w:rPr>
        <w:t xml:space="preserve"> may include not only title, but also the name of the congregation, institution, or agency to which the person has been called.</w:t>
      </w:r>
    </w:p>
    <w:p w14:paraId="60998AC8" w14:textId="77777777" w:rsidR="002D4AB2" w:rsidRPr="00DF70A1" w:rsidRDefault="002D4AB2" w:rsidP="002D4AB2">
      <w:pPr>
        <w:rPr>
          <w:rFonts w:ascii="Times New Roman" w:hAnsi="Times New Roman" w:cs="Times New Roman"/>
          <w:sz w:val="20"/>
          <w:szCs w:val="20"/>
        </w:rPr>
      </w:pPr>
    </w:p>
    <w:p w14:paraId="7D6E02E1"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letter the representative presents is not the letter of call. It is certification of the </w:t>
      </w:r>
      <w:r w:rsidR="00335104" w:rsidRPr="00DF70A1">
        <w:rPr>
          <w:rFonts w:ascii="Times New Roman" w:hAnsi="Times New Roman" w:cs="Times New Roman"/>
          <w:sz w:val="20"/>
          <w:szCs w:val="20"/>
        </w:rPr>
        <w:t>pastor</w:t>
      </w:r>
      <w:r w:rsidR="00B27166" w:rsidRPr="00DF70A1">
        <w:rPr>
          <w:rFonts w:ascii="Times New Roman" w:hAnsi="Times New Roman" w:cs="Times New Roman"/>
          <w:sz w:val="20"/>
          <w:szCs w:val="20"/>
        </w:rPr>
        <w:t>’</w:t>
      </w:r>
      <w:r w:rsidR="00335104" w:rsidRPr="00DF70A1">
        <w:rPr>
          <w:rFonts w:ascii="Times New Roman" w:hAnsi="Times New Roman" w:cs="Times New Roman"/>
          <w:sz w:val="20"/>
          <w:szCs w:val="20"/>
        </w:rPr>
        <w:t xml:space="preserve">s </w:t>
      </w:r>
      <w:r w:rsidRPr="00DF70A1">
        <w:rPr>
          <w:rFonts w:ascii="Times New Roman" w:hAnsi="Times New Roman" w:cs="Times New Roman"/>
          <w:sz w:val="20"/>
          <w:szCs w:val="20"/>
        </w:rPr>
        <w:t>acceptance of the call that has been received.</w:t>
      </w:r>
    </w:p>
    <w:p w14:paraId="007164FB" w14:textId="77777777" w:rsidR="002D4AB2" w:rsidRPr="00DF70A1" w:rsidRDefault="002D4AB2" w:rsidP="002D4AB2">
      <w:pPr>
        <w:rPr>
          <w:rFonts w:ascii="Times New Roman" w:hAnsi="Times New Roman" w:cs="Times New Roman"/>
          <w:sz w:val="20"/>
          <w:szCs w:val="20"/>
        </w:rPr>
      </w:pPr>
    </w:p>
    <w:p w14:paraId="193BB2C0"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Blessing</w:t>
      </w:r>
    </w:p>
    <w:p w14:paraId="224520C2"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The presiding minister may lay one hand on the head of the pastor while saying the blessing.</w:t>
      </w:r>
    </w:p>
    <w:p w14:paraId="51066983" w14:textId="77777777" w:rsidR="002D4AB2" w:rsidRPr="00DF70A1" w:rsidRDefault="002D4AB2" w:rsidP="002D4AB2">
      <w:pPr>
        <w:rPr>
          <w:rFonts w:ascii="Times New Roman" w:hAnsi="Times New Roman" w:cs="Times New Roman"/>
          <w:sz w:val="20"/>
          <w:szCs w:val="20"/>
        </w:rPr>
      </w:pPr>
    </w:p>
    <w:p w14:paraId="7E0A9D2B"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The procession to the places of baptism, the word, and the meal is appropriate only where the ministry is directly one of word and sacrament. When using this form, a hymn may be sung during the procession. At the place of baptism, the presiding minister may present the newly installed pastor with the baptismal shell. If a baptismal shell is not used in the congregation, it is </w:t>
      </w:r>
      <w:proofErr w:type="gramStart"/>
      <w:r w:rsidRPr="00DF70A1">
        <w:rPr>
          <w:rFonts w:ascii="Times New Roman" w:hAnsi="Times New Roman" w:cs="Times New Roman"/>
          <w:sz w:val="20"/>
          <w:szCs w:val="20"/>
        </w:rPr>
        <w:t>sufficient</w:t>
      </w:r>
      <w:proofErr w:type="gramEnd"/>
      <w:r w:rsidRPr="00DF70A1">
        <w:rPr>
          <w:rFonts w:ascii="Times New Roman" w:hAnsi="Times New Roman" w:cs="Times New Roman"/>
          <w:sz w:val="20"/>
          <w:szCs w:val="20"/>
        </w:rPr>
        <w:t xml:space="preserve"> to pause at the place while the accompanying words are said. At the place of the word, the presiding minister may present the Bible or lectionary book used in worship to the newly installed pastor. It is then returned to its place. At the place of the meal, the chalice and the paten may be brought for presentation to the newly installed pastor. They are then placed on the </w:t>
      </w:r>
      <w:r w:rsidR="00876AAA" w:rsidRPr="00DF70A1">
        <w:rPr>
          <w:rFonts w:ascii="Times New Roman" w:hAnsi="Times New Roman" w:cs="Times New Roman"/>
          <w:sz w:val="20"/>
          <w:szCs w:val="20"/>
        </w:rPr>
        <w:t>altar/table</w:t>
      </w:r>
      <w:r w:rsidRPr="00DF70A1">
        <w:rPr>
          <w:rFonts w:ascii="Times New Roman" w:hAnsi="Times New Roman" w:cs="Times New Roman"/>
          <w:sz w:val="20"/>
          <w:szCs w:val="20"/>
        </w:rPr>
        <w:t>.</w:t>
      </w:r>
    </w:p>
    <w:p w14:paraId="783C6338" w14:textId="77777777" w:rsidR="002D4AB2" w:rsidRPr="00DF70A1" w:rsidRDefault="002D4AB2" w:rsidP="002D4AB2">
      <w:pPr>
        <w:rPr>
          <w:rFonts w:ascii="Times New Roman" w:hAnsi="Times New Roman" w:cs="Times New Roman"/>
          <w:sz w:val="20"/>
          <w:szCs w:val="20"/>
        </w:rPr>
      </w:pPr>
    </w:p>
    <w:p w14:paraId="3FB74B10"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s an option to the form of the presentation in the rite, the following may take place. The symbols of word and sacrament ministry may be handed to the pastor by the presiding minister or by representatives of the congregation, held briefly, and handed back to be returned to their places or placed on the </w:t>
      </w:r>
      <w:r w:rsidR="00DE1BDC" w:rsidRPr="00DF70A1">
        <w:rPr>
          <w:rFonts w:ascii="Times New Roman" w:hAnsi="Times New Roman" w:cs="Times New Roman"/>
          <w:sz w:val="20"/>
          <w:szCs w:val="20"/>
        </w:rPr>
        <w:t>altar/table</w:t>
      </w:r>
      <w:r w:rsidRPr="00DF70A1">
        <w:rPr>
          <w:rFonts w:ascii="Times New Roman" w:hAnsi="Times New Roman" w:cs="Times New Roman"/>
          <w:sz w:val="20"/>
          <w:szCs w:val="20"/>
        </w:rPr>
        <w:t>. The presiding minister may say these or similar words:</w:t>
      </w:r>
    </w:p>
    <w:p w14:paraId="75C7780E" w14:textId="77777777" w:rsidR="002D4AB2" w:rsidRPr="00DF70A1" w:rsidRDefault="002D4AB2" w:rsidP="002D4AB2">
      <w:pPr>
        <w:widowControl w:val="0"/>
        <w:ind w:left="360"/>
        <w:rPr>
          <w:rFonts w:ascii="Times New Roman" w:hAnsi="Times New Roman" w:cs="Times New Roman"/>
          <w:sz w:val="20"/>
          <w:szCs w:val="20"/>
        </w:rPr>
      </w:pPr>
      <w:r w:rsidRPr="00DF70A1">
        <w:rPr>
          <w:rFonts w:ascii="Times New Roman" w:hAnsi="Times New Roman" w:cs="Times New Roman"/>
          <w:sz w:val="20"/>
          <w:szCs w:val="20"/>
        </w:rPr>
        <w:t>Receive these signs of your calling to serve God and the people of God in the ministry of word and sacrament.</w:t>
      </w:r>
    </w:p>
    <w:p w14:paraId="0055A9BA" w14:textId="77777777" w:rsidR="002D4AB2" w:rsidRPr="00DF70A1" w:rsidRDefault="002D4AB2" w:rsidP="002D4AB2">
      <w:pPr>
        <w:rPr>
          <w:rFonts w:ascii="Times New Roman" w:hAnsi="Times New Roman" w:cs="Times New Roman"/>
          <w:sz w:val="20"/>
          <w:szCs w:val="20"/>
        </w:rPr>
      </w:pPr>
    </w:p>
    <w:p w14:paraId="715CE2C4"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Beginning at the peace, the newly installed pastor may assume the role of presiding minister. The installing minister may serve as a communion minister. Or, the installing minister may preside for the entire service.</w:t>
      </w:r>
    </w:p>
    <w:p w14:paraId="13745AC4" w14:textId="77777777" w:rsidR="002D4AB2" w:rsidRPr="00DF70A1" w:rsidRDefault="002D4AB2" w:rsidP="002D4AB2">
      <w:pPr>
        <w:rPr>
          <w:rFonts w:ascii="Times New Roman" w:hAnsi="Times New Roman" w:cs="Times New Roman"/>
          <w:b/>
          <w:bCs/>
          <w:sz w:val="20"/>
          <w:szCs w:val="20"/>
        </w:rPr>
      </w:pPr>
    </w:p>
    <w:p w14:paraId="71CABFBB" w14:textId="77777777" w:rsidR="002D4AB2" w:rsidRPr="00DF70A1" w:rsidRDefault="002D4AB2" w:rsidP="002D4AB2">
      <w:pPr>
        <w:rPr>
          <w:rFonts w:ascii="Times New Roman" w:hAnsi="Times New Roman" w:cs="Times New Roman"/>
          <w:b/>
          <w:bCs/>
          <w:sz w:val="20"/>
          <w:szCs w:val="20"/>
        </w:rPr>
      </w:pPr>
    </w:p>
    <w:p w14:paraId="0A2A616C" w14:textId="77777777" w:rsidR="002D4AB2" w:rsidRPr="00750176" w:rsidRDefault="00335104" w:rsidP="002D4AB2">
      <w:pPr>
        <w:rPr>
          <w:rFonts w:ascii="Times New Roman" w:hAnsi="Times New Roman" w:cs="Times New Roman"/>
          <w:caps/>
          <w:color w:val="C00000"/>
        </w:rPr>
      </w:pPr>
      <w:r w:rsidRPr="00750176">
        <w:rPr>
          <w:rFonts w:ascii="Times New Roman" w:hAnsi="Times New Roman" w:cs="Times New Roman"/>
          <w:caps/>
          <w:color w:val="C00000"/>
        </w:rPr>
        <w:t>Propers</w:t>
      </w:r>
    </w:p>
    <w:p w14:paraId="16E822B6"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installation is set within the primary service of the congregation on a Sunday or festival, the </w:t>
      </w:r>
      <w:proofErr w:type="spellStart"/>
      <w:r w:rsidRPr="00DF70A1">
        <w:rPr>
          <w:rFonts w:ascii="Times New Roman" w:hAnsi="Times New Roman" w:cs="Times New Roman"/>
          <w:sz w:val="20"/>
          <w:szCs w:val="20"/>
        </w:rPr>
        <w:t>propers</w:t>
      </w:r>
      <w:proofErr w:type="spellEnd"/>
      <w:r w:rsidRPr="00DF70A1">
        <w:rPr>
          <w:rFonts w:ascii="Times New Roman" w:hAnsi="Times New Roman" w:cs="Times New Roman"/>
          <w:sz w:val="20"/>
          <w:szCs w:val="20"/>
        </w:rPr>
        <w:t xml:space="preserve"> for that Sunday or festival are normally used. The prayer of the day for installation may be said following the prayer of the day appointed for the Sunday or festival.</w:t>
      </w:r>
    </w:p>
    <w:p w14:paraId="6288559D" w14:textId="77777777" w:rsidR="002D4AB2" w:rsidRPr="00DF70A1" w:rsidRDefault="002D4AB2" w:rsidP="002D4AB2">
      <w:pPr>
        <w:rPr>
          <w:rFonts w:ascii="Times New Roman" w:hAnsi="Times New Roman" w:cs="Times New Roman"/>
          <w:sz w:val="20"/>
          <w:szCs w:val="20"/>
        </w:rPr>
      </w:pPr>
    </w:p>
    <w:p w14:paraId="23495C67"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en installation is scheduled as a part of a special service, apart from the primary service of the congregation, </w:t>
      </w:r>
      <w:proofErr w:type="spellStart"/>
      <w:r w:rsidRPr="00DF70A1">
        <w:rPr>
          <w:rFonts w:ascii="Times New Roman" w:hAnsi="Times New Roman" w:cs="Times New Roman"/>
          <w:sz w:val="20"/>
          <w:szCs w:val="20"/>
        </w:rPr>
        <w:t>propers</w:t>
      </w:r>
      <w:proofErr w:type="spellEnd"/>
      <w:r w:rsidRPr="00DF70A1">
        <w:rPr>
          <w:rFonts w:ascii="Times New Roman" w:hAnsi="Times New Roman" w:cs="Times New Roman"/>
          <w:sz w:val="20"/>
          <w:szCs w:val="20"/>
        </w:rPr>
        <w:t xml:space="preserve"> may be selected from those listed below.</w:t>
      </w:r>
    </w:p>
    <w:p w14:paraId="506A9244" w14:textId="77777777" w:rsidR="002D4AB2" w:rsidRPr="00DF70A1" w:rsidRDefault="002D4AB2" w:rsidP="002D4AB2">
      <w:pPr>
        <w:rPr>
          <w:rFonts w:ascii="Times New Roman" w:hAnsi="Times New Roman" w:cs="Times New Roman"/>
          <w:sz w:val="20"/>
          <w:szCs w:val="20"/>
        </w:rPr>
      </w:pPr>
    </w:p>
    <w:p w14:paraId="237A130C"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Prayer of the Day</w:t>
      </w:r>
    </w:p>
    <w:p w14:paraId="1D396CC2"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Almighty God, through your Son Jesus Christ you gave the holy apostles many gifts and commanded them to feed your flock. Inspire all pastors to proclaim your word diligently and your people to receive it willingly, that finally we may receive the crown of eternal glory; through Jesus Christ, our Savior and Lord</w:t>
      </w:r>
      <w:r w:rsidR="002C770B" w:rsidRPr="00DF70A1">
        <w:rPr>
          <w:rFonts w:ascii="Times New Roman" w:hAnsi="Times New Roman" w:cs="Times New Roman"/>
          <w:sz w:val="20"/>
          <w:szCs w:val="20"/>
        </w:rPr>
        <w:t>.</w:t>
      </w:r>
      <w:r w:rsidR="002C770B" w:rsidRPr="00DF70A1">
        <w:rPr>
          <w:rFonts w:ascii="Times New Roman" w:hAnsi="Times New Roman" w:cs="Times New Roman"/>
          <w:sz w:val="20"/>
          <w:szCs w:val="20"/>
          <w:vertAlign w:val="superscript"/>
        </w:rPr>
        <w:t>871</w:t>
      </w:r>
    </w:p>
    <w:p w14:paraId="3F0E0733" w14:textId="77777777" w:rsidR="002D4AB2" w:rsidRPr="00DF70A1" w:rsidRDefault="002D4AB2" w:rsidP="002D4AB2">
      <w:pPr>
        <w:rPr>
          <w:rFonts w:ascii="Times New Roman" w:hAnsi="Times New Roman" w:cs="Times New Roman"/>
          <w:b/>
          <w:bCs/>
          <w:i/>
          <w:iCs/>
          <w:sz w:val="20"/>
          <w:szCs w:val="20"/>
        </w:rPr>
      </w:pPr>
    </w:p>
    <w:p w14:paraId="1836F643"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Readings and Psalms</w:t>
      </w:r>
    </w:p>
    <w:p w14:paraId="0F922DCD"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Exodus 3:1-12   </w:t>
      </w:r>
      <w:r w:rsidRPr="00750176">
        <w:rPr>
          <w:rFonts w:ascii="Times New Roman" w:hAnsi="Times New Roman" w:cs="Times New Roman"/>
          <w:i/>
          <w:sz w:val="18"/>
          <w:szCs w:val="18"/>
        </w:rPr>
        <w:t>God calls Moses</w:t>
      </w:r>
    </w:p>
    <w:p w14:paraId="75F3D38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Numbers 6:22-27   </w:t>
      </w:r>
      <w:r w:rsidRPr="00750176">
        <w:rPr>
          <w:rFonts w:ascii="Times New Roman" w:hAnsi="Times New Roman" w:cs="Times New Roman"/>
          <w:i/>
          <w:sz w:val="18"/>
          <w:szCs w:val="18"/>
        </w:rPr>
        <w:t>The Aaronic blessing</w:t>
      </w:r>
    </w:p>
    <w:p w14:paraId="2607F6B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40:1-11   </w:t>
      </w:r>
      <w:r w:rsidRPr="00750176">
        <w:rPr>
          <w:rFonts w:ascii="Times New Roman" w:hAnsi="Times New Roman" w:cs="Times New Roman"/>
          <w:i/>
          <w:sz w:val="18"/>
          <w:szCs w:val="18"/>
        </w:rPr>
        <w:t>The word of our God will stand forever</w:t>
      </w:r>
    </w:p>
    <w:p w14:paraId="1A913F6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42:5-9   </w:t>
      </w:r>
      <w:r w:rsidRPr="00750176">
        <w:rPr>
          <w:rFonts w:ascii="Times New Roman" w:hAnsi="Times New Roman" w:cs="Times New Roman"/>
          <w:i/>
          <w:sz w:val="18"/>
          <w:szCs w:val="18"/>
        </w:rPr>
        <w:t>I have called you; I have taken you by the hand</w:t>
      </w:r>
    </w:p>
    <w:p w14:paraId="513AE3C1"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Isaiah 52:7-10   </w:t>
      </w:r>
      <w:r w:rsidRPr="00750176">
        <w:rPr>
          <w:rFonts w:ascii="Times New Roman" w:hAnsi="Times New Roman" w:cs="Times New Roman"/>
          <w:i/>
          <w:sz w:val="18"/>
          <w:szCs w:val="18"/>
        </w:rPr>
        <w:t>The messenger who brings good news</w:t>
      </w:r>
    </w:p>
    <w:p w14:paraId="5B4054E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eremiah 23:1-6   </w:t>
      </w:r>
      <w:r w:rsidRPr="00750176">
        <w:rPr>
          <w:rFonts w:ascii="Times New Roman" w:hAnsi="Times New Roman" w:cs="Times New Roman"/>
          <w:i/>
          <w:sz w:val="18"/>
          <w:szCs w:val="18"/>
        </w:rPr>
        <w:t>God will raise up faithful shepherds</w:t>
      </w:r>
    </w:p>
    <w:p w14:paraId="4E0704ED"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Jeremiah 23:23-29   </w:t>
      </w:r>
      <w:r w:rsidRPr="00750176">
        <w:rPr>
          <w:rFonts w:ascii="Times New Roman" w:hAnsi="Times New Roman" w:cs="Times New Roman"/>
          <w:i/>
          <w:sz w:val="18"/>
          <w:szCs w:val="18"/>
        </w:rPr>
        <w:t xml:space="preserve">Speak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word faithfully</w:t>
      </w:r>
    </w:p>
    <w:p w14:paraId="7E54E976" w14:textId="77777777" w:rsidR="0005445F" w:rsidRPr="00750176" w:rsidRDefault="0005445F" w:rsidP="00A97210">
      <w:pPr>
        <w:rPr>
          <w:rFonts w:ascii="Times New Roman" w:hAnsi="Times New Roman" w:cs="Times New Roman"/>
          <w:sz w:val="18"/>
          <w:szCs w:val="18"/>
        </w:rPr>
      </w:pPr>
    </w:p>
    <w:p w14:paraId="1A8D4D4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6   </w:t>
      </w:r>
      <w:r w:rsidRPr="00750176">
        <w:rPr>
          <w:rFonts w:ascii="Times New Roman" w:hAnsi="Times New Roman" w:cs="Times New Roman"/>
          <w:i/>
          <w:sz w:val="18"/>
          <w:szCs w:val="18"/>
        </w:rPr>
        <w:t>In your presence there is fullness of joy. (Ps. 16:11)</w:t>
      </w:r>
    </w:p>
    <w:p w14:paraId="39D973F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84   </w:t>
      </w:r>
      <w:r w:rsidRPr="00750176">
        <w:rPr>
          <w:rFonts w:ascii="Times New Roman" w:hAnsi="Times New Roman" w:cs="Times New Roman"/>
          <w:i/>
          <w:sz w:val="18"/>
          <w:szCs w:val="18"/>
        </w:rPr>
        <w:t>My heart and my flesh rejoice in the living God. (Ps. 84:2)</w:t>
      </w:r>
    </w:p>
    <w:p w14:paraId="664334F4"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91   </w:t>
      </w:r>
      <w:r w:rsidRPr="00750176">
        <w:rPr>
          <w:rFonts w:ascii="Times New Roman" w:hAnsi="Times New Roman" w:cs="Times New Roman"/>
          <w:i/>
          <w:sz w:val="18"/>
          <w:szCs w:val="18"/>
        </w:rPr>
        <w:t>You are my refuge and my stronghold, my God in whom I put my trust. (Ps. 91:2)</w:t>
      </w:r>
    </w:p>
    <w:p w14:paraId="3B536D80"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95   </w:t>
      </w:r>
      <w:r w:rsidRPr="00750176">
        <w:rPr>
          <w:rFonts w:ascii="Times New Roman" w:hAnsi="Times New Roman" w:cs="Times New Roman"/>
          <w:i/>
          <w:sz w:val="18"/>
          <w:szCs w:val="18"/>
        </w:rPr>
        <w:t xml:space="preserve">We are the people of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 xml:space="preserve">pasture and the sheep of </w:t>
      </w:r>
      <w:r w:rsidR="00F67385" w:rsidRPr="00750176">
        <w:rPr>
          <w:rFonts w:ascii="Times New Roman" w:hAnsi="Times New Roman" w:cs="Times New Roman"/>
          <w:i/>
          <w:sz w:val="18"/>
          <w:szCs w:val="18"/>
        </w:rPr>
        <w:t>God</w:t>
      </w:r>
      <w:r w:rsidR="00B27166" w:rsidRPr="00750176">
        <w:rPr>
          <w:rFonts w:ascii="Times New Roman" w:hAnsi="Times New Roman" w:cs="Times New Roman"/>
          <w:i/>
          <w:sz w:val="18"/>
          <w:szCs w:val="18"/>
        </w:rPr>
        <w:t>’</w:t>
      </w:r>
      <w:r w:rsidR="00F67385" w:rsidRPr="00750176">
        <w:rPr>
          <w:rFonts w:ascii="Times New Roman" w:hAnsi="Times New Roman" w:cs="Times New Roman"/>
          <w:i/>
          <w:sz w:val="18"/>
          <w:szCs w:val="18"/>
        </w:rPr>
        <w:t xml:space="preserve">s </w:t>
      </w:r>
      <w:r w:rsidRPr="00750176">
        <w:rPr>
          <w:rFonts w:ascii="Times New Roman" w:hAnsi="Times New Roman" w:cs="Times New Roman"/>
          <w:i/>
          <w:sz w:val="18"/>
          <w:szCs w:val="18"/>
        </w:rPr>
        <w:t>hand. (Ps. 95:7)</w:t>
      </w:r>
    </w:p>
    <w:p w14:paraId="0A9CA0D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96   </w:t>
      </w:r>
      <w:r w:rsidRPr="00750176">
        <w:rPr>
          <w:rFonts w:ascii="Times New Roman" w:hAnsi="Times New Roman" w:cs="Times New Roman"/>
          <w:i/>
          <w:sz w:val="18"/>
          <w:szCs w:val="18"/>
        </w:rPr>
        <w:t xml:space="preserve">Declare the glory of the </w:t>
      </w:r>
      <w:r w:rsidRPr="00750176">
        <w:rPr>
          <w:rFonts w:ascii="Times New Roman" w:hAnsi="Times New Roman" w:cs="Times New Roman"/>
          <w:i/>
          <w:smallCaps/>
          <w:sz w:val="18"/>
          <w:szCs w:val="18"/>
        </w:rPr>
        <w:t>L</w:t>
      </w:r>
      <w:r w:rsidR="00750176" w:rsidRPr="00750176">
        <w:rPr>
          <w:rFonts w:ascii="Times New Roman" w:hAnsi="Times New Roman" w:cs="Times New Roman"/>
          <w:i/>
          <w:smallCaps/>
          <w:sz w:val="18"/>
          <w:szCs w:val="18"/>
        </w:rPr>
        <w:t>ord</w:t>
      </w:r>
      <w:r w:rsidRPr="00750176">
        <w:rPr>
          <w:rFonts w:ascii="Times New Roman" w:hAnsi="Times New Roman" w:cs="Times New Roman"/>
          <w:i/>
          <w:sz w:val="18"/>
          <w:szCs w:val="18"/>
        </w:rPr>
        <w:t xml:space="preserve"> among the nations. (Ps. 96:3)</w:t>
      </w:r>
    </w:p>
    <w:p w14:paraId="35D2392F"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lastRenderedPageBreak/>
        <w:t xml:space="preserve">Psalm 99   </w:t>
      </w:r>
      <w:r w:rsidRPr="00750176">
        <w:rPr>
          <w:rFonts w:ascii="Times New Roman" w:hAnsi="Times New Roman" w:cs="Times New Roman"/>
          <w:i/>
          <w:sz w:val="18"/>
          <w:szCs w:val="18"/>
        </w:rPr>
        <w:t xml:space="preserve">Proclaim the greatness of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our God. (Ps. 99:5)</w:t>
      </w:r>
    </w:p>
    <w:p w14:paraId="5CE88FF2"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Psalm 103   </w:t>
      </w:r>
      <w:r w:rsidRPr="00750176">
        <w:rPr>
          <w:rFonts w:ascii="Times New Roman" w:hAnsi="Times New Roman" w:cs="Times New Roman"/>
          <w:i/>
          <w:sz w:val="18"/>
          <w:szCs w:val="18"/>
        </w:rPr>
        <w:t xml:space="preserve">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crowns you with mercy and steadfast love. (Ps. 103:4)</w:t>
      </w:r>
    </w:p>
    <w:p w14:paraId="60E728E1"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13   </w:t>
      </w:r>
      <w:r w:rsidRPr="00750176">
        <w:rPr>
          <w:rFonts w:ascii="Times New Roman" w:hAnsi="Times New Roman" w:cs="Times New Roman"/>
          <w:i/>
          <w:sz w:val="18"/>
          <w:szCs w:val="18"/>
        </w:rPr>
        <w:t xml:space="preserve">Let the name of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xml:space="preserve"> be blessed from this time forth forevermore. (Ps. 113:2)</w:t>
      </w:r>
    </w:p>
    <w:p w14:paraId="1F182425"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21   </w:t>
      </w:r>
      <w:r w:rsidRPr="00750176">
        <w:rPr>
          <w:rFonts w:ascii="Times New Roman" w:hAnsi="Times New Roman" w:cs="Times New Roman"/>
          <w:i/>
          <w:sz w:val="18"/>
          <w:szCs w:val="18"/>
        </w:rPr>
        <w:t xml:space="preserve">My help comes from the </w:t>
      </w:r>
      <w:r w:rsidR="00750176" w:rsidRPr="00750176">
        <w:rPr>
          <w:rFonts w:ascii="Times New Roman" w:hAnsi="Times New Roman" w:cs="Times New Roman"/>
          <w:i/>
          <w:smallCaps/>
          <w:sz w:val="18"/>
          <w:szCs w:val="18"/>
        </w:rPr>
        <w:t>Lord</w:t>
      </w:r>
      <w:r w:rsidRPr="00750176">
        <w:rPr>
          <w:rFonts w:ascii="Times New Roman" w:hAnsi="Times New Roman" w:cs="Times New Roman"/>
          <w:i/>
          <w:sz w:val="18"/>
          <w:szCs w:val="18"/>
        </w:rPr>
        <w:t>, the maker of heaven and earth. (Ps. 121:2)</w:t>
      </w:r>
    </w:p>
    <w:p w14:paraId="7C2F6233"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22   </w:t>
      </w:r>
      <w:r w:rsidRPr="00750176">
        <w:rPr>
          <w:rFonts w:ascii="Times New Roman" w:hAnsi="Times New Roman" w:cs="Times New Roman"/>
          <w:i/>
          <w:sz w:val="18"/>
          <w:szCs w:val="18"/>
        </w:rPr>
        <w:t xml:space="preserve">I was glad when they said to me, </w:t>
      </w:r>
      <w:r w:rsidR="00B27166" w:rsidRPr="00750176">
        <w:rPr>
          <w:rFonts w:ascii="Times New Roman" w:hAnsi="Times New Roman" w:cs="Times New Roman"/>
          <w:i/>
          <w:sz w:val="18"/>
          <w:szCs w:val="18"/>
        </w:rPr>
        <w:t>“</w:t>
      </w:r>
      <w:r w:rsidRPr="00750176">
        <w:rPr>
          <w:rFonts w:ascii="Times New Roman" w:hAnsi="Times New Roman" w:cs="Times New Roman"/>
          <w:i/>
          <w:sz w:val="18"/>
          <w:szCs w:val="18"/>
        </w:rPr>
        <w:t xml:space="preserve">Let us go to the house of the </w:t>
      </w:r>
      <w:r w:rsidR="00750176" w:rsidRPr="00750176">
        <w:rPr>
          <w:rFonts w:ascii="Times New Roman" w:hAnsi="Times New Roman" w:cs="Times New Roman"/>
          <w:i/>
          <w:smallCaps/>
          <w:sz w:val="18"/>
          <w:szCs w:val="18"/>
        </w:rPr>
        <w:t>Lord</w:t>
      </w:r>
      <w:r w:rsidR="00F67385" w:rsidRPr="00750176">
        <w:rPr>
          <w:rFonts w:ascii="Times New Roman" w:hAnsi="Times New Roman" w:cs="Times New Roman"/>
          <w:i/>
          <w:smallCaps/>
          <w:sz w:val="18"/>
          <w:szCs w:val="18"/>
        </w:rPr>
        <w:t>.</w:t>
      </w:r>
      <w:r w:rsidR="00B27166" w:rsidRPr="00750176">
        <w:rPr>
          <w:rFonts w:ascii="Times New Roman" w:hAnsi="Times New Roman" w:cs="Times New Roman"/>
          <w:i/>
          <w:smallCaps/>
          <w:sz w:val="18"/>
          <w:szCs w:val="18"/>
        </w:rPr>
        <w:t>”</w:t>
      </w:r>
      <w:r w:rsidRPr="00750176">
        <w:rPr>
          <w:rFonts w:ascii="Times New Roman" w:hAnsi="Times New Roman" w:cs="Times New Roman"/>
          <w:i/>
          <w:sz w:val="18"/>
          <w:szCs w:val="18"/>
        </w:rPr>
        <w:t xml:space="preserve"> (Ps. 122:1)</w:t>
      </w:r>
    </w:p>
    <w:p w14:paraId="40D738A9"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Psalm 133   </w:t>
      </w:r>
      <w:r w:rsidRPr="00750176">
        <w:rPr>
          <w:rFonts w:ascii="Times New Roman" w:hAnsi="Times New Roman" w:cs="Times New Roman"/>
          <w:i/>
          <w:sz w:val="18"/>
          <w:szCs w:val="18"/>
        </w:rPr>
        <w:t>How good and pleasant it is to live together in unity. (Ps. 133:1)</w:t>
      </w:r>
    </w:p>
    <w:p w14:paraId="1BA5883C" w14:textId="77777777" w:rsidR="0005445F" w:rsidRPr="00DF70A1" w:rsidRDefault="0005445F" w:rsidP="00A97210">
      <w:pPr>
        <w:rPr>
          <w:rFonts w:ascii="Times New Roman" w:hAnsi="Times New Roman" w:cs="Times New Roman"/>
          <w:sz w:val="20"/>
          <w:szCs w:val="20"/>
        </w:rPr>
      </w:pPr>
    </w:p>
    <w:p w14:paraId="38681B4C"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Acts 20:28-35   </w:t>
      </w:r>
      <w:r w:rsidRPr="00750176">
        <w:rPr>
          <w:rFonts w:ascii="Times New Roman" w:hAnsi="Times New Roman" w:cs="Times New Roman"/>
          <w:i/>
          <w:sz w:val="18"/>
          <w:szCs w:val="18"/>
        </w:rPr>
        <w:t>Keep watch over yourselves and over all the flock</w:t>
      </w:r>
    </w:p>
    <w:p w14:paraId="0CEC009D"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Romans 10:13-17   </w:t>
      </w:r>
      <w:r w:rsidRPr="00750176">
        <w:rPr>
          <w:rFonts w:ascii="Times New Roman" w:hAnsi="Times New Roman" w:cs="Times New Roman"/>
          <w:i/>
          <w:sz w:val="18"/>
          <w:szCs w:val="18"/>
        </w:rPr>
        <w:t>Faith comes from what is heard</w:t>
      </w:r>
    </w:p>
    <w:p w14:paraId="54E03DE2"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Romans 12:4-8   </w:t>
      </w:r>
      <w:r w:rsidRPr="00750176">
        <w:rPr>
          <w:rFonts w:ascii="Times New Roman" w:hAnsi="Times New Roman" w:cs="Times New Roman"/>
          <w:i/>
          <w:sz w:val="18"/>
          <w:szCs w:val="18"/>
        </w:rPr>
        <w:t>Gifts that differ according to the grace given to us</w:t>
      </w:r>
    </w:p>
    <w:p w14:paraId="39B2DF71"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2 Corinthians 4:1-7 [8-12]   </w:t>
      </w:r>
      <w:r w:rsidRPr="00750176">
        <w:rPr>
          <w:rFonts w:ascii="Times New Roman" w:hAnsi="Times New Roman" w:cs="Times New Roman"/>
          <w:i/>
          <w:sz w:val="18"/>
          <w:szCs w:val="18"/>
        </w:rPr>
        <w:t>Treasure in clay jars</w:t>
      </w:r>
    </w:p>
    <w:p w14:paraId="1E32D1D0"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2 Timothy 4:1-5   </w:t>
      </w:r>
      <w:r w:rsidRPr="00750176">
        <w:rPr>
          <w:rFonts w:ascii="Times New Roman" w:hAnsi="Times New Roman" w:cs="Times New Roman"/>
          <w:i/>
          <w:sz w:val="18"/>
          <w:szCs w:val="18"/>
        </w:rPr>
        <w:t>Carry out your ministry fully</w:t>
      </w:r>
    </w:p>
    <w:p w14:paraId="1EA7D149"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1 Peter 5:1-4   </w:t>
      </w:r>
      <w:r w:rsidRPr="00750176">
        <w:rPr>
          <w:rFonts w:ascii="Times New Roman" w:hAnsi="Times New Roman" w:cs="Times New Roman"/>
          <w:i/>
          <w:sz w:val="18"/>
          <w:szCs w:val="18"/>
        </w:rPr>
        <w:t>Tend the flock of God that is in your charge</w:t>
      </w:r>
    </w:p>
    <w:p w14:paraId="2714A441" w14:textId="77777777" w:rsidR="0005445F" w:rsidRPr="00DF70A1" w:rsidRDefault="0005445F" w:rsidP="00A97210">
      <w:pPr>
        <w:rPr>
          <w:rFonts w:ascii="Times New Roman" w:hAnsi="Times New Roman" w:cs="Times New Roman"/>
          <w:sz w:val="20"/>
          <w:szCs w:val="20"/>
        </w:rPr>
      </w:pPr>
    </w:p>
    <w:p w14:paraId="5DEE1712" w14:textId="77777777" w:rsidR="0005445F" w:rsidRPr="00DF70A1" w:rsidRDefault="00DA2159"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tthew 9:1-8 </w:t>
      </w:r>
      <w:r w:rsidR="0005445F" w:rsidRPr="00DF70A1">
        <w:rPr>
          <w:rFonts w:ascii="Times New Roman" w:hAnsi="Times New Roman" w:cs="Times New Roman"/>
          <w:sz w:val="20"/>
          <w:szCs w:val="20"/>
        </w:rPr>
        <w:t xml:space="preserve">  </w:t>
      </w:r>
      <w:r w:rsidR="0005445F" w:rsidRPr="00750176">
        <w:rPr>
          <w:rFonts w:ascii="Times New Roman" w:hAnsi="Times New Roman" w:cs="Times New Roman"/>
          <w:i/>
          <w:sz w:val="18"/>
          <w:szCs w:val="18"/>
        </w:rPr>
        <w:t>God gives authority to forgive</w:t>
      </w:r>
    </w:p>
    <w:p w14:paraId="11F7F5FE"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rk 4:1-9   </w:t>
      </w:r>
      <w:r w:rsidRPr="00750176">
        <w:rPr>
          <w:rFonts w:ascii="Times New Roman" w:hAnsi="Times New Roman" w:cs="Times New Roman"/>
          <w:i/>
          <w:sz w:val="18"/>
          <w:szCs w:val="18"/>
        </w:rPr>
        <w:t>Parable of the sower</w:t>
      </w:r>
    </w:p>
    <w:p w14:paraId="70A4CCB0"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Mark 10:35-45   </w:t>
      </w:r>
      <w:r w:rsidRPr="00750176">
        <w:rPr>
          <w:rFonts w:ascii="Times New Roman" w:hAnsi="Times New Roman" w:cs="Times New Roman"/>
          <w:i/>
          <w:sz w:val="18"/>
          <w:szCs w:val="18"/>
        </w:rPr>
        <w:t>The Son of Man came not to be served but to serve</w:t>
      </w:r>
    </w:p>
    <w:p w14:paraId="7D4D7DB6"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Luke 10:1-12, 16-20   </w:t>
      </w:r>
      <w:r w:rsidRPr="00750176">
        <w:rPr>
          <w:rFonts w:ascii="Times New Roman" w:hAnsi="Times New Roman" w:cs="Times New Roman"/>
          <w:i/>
          <w:sz w:val="18"/>
          <w:szCs w:val="18"/>
        </w:rPr>
        <w:t>Sending of the seventy</w:t>
      </w:r>
    </w:p>
    <w:p w14:paraId="20DCA009"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10:7-18   </w:t>
      </w:r>
      <w:r w:rsidRPr="00750176">
        <w:rPr>
          <w:rFonts w:ascii="Times New Roman" w:hAnsi="Times New Roman" w:cs="Times New Roman"/>
          <w:i/>
          <w:sz w:val="18"/>
          <w:szCs w:val="18"/>
        </w:rPr>
        <w:t>The good shepherd</w:t>
      </w:r>
    </w:p>
    <w:p w14:paraId="4AF448E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w:t>
      </w:r>
      <w:proofErr w:type="gramStart"/>
      <w:r w:rsidRPr="00DF70A1">
        <w:rPr>
          <w:rFonts w:ascii="Times New Roman" w:hAnsi="Times New Roman" w:cs="Times New Roman"/>
          <w:sz w:val="20"/>
          <w:szCs w:val="20"/>
        </w:rPr>
        <w:t>13:[</w:t>
      </w:r>
      <w:proofErr w:type="gramEnd"/>
      <w:r w:rsidRPr="00DF70A1">
        <w:rPr>
          <w:rFonts w:ascii="Times New Roman" w:hAnsi="Times New Roman" w:cs="Times New Roman"/>
          <w:sz w:val="20"/>
          <w:szCs w:val="20"/>
        </w:rPr>
        <w:t xml:space="preserve">3-11] 12-17, 20   </w:t>
      </w:r>
      <w:r w:rsidRPr="00750176">
        <w:rPr>
          <w:rFonts w:ascii="Times New Roman" w:hAnsi="Times New Roman" w:cs="Times New Roman"/>
          <w:i/>
          <w:sz w:val="18"/>
          <w:szCs w:val="18"/>
        </w:rPr>
        <w:t>Whoever receives one whom I send receives me</w:t>
      </w:r>
    </w:p>
    <w:p w14:paraId="189E3C6F"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17:6-19   </w:t>
      </w:r>
      <w:r w:rsidRPr="00750176">
        <w:rPr>
          <w:rFonts w:ascii="Times New Roman" w:hAnsi="Times New Roman" w:cs="Times New Roman"/>
          <w:i/>
          <w:sz w:val="18"/>
          <w:szCs w:val="18"/>
        </w:rPr>
        <w:t>I have sent them into the world</w:t>
      </w:r>
    </w:p>
    <w:p w14:paraId="098138BB" w14:textId="77777777" w:rsidR="0005445F" w:rsidRPr="00DF70A1" w:rsidRDefault="0005445F" w:rsidP="00A97210">
      <w:pPr>
        <w:rPr>
          <w:rFonts w:ascii="Times New Roman" w:hAnsi="Times New Roman" w:cs="Times New Roman"/>
          <w:i/>
          <w:sz w:val="20"/>
          <w:szCs w:val="20"/>
        </w:rPr>
      </w:pPr>
      <w:r w:rsidRPr="00DF70A1">
        <w:rPr>
          <w:rFonts w:ascii="Times New Roman" w:hAnsi="Times New Roman" w:cs="Times New Roman"/>
          <w:sz w:val="20"/>
          <w:szCs w:val="20"/>
        </w:rPr>
        <w:t xml:space="preserve">John 20:19-23   </w:t>
      </w:r>
      <w:r w:rsidRPr="00750176">
        <w:rPr>
          <w:rFonts w:ascii="Times New Roman" w:hAnsi="Times New Roman" w:cs="Times New Roman"/>
          <w:i/>
          <w:sz w:val="18"/>
          <w:szCs w:val="18"/>
        </w:rPr>
        <w:t>Receive the Holy Spirit</w:t>
      </w:r>
    </w:p>
    <w:p w14:paraId="3D6A1F92" w14:textId="77777777" w:rsidR="0005445F" w:rsidRPr="00750176" w:rsidRDefault="0005445F" w:rsidP="00A97210">
      <w:pPr>
        <w:rPr>
          <w:rFonts w:ascii="Times New Roman" w:hAnsi="Times New Roman" w:cs="Times New Roman"/>
          <w:i/>
          <w:sz w:val="18"/>
          <w:szCs w:val="18"/>
        </w:rPr>
      </w:pPr>
      <w:r w:rsidRPr="00DF70A1">
        <w:rPr>
          <w:rFonts w:ascii="Times New Roman" w:hAnsi="Times New Roman" w:cs="Times New Roman"/>
          <w:sz w:val="20"/>
          <w:szCs w:val="20"/>
        </w:rPr>
        <w:t xml:space="preserve">John 21:15-17   </w:t>
      </w:r>
      <w:r w:rsidRPr="00750176">
        <w:rPr>
          <w:rFonts w:ascii="Times New Roman" w:hAnsi="Times New Roman" w:cs="Times New Roman"/>
          <w:i/>
          <w:sz w:val="18"/>
          <w:szCs w:val="18"/>
        </w:rPr>
        <w:t>Feed my sheep</w:t>
      </w:r>
    </w:p>
    <w:p w14:paraId="2B4A0260" w14:textId="77777777" w:rsidR="002D4AB2" w:rsidRPr="00750176" w:rsidRDefault="002D4AB2" w:rsidP="002D4AB2">
      <w:pPr>
        <w:rPr>
          <w:rFonts w:ascii="Times New Roman" w:hAnsi="Times New Roman" w:cs="Times New Roman"/>
          <w:sz w:val="18"/>
          <w:szCs w:val="18"/>
        </w:rPr>
      </w:pPr>
    </w:p>
    <w:p w14:paraId="5149EAA6" w14:textId="77777777"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Gospel Acclamation</w:t>
      </w:r>
    </w:p>
    <w:p w14:paraId="1BBBD0FA" w14:textId="77777777" w:rsidR="00A97210" w:rsidRPr="00DF70A1" w:rsidRDefault="002D4AB2" w:rsidP="002D4AB2">
      <w:pPr>
        <w:rPr>
          <w:rFonts w:ascii="Times New Roman" w:hAnsi="Times New Roman" w:cs="Times New Roman"/>
          <w:sz w:val="20"/>
          <w:szCs w:val="20"/>
        </w:rPr>
      </w:pPr>
      <w:r w:rsidRPr="00DF70A1">
        <w:rPr>
          <w:rFonts w:ascii="Times New Roman" w:hAnsi="Times New Roman" w:cs="Times New Roman"/>
          <w:i/>
          <w:iCs/>
          <w:sz w:val="20"/>
          <w:szCs w:val="20"/>
        </w:rPr>
        <w:t xml:space="preserve">Alleluia. </w:t>
      </w:r>
      <w:r w:rsidRPr="00DF70A1">
        <w:rPr>
          <w:rFonts w:ascii="Times New Roman" w:hAnsi="Times New Roman" w:cs="Times New Roman"/>
          <w:sz w:val="20"/>
          <w:szCs w:val="20"/>
        </w:rPr>
        <w:t xml:space="preserve">How beautiful upon the mountains </w:t>
      </w:r>
    </w:p>
    <w:p w14:paraId="0F4CC52A"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are the feet of the messenger who an-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w:t>
      </w:r>
      <w:proofErr w:type="spellStart"/>
      <w:r w:rsidRPr="00DF70A1">
        <w:rPr>
          <w:rFonts w:ascii="Times New Roman" w:hAnsi="Times New Roman" w:cs="Times New Roman"/>
          <w:sz w:val="20"/>
          <w:szCs w:val="20"/>
        </w:rPr>
        <w:t>nounces</w:t>
      </w:r>
      <w:proofErr w:type="spellEnd"/>
      <w:r w:rsidRPr="00DF70A1">
        <w:rPr>
          <w:rFonts w:ascii="Times New Roman" w:hAnsi="Times New Roman" w:cs="Times New Roman"/>
          <w:sz w:val="20"/>
          <w:szCs w:val="20"/>
        </w:rPr>
        <w:t xml:space="preserve"> </w:t>
      </w:r>
      <w:proofErr w:type="gramStart"/>
      <w:r w:rsidRPr="00DF70A1">
        <w:rPr>
          <w:rFonts w:ascii="Times New Roman" w:hAnsi="Times New Roman" w:cs="Times New Roman"/>
          <w:sz w:val="20"/>
          <w:szCs w:val="20"/>
        </w:rPr>
        <w:t>peace,</w:t>
      </w:r>
      <w:proofErr w:type="gramEnd"/>
      <w:r w:rsidRPr="00DF70A1">
        <w:rPr>
          <w:rFonts w:ascii="Times New Roman" w:hAnsi="Times New Roman" w:cs="Times New Roman"/>
          <w:color w:val="C00000"/>
          <w:sz w:val="20"/>
          <w:szCs w:val="20"/>
        </w:rPr>
        <w:t>*</w:t>
      </w:r>
    </w:p>
    <w:p w14:paraId="0F34948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who brings good news, who </w:t>
      </w:r>
      <w:proofErr w:type="spellStart"/>
      <w:r w:rsidRPr="00DF70A1">
        <w:rPr>
          <w:rFonts w:ascii="Times New Roman" w:hAnsi="Times New Roman" w:cs="Times New Roman"/>
          <w:sz w:val="20"/>
          <w:szCs w:val="20"/>
        </w:rPr>
        <w:t>announc</w:t>
      </w:r>
      <w:proofErr w:type="spellEnd"/>
      <w:r w:rsidRPr="00DF70A1">
        <w:rPr>
          <w:rFonts w:ascii="Times New Roman" w:hAnsi="Times New Roman" w:cs="Times New Roman"/>
          <w:sz w:val="20"/>
          <w:szCs w:val="20"/>
        </w:rPr>
        <w:t xml:space="preserve">-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es </w:t>
      </w:r>
      <w:proofErr w:type="gramStart"/>
      <w:r w:rsidRPr="00DF70A1">
        <w:rPr>
          <w:rFonts w:ascii="Times New Roman" w:hAnsi="Times New Roman" w:cs="Times New Roman"/>
          <w:sz w:val="20"/>
          <w:szCs w:val="20"/>
        </w:rPr>
        <w:t>salvation.</w:t>
      </w:r>
      <w:proofErr w:type="gramEnd"/>
      <w:r w:rsidRPr="00DF70A1">
        <w:rPr>
          <w:rFonts w:ascii="Times New Roman" w:hAnsi="Times New Roman" w:cs="Times New Roman"/>
          <w:sz w:val="20"/>
          <w:szCs w:val="20"/>
        </w:rPr>
        <w:t xml:space="preserve"> </w:t>
      </w:r>
      <w:r w:rsidRPr="00DF70A1">
        <w:rPr>
          <w:rFonts w:ascii="Times New Roman" w:hAnsi="Times New Roman" w:cs="Times New Roman"/>
          <w:i/>
          <w:iCs/>
          <w:sz w:val="20"/>
          <w:szCs w:val="20"/>
        </w:rPr>
        <w:t xml:space="preserve">Alleluia. </w:t>
      </w:r>
      <w:r w:rsidRPr="00DF70A1">
        <w:rPr>
          <w:rFonts w:ascii="Times New Roman" w:hAnsi="Times New Roman" w:cs="Times New Roman"/>
          <w:sz w:val="20"/>
          <w:szCs w:val="20"/>
        </w:rPr>
        <w:t>(Isa. 52:7)</w:t>
      </w:r>
    </w:p>
    <w:p w14:paraId="6F32E8B0" w14:textId="77777777" w:rsidR="002D4AB2" w:rsidRPr="00DF70A1" w:rsidRDefault="002D4AB2" w:rsidP="002D4AB2">
      <w:pPr>
        <w:rPr>
          <w:rFonts w:ascii="Times New Roman" w:hAnsi="Times New Roman" w:cs="Times New Roman"/>
          <w:sz w:val="20"/>
          <w:szCs w:val="20"/>
        </w:rPr>
      </w:pPr>
    </w:p>
    <w:p w14:paraId="0F15AC7D" w14:textId="77777777" w:rsidR="002D4AB2" w:rsidRPr="00DF70A1" w:rsidRDefault="002D4AB2" w:rsidP="002D4AB2">
      <w:pPr>
        <w:rPr>
          <w:rFonts w:ascii="Times New Roman" w:hAnsi="Times New Roman" w:cs="Times New Roman"/>
          <w:i/>
          <w:iCs/>
          <w:color w:val="C00000"/>
          <w:sz w:val="20"/>
          <w:szCs w:val="20"/>
        </w:rPr>
      </w:pPr>
      <w:r w:rsidRPr="00DF70A1">
        <w:rPr>
          <w:rFonts w:ascii="Times New Roman" w:hAnsi="Times New Roman" w:cs="Times New Roman"/>
          <w:i/>
          <w:iCs/>
          <w:color w:val="C00000"/>
          <w:sz w:val="20"/>
          <w:szCs w:val="20"/>
        </w:rPr>
        <w:t>Or, during Lent:</w:t>
      </w:r>
    </w:p>
    <w:p w14:paraId="4D86F753"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May I never boast of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anything</w:t>
      </w:r>
      <w:r w:rsidRPr="00DF70A1">
        <w:rPr>
          <w:rFonts w:ascii="Times New Roman" w:hAnsi="Times New Roman" w:cs="Times New Roman"/>
          <w:color w:val="C00000"/>
          <w:sz w:val="20"/>
          <w:szCs w:val="20"/>
        </w:rPr>
        <w:t>*</w:t>
      </w:r>
    </w:p>
    <w:p w14:paraId="4DCB02AB"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 xml:space="preserve">except the cross of our Lord </w:t>
      </w:r>
      <w:r w:rsidRPr="00DF70A1">
        <w:rPr>
          <w:rFonts w:ascii="Times New Roman" w:hAnsi="Times New Roman" w:cs="Times New Roman"/>
          <w:color w:val="C00000"/>
          <w:sz w:val="20"/>
          <w:szCs w:val="20"/>
          <w:vertAlign w:val="superscript"/>
        </w:rPr>
        <w:t>|</w:t>
      </w:r>
      <w:r w:rsidRPr="00DF70A1">
        <w:rPr>
          <w:rFonts w:ascii="Times New Roman" w:hAnsi="Times New Roman" w:cs="Times New Roman"/>
          <w:sz w:val="20"/>
          <w:szCs w:val="20"/>
        </w:rPr>
        <w:t xml:space="preserve"> Jesus Christ. (Gal. 6:14)</w:t>
      </w:r>
    </w:p>
    <w:p w14:paraId="003239F5" w14:textId="77777777" w:rsidR="002D4AB2" w:rsidRPr="00DF70A1" w:rsidRDefault="002D4AB2" w:rsidP="002D4AB2">
      <w:pPr>
        <w:rPr>
          <w:rFonts w:ascii="Times New Roman" w:hAnsi="Times New Roman" w:cs="Times New Roman"/>
          <w:sz w:val="20"/>
          <w:szCs w:val="20"/>
        </w:rPr>
      </w:pPr>
    </w:p>
    <w:p w14:paraId="21E62BB2" w14:textId="77777777" w:rsidR="002D4AB2" w:rsidRPr="00DF70A1" w:rsidRDefault="002D4AB2" w:rsidP="002D4AB2">
      <w:pPr>
        <w:rPr>
          <w:rFonts w:ascii="Times New Roman" w:hAnsi="Times New Roman" w:cs="Times New Roman"/>
          <w:i/>
          <w:color w:val="C00000"/>
          <w:sz w:val="20"/>
          <w:szCs w:val="20"/>
        </w:rPr>
      </w:pPr>
      <w:r w:rsidRPr="00DF70A1">
        <w:rPr>
          <w:rFonts w:ascii="Times New Roman" w:hAnsi="Times New Roman" w:cs="Times New Roman"/>
          <w:i/>
          <w:iCs/>
          <w:color w:val="C00000"/>
          <w:sz w:val="20"/>
          <w:szCs w:val="20"/>
        </w:rPr>
        <w:t>Other gospel acclamation texts that may be used:</w:t>
      </w:r>
      <w:r w:rsidRPr="00DF70A1">
        <w:rPr>
          <w:rFonts w:ascii="Times New Roman" w:hAnsi="Times New Roman" w:cs="Times New Roman"/>
          <w:i/>
          <w:color w:val="C00000"/>
          <w:sz w:val="20"/>
          <w:szCs w:val="20"/>
        </w:rPr>
        <w:t xml:space="preserve"> </w:t>
      </w:r>
    </w:p>
    <w:p w14:paraId="16270E48" w14:textId="77777777" w:rsidR="002D4AB2" w:rsidRPr="00DF70A1" w:rsidRDefault="002D4AB2" w:rsidP="002D4AB2">
      <w:pPr>
        <w:rPr>
          <w:rFonts w:ascii="Times New Roman" w:hAnsi="Times New Roman" w:cs="Times New Roman"/>
          <w:sz w:val="20"/>
          <w:szCs w:val="20"/>
        </w:rPr>
      </w:pPr>
      <w:r w:rsidRPr="00DF70A1">
        <w:rPr>
          <w:rFonts w:ascii="Times New Roman" w:hAnsi="Times New Roman" w:cs="Times New Roman"/>
          <w:sz w:val="20"/>
          <w:szCs w:val="20"/>
        </w:rPr>
        <w:t>John, Apostle and Evangelist; Conversion of Paul; Holy Cross Day; Matthew, Apostle and Evangelist; Reformation Day; Lent 3, year B; Lent 5, year C.</w:t>
      </w:r>
    </w:p>
    <w:p w14:paraId="735B8E02" w14:textId="77777777" w:rsidR="002D4AB2" w:rsidRPr="00DF70A1" w:rsidRDefault="002D4AB2" w:rsidP="002D4AB2">
      <w:pPr>
        <w:rPr>
          <w:rFonts w:ascii="Times New Roman" w:hAnsi="Times New Roman" w:cs="Times New Roman"/>
          <w:b/>
          <w:bCs/>
          <w:sz w:val="20"/>
          <w:szCs w:val="20"/>
        </w:rPr>
      </w:pPr>
    </w:p>
    <w:p w14:paraId="1A63E93A" w14:textId="719DD289" w:rsidR="002D4AB2" w:rsidRPr="00750176" w:rsidRDefault="002D4AB2" w:rsidP="002D4AB2">
      <w:pPr>
        <w:rPr>
          <w:rFonts w:ascii="Times New Roman" w:hAnsi="Times New Roman" w:cs="Times New Roman"/>
          <w:b/>
          <w:bCs/>
          <w:color w:val="C00000"/>
          <w:sz w:val="20"/>
          <w:szCs w:val="20"/>
        </w:rPr>
      </w:pPr>
      <w:r w:rsidRPr="00750176">
        <w:rPr>
          <w:rFonts w:ascii="Times New Roman" w:hAnsi="Times New Roman" w:cs="Times New Roman"/>
          <w:b/>
          <w:bCs/>
          <w:color w:val="C00000"/>
          <w:sz w:val="20"/>
          <w:szCs w:val="20"/>
        </w:rPr>
        <w:t>Hymn</w:t>
      </w:r>
      <w:r w:rsidR="000D52A6">
        <w:rPr>
          <w:rFonts w:ascii="Times New Roman" w:hAnsi="Times New Roman" w:cs="Times New Roman"/>
          <w:b/>
          <w:bCs/>
          <w:color w:val="C00000"/>
          <w:sz w:val="20"/>
          <w:szCs w:val="20"/>
        </w:rPr>
        <w:t>s</w:t>
      </w:r>
    </w:p>
    <w:p w14:paraId="05F70B59"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395</w:t>
      </w:r>
      <w:r w:rsidRPr="00DF70A1">
        <w:rPr>
          <w:rFonts w:ascii="Times New Roman" w:hAnsi="Times New Roman" w:cs="Times New Roman"/>
          <w:sz w:val="20"/>
          <w:szCs w:val="20"/>
        </w:rPr>
        <w:tab/>
        <w:t>Come, Holy Ghost, God and Lord</w:t>
      </w:r>
    </w:p>
    <w:p w14:paraId="717B0E6D"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401</w:t>
      </w:r>
      <w:r w:rsidRPr="00DF70A1">
        <w:rPr>
          <w:rFonts w:ascii="Times New Roman" w:hAnsi="Times New Roman" w:cs="Times New Roman"/>
          <w:sz w:val="20"/>
          <w:szCs w:val="20"/>
        </w:rPr>
        <w:tab/>
        <w:t xml:space="preserve">Gracious Spirit, Heed Our Pleading </w:t>
      </w:r>
    </w:p>
    <w:p w14:paraId="18E5552D"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579</w:t>
      </w:r>
      <w:r w:rsidRPr="00DF70A1">
        <w:rPr>
          <w:rFonts w:ascii="Times New Roman" w:hAnsi="Times New Roman" w:cs="Times New Roman"/>
          <w:sz w:val="20"/>
          <w:szCs w:val="20"/>
        </w:rPr>
        <w:tab/>
        <w:t>Lord, You Give the Great Commission</w:t>
      </w:r>
    </w:p>
    <w:p w14:paraId="31015047"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743</w:t>
      </w:r>
      <w:r w:rsidRPr="00DF70A1">
        <w:rPr>
          <w:rFonts w:ascii="Times New Roman" w:hAnsi="Times New Roman" w:cs="Times New Roman"/>
          <w:sz w:val="20"/>
          <w:szCs w:val="20"/>
        </w:rPr>
        <w:tab/>
        <w:t>Now to the Holy Spirit Let Us Pray</w:t>
      </w:r>
    </w:p>
    <w:p w14:paraId="1A717EB9" w14:textId="77777777" w:rsidR="002D4AB2" w:rsidRPr="00DF70A1" w:rsidRDefault="002D4AB2" w:rsidP="00A97210">
      <w:pPr>
        <w:rPr>
          <w:rFonts w:ascii="Times New Roman" w:hAnsi="Times New Roman" w:cs="Times New Roman"/>
          <w:sz w:val="20"/>
          <w:szCs w:val="20"/>
        </w:rPr>
      </w:pPr>
      <w:r w:rsidRPr="00DF70A1">
        <w:rPr>
          <w:rFonts w:ascii="Times New Roman" w:hAnsi="Times New Roman" w:cs="Times New Roman"/>
          <w:sz w:val="20"/>
          <w:szCs w:val="20"/>
        </w:rPr>
        <w:t>878</w:t>
      </w:r>
      <w:r w:rsidRPr="00DF70A1">
        <w:rPr>
          <w:rFonts w:ascii="Times New Roman" w:hAnsi="Times New Roman" w:cs="Times New Roman"/>
          <w:sz w:val="20"/>
          <w:szCs w:val="20"/>
        </w:rPr>
        <w:tab/>
        <w:t>Soli Deo Gloria</w:t>
      </w:r>
    </w:p>
    <w:p w14:paraId="0F174B43" w14:textId="77777777" w:rsidR="002D4AB2" w:rsidRPr="00DF70A1" w:rsidRDefault="002D4AB2" w:rsidP="00A97210">
      <w:pPr>
        <w:rPr>
          <w:rFonts w:ascii="Times New Roman" w:hAnsi="Times New Roman" w:cs="Times New Roman"/>
          <w:b/>
          <w:bCs/>
          <w:sz w:val="20"/>
          <w:szCs w:val="20"/>
        </w:rPr>
      </w:pPr>
    </w:p>
    <w:p w14:paraId="0BAF0AD5" w14:textId="77777777" w:rsidR="002D4AB2" w:rsidRPr="00DF70A1" w:rsidRDefault="002D4AB2" w:rsidP="002D4AB2">
      <w:pPr>
        <w:rPr>
          <w:rFonts w:ascii="Times New Roman" w:hAnsi="Times New Roman" w:cs="Times New Roman"/>
          <w:sz w:val="20"/>
          <w:szCs w:val="20"/>
        </w:rPr>
      </w:pPr>
      <w:r w:rsidRPr="00750176">
        <w:rPr>
          <w:rFonts w:ascii="Times New Roman" w:hAnsi="Times New Roman" w:cs="Times New Roman"/>
          <w:b/>
          <w:bCs/>
          <w:color w:val="C00000"/>
          <w:sz w:val="20"/>
          <w:szCs w:val="20"/>
        </w:rPr>
        <w:t>Preface</w:t>
      </w:r>
      <w:r w:rsidR="00DA2159" w:rsidRPr="00DF70A1">
        <w:rPr>
          <w:rFonts w:ascii="Times New Roman" w:hAnsi="Times New Roman" w:cs="Times New Roman"/>
          <w:b/>
          <w:bCs/>
          <w:sz w:val="20"/>
          <w:szCs w:val="20"/>
        </w:rPr>
        <w:t xml:space="preserve">   </w:t>
      </w:r>
      <w:r w:rsidRPr="00DF70A1">
        <w:rPr>
          <w:rFonts w:ascii="Times New Roman" w:hAnsi="Times New Roman" w:cs="Times New Roman"/>
          <w:sz w:val="20"/>
          <w:szCs w:val="20"/>
        </w:rPr>
        <w:t>Apostles</w:t>
      </w:r>
    </w:p>
    <w:p w14:paraId="553F376A" w14:textId="77777777" w:rsidR="002D4AB2" w:rsidRPr="00750176" w:rsidRDefault="002D4AB2" w:rsidP="002D4AB2">
      <w:pPr>
        <w:rPr>
          <w:rFonts w:ascii="Times New Roman" w:hAnsi="Times New Roman" w:cs="Times New Roman"/>
          <w:b/>
          <w:bCs/>
          <w:i/>
          <w:iCs/>
          <w:color w:val="C00000"/>
          <w:sz w:val="20"/>
          <w:szCs w:val="20"/>
        </w:rPr>
      </w:pPr>
    </w:p>
    <w:p w14:paraId="753DB386" w14:textId="77777777" w:rsidR="002D4AB2" w:rsidRPr="00DF70A1" w:rsidRDefault="00DA2159" w:rsidP="002D4AB2">
      <w:pPr>
        <w:rPr>
          <w:rFonts w:ascii="Times New Roman" w:hAnsi="Times New Roman" w:cs="Times New Roman"/>
          <w:sz w:val="20"/>
          <w:szCs w:val="20"/>
        </w:rPr>
      </w:pPr>
      <w:r w:rsidRPr="00750176">
        <w:rPr>
          <w:rFonts w:ascii="Times New Roman" w:hAnsi="Times New Roman" w:cs="Times New Roman"/>
          <w:b/>
          <w:bCs/>
          <w:color w:val="C00000"/>
          <w:sz w:val="20"/>
          <w:szCs w:val="20"/>
        </w:rPr>
        <w:t>Color</w:t>
      </w:r>
      <w:r w:rsidRPr="00DF70A1">
        <w:rPr>
          <w:rFonts w:ascii="Times New Roman" w:hAnsi="Times New Roman" w:cs="Times New Roman"/>
          <w:b/>
          <w:bCs/>
          <w:sz w:val="20"/>
          <w:szCs w:val="20"/>
        </w:rPr>
        <w:t xml:space="preserve">  </w:t>
      </w:r>
      <w:r w:rsidR="002D4AB2" w:rsidRPr="00DF70A1">
        <w:rPr>
          <w:rFonts w:ascii="Times New Roman" w:hAnsi="Times New Roman" w:cs="Times New Roman"/>
          <w:b/>
          <w:bCs/>
          <w:sz w:val="20"/>
          <w:szCs w:val="20"/>
        </w:rPr>
        <w:t xml:space="preserve"> </w:t>
      </w:r>
      <w:r w:rsidR="002D4AB2" w:rsidRPr="00DF70A1">
        <w:rPr>
          <w:rFonts w:ascii="Times New Roman" w:hAnsi="Times New Roman" w:cs="Times New Roman"/>
          <w:sz w:val="20"/>
          <w:szCs w:val="20"/>
        </w:rPr>
        <w:t>of the season or of the day</w:t>
      </w:r>
    </w:p>
    <w:p w14:paraId="5B1D0999" w14:textId="77777777" w:rsidR="00B52AB6" w:rsidRDefault="00B52AB6" w:rsidP="002D4AB2">
      <w:pPr>
        <w:rPr>
          <w:rFonts w:ascii="Times New Roman" w:hAnsi="Times New Roman" w:cs="Times New Roman"/>
          <w:sz w:val="20"/>
          <w:szCs w:val="20"/>
        </w:rPr>
      </w:pPr>
    </w:p>
    <w:sectPr w:rsidR="00B52AB6" w:rsidSect="00CC3B49">
      <w:headerReference w:type="even" r:id="rId12"/>
      <w:footerReference w:type="default" r:id="rId13"/>
      <w:type w:val="continuous"/>
      <w:pgSz w:w="12240" w:h="15840" w:code="1"/>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FC29F" w14:textId="77777777" w:rsidR="001E6987" w:rsidRDefault="001E6987" w:rsidP="00D43416">
      <w:r>
        <w:separator/>
      </w:r>
    </w:p>
  </w:endnote>
  <w:endnote w:type="continuationSeparator" w:id="0">
    <w:p w14:paraId="7A6CE818" w14:textId="77777777" w:rsidR="001E6987" w:rsidRDefault="001E6987"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9A179" w14:textId="77777777" w:rsidR="00DF70A1" w:rsidRPr="009E35B2" w:rsidRDefault="00DF70A1" w:rsidP="00DF70A1">
    <w:pPr>
      <w:pStyle w:val="Footer"/>
      <w:rPr>
        <w:sz w:val="20"/>
        <w:szCs w:val="20"/>
      </w:rPr>
    </w:pPr>
  </w:p>
  <w:p w14:paraId="7964E339" w14:textId="6EC9F421" w:rsidR="00F73B50" w:rsidRPr="00ED15C2" w:rsidRDefault="00DF70A1" w:rsidP="00F73B50">
    <w:pPr>
      <w:pStyle w:val="NoSpacing"/>
      <w:rPr>
        <w:sz w:val="16"/>
        <w:szCs w:val="16"/>
      </w:rPr>
    </w:pPr>
    <w:r>
      <w:rPr>
        <w:sz w:val="16"/>
        <w:szCs w:val="16"/>
      </w:rPr>
      <w:t xml:space="preserve"> “Installation of a </w:t>
    </w:r>
    <w:r w:rsidR="005F4D6B">
      <w:rPr>
        <w:sz w:val="16"/>
        <w:szCs w:val="16"/>
      </w:rPr>
      <w:t>Pastor</w:t>
    </w:r>
    <w:r>
      <w:rPr>
        <w:sz w:val="16"/>
        <w:szCs w:val="16"/>
      </w:rPr>
      <w:t>”</w:t>
    </w:r>
    <w:r w:rsidRPr="007D0937">
      <w:rPr>
        <w:sz w:val="16"/>
        <w:szCs w:val="16"/>
      </w:rPr>
      <w:t xml:space="preserve"> </w:t>
    </w:r>
    <w:r w:rsidR="00F73B50" w:rsidRPr="007D0937">
      <w:rPr>
        <w:sz w:val="16"/>
        <w:szCs w:val="16"/>
      </w:rPr>
      <w:t xml:space="preserve">is adapted from </w:t>
    </w:r>
    <w:r w:rsidR="00F73B50">
      <w:rPr>
        <w:i/>
        <w:sz w:val="16"/>
        <w:szCs w:val="16"/>
      </w:rPr>
      <w:t>Evangelical Lutheran Worship O</w:t>
    </w:r>
    <w:r w:rsidR="00F73B50" w:rsidRPr="007D0937">
      <w:rPr>
        <w:i/>
        <w:sz w:val="16"/>
        <w:szCs w:val="16"/>
      </w:rPr>
      <w:t>ccas</w:t>
    </w:r>
    <w:r w:rsidR="00F73B50">
      <w:rPr>
        <w:i/>
        <w:sz w:val="16"/>
        <w:szCs w:val="16"/>
      </w:rPr>
      <w:t xml:space="preserve">ional Services for the Assembly </w:t>
    </w:r>
    <w:r w:rsidR="00F73B50">
      <w:rPr>
        <w:iCs/>
        <w:sz w:val="16"/>
        <w:szCs w:val="16"/>
      </w:rPr>
      <w:t xml:space="preserve">and has been authorized for use as the appropriate form to be used in the Evangelical Lutheran Church in America beginning in </w:t>
    </w:r>
    <w:proofErr w:type="gramStart"/>
    <w:r w:rsidR="00F73B50">
      <w:rPr>
        <w:iCs/>
        <w:sz w:val="16"/>
        <w:szCs w:val="16"/>
      </w:rPr>
      <w:t>January,</w:t>
    </w:r>
    <w:proofErr w:type="gramEnd"/>
    <w:r w:rsidR="00F73B50">
      <w:rPr>
        <w:iCs/>
        <w:sz w:val="16"/>
        <w:szCs w:val="16"/>
      </w:rPr>
      <w:t xml:space="preserve"> 2020. </w:t>
    </w:r>
    <w:r w:rsidR="00F73B50" w:rsidRPr="007D0937">
      <w:rPr>
        <w:sz w:val="16"/>
        <w:szCs w:val="16"/>
      </w:rPr>
      <w:t>Copyright © 20</w:t>
    </w:r>
    <w:r w:rsidR="00F73B50">
      <w:rPr>
        <w:sz w:val="16"/>
        <w:szCs w:val="16"/>
      </w:rPr>
      <w:t>09</w:t>
    </w:r>
    <w:r w:rsidR="00F73B50" w:rsidRPr="007D0937">
      <w:rPr>
        <w:sz w:val="16"/>
        <w:szCs w:val="16"/>
      </w:rPr>
      <w:t>, 201</w:t>
    </w:r>
    <w:r w:rsidR="00F73B50">
      <w:rPr>
        <w:sz w:val="16"/>
        <w:szCs w:val="16"/>
      </w:rPr>
      <w:t xml:space="preserve">9 </w:t>
    </w:r>
    <w:r w:rsidR="00F73B50" w:rsidRPr="007D0937">
      <w:rPr>
        <w:sz w:val="16"/>
        <w:szCs w:val="16"/>
      </w:rPr>
      <w:t>Evangelical Lutheran Church in America. Published by Augsburg Fortress. All rights reserved. Permission is granted to reproduce this material for non-sale, local use</w:t>
    </w:r>
    <w:r w:rsidR="00F73B50">
      <w:rPr>
        <w:sz w:val="16"/>
        <w:szCs w:val="16"/>
      </w:rPr>
      <w:t>,</w:t>
    </w:r>
    <w:r w:rsidR="00F73B50" w:rsidRPr="007D0937">
      <w:rPr>
        <w:sz w:val="16"/>
        <w:szCs w:val="16"/>
      </w:rPr>
      <w:t xml:space="preserve"> provided that this copyright notice is included. Permission for other uses may be requested from the publisher</w:t>
    </w:r>
    <w:r w:rsidR="00F73B50">
      <w:rPr>
        <w:sz w:val="16"/>
        <w:szCs w:val="16"/>
      </w:rPr>
      <w:t xml:space="preserve"> at </w:t>
    </w:r>
    <w:hyperlink r:id="rId1" w:history="1">
      <w:r w:rsidR="00F73B50" w:rsidRPr="0086299E">
        <w:rPr>
          <w:rStyle w:val="Hyperlink"/>
          <w:sz w:val="16"/>
          <w:szCs w:val="16"/>
        </w:rPr>
        <w:t>www.augsburgfortress.org/copyrights</w:t>
      </w:r>
    </w:hyperlink>
    <w:r w:rsidR="00F73B50" w:rsidRPr="007D0937">
      <w:rPr>
        <w:sz w:val="16"/>
        <w:szCs w:val="16"/>
      </w:rPr>
      <w:t>.</w:t>
    </w:r>
    <w:r w:rsidR="00F73B50" w:rsidRPr="00E03883">
      <w:rPr>
        <w:b/>
        <w:sz w:val="16"/>
        <w:szCs w:val="16"/>
      </w:rPr>
      <w:t xml:space="preserve"> </w:t>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Pr>
        <w:b/>
        <w:sz w:val="16"/>
        <w:szCs w:val="16"/>
      </w:rPr>
      <w:tab/>
    </w:r>
    <w:r w:rsidR="00F73B50" w:rsidRPr="00A71E9C">
      <w:rPr>
        <w:b/>
        <w:sz w:val="18"/>
        <w:szCs w:val="18"/>
      </w:rPr>
      <w:t xml:space="preserve">Page </w:t>
    </w:r>
    <w:r w:rsidR="00F73B50" w:rsidRPr="00A71E9C">
      <w:rPr>
        <w:b/>
        <w:sz w:val="18"/>
        <w:szCs w:val="18"/>
      </w:rPr>
      <w:fldChar w:fldCharType="begin"/>
    </w:r>
    <w:r w:rsidR="00F73B50" w:rsidRPr="00A71E9C">
      <w:rPr>
        <w:b/>
        <w:sz w:val="18"/>
        <w:szCs w:val="18"/>
      </w:rPr>
      <w:instrText xml:space="preserve"> PAGE   \* MERGEFORMAT </w:instrText>
    </w:r>
    <w:r w:rsidR="00F73B50" w:rsidRPr="00A71E9C">
      <w:rPr>
        <w:b/>
        <w:sz w:val="18"/>
        <w:szCs w:val="18"/>
      </w:rPr>
      <w:fldChar w:fldCharType="separate"/>
    </w:r>
    <w:r w:rsidR="00F73B50">
      <w:rPr>
        <w:b/>
        <w:sz w:val="18"/>
        <w:szCs w:val="18"/>
      </w:rPr>
      <w:t>1</w:t>
    </w:r>
    <w:r w:rsidR="00F73B50" w:rsidRPr="00A71E9C">
      <w:rPr>
        <w:b/>
        <w:sz w:val="18"/>
        <w:szCs w:val="18"/>
      </w:rPr>
      <w:fldChar w:fldCharType="end"/>
    </w:r>
  </w:p>
  <w:p w14:paraId="12C46252" w14:textId="4D7E17D3" w:rsidR="00DF70A1" w:rsidRPr="00DF70A1" w:rsidRDefault="00DF70A1" w:rsidP="00DF70A1">
    <w:pPr>
      <w:pStyle w:val="NoSpacing"/>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7477B" w14:textId="77777777" w:rsidR="001E6987" w:rsidRDefault="001E6987" w:rsidP="00D43416">
      <w:r>
        <w:separator/>
      </w:r>
    </w:p>
  </w:footnote>
  <w:footnote w:type="continuationSeparator" w:id="0">
    <w:p w14:paraId="50E112BA" w14:textId="77777777" w:rsidR="001E6987" w:rsidRDefault="001E6987"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747F1" w14:textId="77777777" w:rsidR="00D00D6F" w:rsidRDefault="00D00D6F" w:rsidP="00F41E8B">
    <w:pPr>
      <w:rPr>
        <w:sz w:val="20"/>
        <w:szCs w:val="20"/>
      </w:rPr>
    </w:pPr>
    <w:r w:rsidRPr="00642D4F">
      <w:rPr>
        <w:sz w:val="20"/>
        <w:szCs w:val="20"/>
      </w:rPr>
      <w:t>EVANGELICAL LUTHERAN CHURCH IN AMERICA</w:t>
    </w:r>
  </w:p>
  <w:p w14:paraId="66DFBCC5" w14:textId="77777777" w:rsidR="00D00D6F" w:rsidRPr="00642D4F" w:rsidRDefault="00D00D6F" w:rsidP="00F41E8B">
    <w:pPr>
      <w:rPr>
        <w:sz w:val="20"/>
        <w:szCs w:val="20"/>
      </w:rPr>
    </w:pPr>
    <w:r w:rsidRPr="00642D4F">
      <w:rPr>
        <w:sz w:val="20"/>
        <w:szCs w:val="20"/>
      </w:rPr>
      <w:t>CHURCH COUNCIL</w:t>
    </w:r>
  </w:p>
  <w:p w14:paraId="3059B1B3" w14:textId="77777777" w:rsidR="00D00D6F" w:rsidRPr="00642D4F" w:rsidRDefault="00D00D6F" w:rsidP="00F41E8B">
    <w:pPr>
      <w:rPr>
        <w:sz w:val="20"/>
        <w:szCs w:val="20"/>
      </w:rPr>
    </w:pPr>
    <w:r w:rsidRPr="00642D4F">
      <w:rPr>
        <w:sz w:val="20"/>
        <w:szCs w:val="20"/>
      </w:rPr>
      <w:t>March 27-30, 2009</w:t>
    </w:r>
  </w:p>
  <w:p w14:paraId="7C02FB96"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197AA859"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oNotHyphenateCaps/>
  <w:drawingGridHorizontalSpacing w:val="120"/>
  <w:drawingGridVerticalSpacing w:val="120"/>
  <w:displayHorizontalDrawingGridEvery w:val="2"/>
  <w:displayVerticalDrawingGridEvery w:val="0"/>
  <w:characterSpacingControl w:val="doNotCompress"/>
  <w:hdrShapeDefaults>
    <o:shapedefaults v:ext="edit" spidmax="2049"/>
  </w:hdrShapeDefault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jYxMjI1NzQysjBX0lEKTi0uzszPAykwrAUAQRTDpCwAAAA="/>
  </w:docVars>
  <w:rsids>
    <w:rsidRoot w:val="00D43416"/>
    <w:rsid w:val="00000A85"/>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2C24"/>
    <w:rsid w:val="0003316F"/>
    <w:rsid w:val="00035910"/>
    <w:rsid w:val="000468B6"/>
    <w:rsid w:val="00046952"/>
    <w:rsid w:val="00047423"/>
    <w:rsid w:val="0005445F"/>
    <w:rsid w:val="0006057B"/>
    <w:rsid w:val="000606F2"/>
    <w:rsid w:val="00060ABE"/>
    <w:rsid w:val="0006377F"/>
    <w:rsid w:val="00063AD1"/>
    <w:rsid w:val="00065105"/>
    <w:rsid w:val="000668C4"/>
    <w:rsid w:val="00067D9F"/>
    <w:rsid w:val="00067E18"/>
    <w:rsid w:val="000705AD"/>
    <w:rsid w:val="00070CCB"/>
    <w:rsid w:val="00072186"/>
    <w:rsid w:val="00076B30"/>
    <w:rsid w:val="00077B30"/>
    <w:rsid w:val="0008056A"/>
    <w:rsid w:val="000816AA"/>
    <w:rsid w:val="00082038"/>
    <w:rsid w:val="0008399A"/>
    <w:rsid w:val="00084F86"/>
    <w:rsid w:val="00095451"/>
    <w:rsid w:val="00096379"/>
    <w:rsid w:val="000A1D03"/>
    <w:rsid w:val="000A7E8F"/>
    <w:rsid w:val="000B01A2"/>
    <w:rsid w:val="000B44A2"/>
    <w:rsid w:val="000B4B34"/>
    <w:rsid w:val="000B4E78"/>
    <w:rsid w:val="000B6ECE"/>
    <w:rsid w:val="000C5AEB"/>
    <w:rsid w:val="000C74F1"/>
    <w:rsid w:val="000D0570"/>
    <w:rsid w:val="000D0D1F"/>
    <w:rsid w:val="000D47B2"/>
    <w:rsid w:val="000D52A6"/>
    <w:rsid w:val="000D6887"/>
    <w:rsid w:val="000D7C8E"/>
    <w:rsid w:val="000E3E45"/>
    <w:rsid w:val="000E68A8"/>
    <w:rsid w:val="000F0EB2"/>
    <w:rsid w:val="000F1535"/>
    <w:rsid w:val="000F2A0C"/>
    <w:rsid w:val="000F49E0"/>
    <w:rsid w:val="000F5041"/>
    <w:rsid w:val="000F5259"/>
    <w:rsid w:val="000F5C14"/>
    <w:rsid w:val="000F7F63"/>
    <w:rsid w:val="00110680"/>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710DE"/>
    <w:rsid w:val="00171EFF"/>
    <w:rsid w:val="00172A1E"/>
    <w:rsid w:val="00176586"/>
    <w:rsid w:val="0017671B"/>
    <w:rsid w:val="001813AE"/>
    <w:rsid w:val="00181868"/>
    <w:rsid w:val="00182453"/>
    <w:rsid w:val="00183E46"/>
    <w:rsid w:val="00184FD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6987"/>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B83"/>
    <w:rsid w:val="00216203"/>
    <w:rsid w:val="00224363"/>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4F19"/>
    <w:rsid w:val="0029590C"/>
    <w:rsid w:val="002A464F"/>
    <w:rsid w:val="002A7556"/>
    <w:rsid w:val="002A7F9F"/>
    <w:rsid w:val="002B0D55"/>
    <w:rsid w:val="002B0DD0"/>
    <w:rsid w:val="002B1FAA"/>
    <w:rsid w:val="002B56C3"/>
    <w:rsid w:val="002B6DC1"/>
    <w:rsid w:val="002C18A3"/>
    <w:rsid w:val="002C5F0A"/>
    <w:rsid w:val="002C6FA0"/>
    <w:rsid w:val="002C770B"/>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297C"/>
    <w:rsid w:val="00314E3D"/>
    <w:rsid w:val="00316381"/>
    <w:rsid w:val="00317F35"/>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37E5"/>
    <w:rsid w:val="00385D86"/>
    <w:rsid w:val="0038645A"/>
    <w:rsid w:val="00386683"/>
    <w:rsid w:val="003938C1"/>
    <w:rsid w:val="003A095A"/>
    <w:rsid w:val="003A1759"/>
    <w:rsid w:val="003A31F5"/>
    <w:rsid w:val="003A4BB5"/>
    <w:rsid w:val="003A6185"/>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414F"/>
    <w:rsid w:val="00484E05"/>
    <w:rsid w:val="00485031"/>
    <w:rsid w:val="00487B26"/>
    <w:rsid w:val="004901AC"/>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62AA"/>
    <w:rsid w:val="00526F77"/>
    <w:rsid w:val="005308BA"/>
    <w:rsid w:val="00533A4A"/>
    <w:rsid w:val="00534B55"/>
    <w:rsid w:val="00534BFF"/>
    <w:rsid w:val="005368A8"/>
    <w:rsid w:val="00537EEE"/>
    <w:rsid w:val="00541662"/>
    <w:rsid w:val="005426DF"/>
    <w:rsid w:val="005439A4"/>
    <w:rsid w:val="00544949"/>
    <w:rsid w:val="00545915"/>
    <w:rsid w:val="0054625C"/>
    <w:rsid w:val="00550FFC"/>
    <w:rsid w:val="0055564A"/>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64D"/>
    <w:rsid w:val="005E294D"/>
    <w:rsid w:val="005E2C31"/>
    <w:rsid w:val="005E665D"/>
    <w:rsid w:val="005E7280"/>
    <w:rsid w:val="005F3D89"/>
    <w:rsid w:val="005F427A"/>
    <w:rsid w:val="005F4D6B"/>
    <w:rsid w:val="005F57B0"/>
    <w:rsid w:val="005F69B9"/>
    <w:rsid w:val="005F70BC"/>
    <w:rsid w:val="006038F1"/>
    <w:rsid w:val="006052B4"/>
    <w:rsid w:val="0060669B"/>
    <w:rsid w:val="00606BA0"/>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4704"/>
    <w:rsid w:val="007064E6"/>
    <w:rsid w:val="00711DF7"/>
    <w:rsid w:val="007123B8"/>
    <w:rsid w:val="00715416"/>
    <w:rsid w:val="007161C1"/>
    <w:rsid w:val="0071770E"/>
    <w:rsid w:val="00720067"/>
    <w:rsid w:val="0072129C"/>
    <w:rsid w:val="007216D7"/>
    <w:rsid w:val="0072337A"/>
    <w:rsid w:val="00725510"/>
    <w:rsid w:val="00727493"/>
    <w:rsid w:val="00727799"/>
    <w:rsid w:val="00730A2B"/>
    <w:rsid w:val="007312D5"/>
    <w:rsid w:val="00734582"/>
    <w:rsid w:val="007362CE"/>
    <w:rsid w:val="007426CF"/>
    <w:rsid w:val="007446F8"/>
    <w:rsid w:val="00744FFA"/>
    <w:rsid w:val="007463E3"/>
    <w:rsid w:val="007468B4"/>
    <w:rsid w:val="00750176"/>
    <w:rsid w:val="00750628"/>
    <w:rsid w:val="00751F17"/>
    <w:rsid w:val="0075273A"/>
    <w:rsid w:val="00754621"/>
    <w:rsid w:val="00755847"/>
    <w:rsid w:val="00755F6A"/>
    <w:rsid w:val="0075615E"/>
    <w:rsid w:val="0076295D"/>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F3223"/>
    <w:rsid w:val="0080001A"/>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9E"/>
    <w:rsid w:val="008629B1"/>
    <w:rsid w:val="0086576D"/>
    <w:rsid w:val="00865B6C"/>
    <w:rsid w:val="008663AB"/>
    <w:rsid w:val="00866889"/>
    <w:rsid w:val="00867B42"/>
    <w:rsid w:val="00871C63"/>
    <w:rsid w:val="00873165"/>
    <w:rsid w:val="008738BD"/>
    <w:rsid w:val="00874B0C"/>
    <w:rsid w:val="00875F7F"/>
    <w:rsid w:val="008769BA"/>
    <w:rsid w:val="00876AA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08A5"/>
    <w:rsid w:val="008C22EF"/>
    <w:rsid w:val="008C35EE"/>
    <w:rsid w:val="008C5084"/>
    <w:rsid w:val="008D2245"/>
    <w:rsid w:val="008D2DF9"/>
    <w:rsid w:val="008E04F2"/>
    <w:rsid w:val="008E1061"/>
    <w:rsid w:val="008E281F"/>
    <w:rsid w:val="008E38C8"/>
    <w:rsid w:val="008E471D"/>
    <w:rsid w:val="008E593A"/>
    <w:rsid w:val="008F02B9"/>
    <w:rsid w:val="008F3E8B"/>
    <w:rsid w:val="008F6DF0"/>
    <w:rsid w:val="008F7C74"/>
    <w:rsid w:val="009011C6"/>
    <w:rsid w:val="00904507"/>
    <w:rsid w:val="009115F8"/>
    <w:rsid w:val="009213F4"/>
    <w:rsid w:val="00921F02"/>
    <w:rsid w:val="00922800"/>
    <w:rsid w:val="00922DAD"/>
    <w:rsid w:val="00925EAF"/>
    <w:rsid w:val="00930F25"/>
    <w:rsid w:val="00931228"/>
    <w:rsid w:val="00932C9B"/>
    <w:rsid w:val="0093392B"/>
    <w:rsid w:val="009360F7"/>
    <w:rsid w:val="009415ED"/>
    <w:rsid w:val="00944A85"/>
    <w:rsid w:val="009524EF"/>
    <w:rsid w:val="00952861"/>
    <w:rsid w:val="0095562D"/>
    <w:rsid w:val="0095591B"/>
    <w:rsid w:val="00956250"/>
    <w:rsid w:val="00957CF9"/>
    <w:rsid w:val="00960222"/>
    <w:rsid w:val="00963153"/>
    <w:rsid w:val="009652EE"/>
    <w:rsid w:val="0096563F"/>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C01F7"/>
    <w:rsid w:val="009C0D9B"/>
    <w:rsid w:val="009C0F1A"/>
    <w:rsid w:val="009C1BA9"/>
    <w:rsid w:val="009C1D25"/>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35B2"/>
    <w:rsid w:val="009F1905"/>
    <w:rsid w:val="00A00F5E"/>
    <w:rsid w:val="00A01DA5"/>
    <w:rsid w:val="00A0214D"/>
    <w:rsid w:val="00A024DB"/>
    <w:rsid w:val="00A02C1F"/>
    <w:rsid w:val="00A02D72"/>
    <w:rsid w:val="00A0583A"/>
    <w:rsid w:val="00A06B9E"/>
    <w:rsid w:val="00A06CB0"/>
    <w:rsid w:val="00A13841"/>
    <w:rsid w:val="00A15547"/>
    <w:rsid w:val="00A20A20"/>
    <w:rsid w:val="00A23A3E"/>
    <w:rsid w:val="00A246B3"/>
    <w:rsid w:val="00A24E6C"/>
    <w:rsid w:val="00A25E74"/>
    <w:rsid w:val="00A3465F"/>
    <w:rsid w:val="00A37257"/>
    <w:rsid w:val="00A43C9D"/>
    <w:rsid w:val="00A44459"/>
    <w:rsid w:val="00A4451B"/>
    <w:rsid w:val="00A45B6E"/>
    <w:rsid w:val="00A46DAC"/>
    <w:rsid w:val="00A46F8E"/>
    <w:rsid w:val="00A475DB"/>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6964"/>
    <w:rsid w:val="00A86B0A"/>
    <w:rsid w:val="00A903CB"/>
    <w:rsid w:val="00A90FCC"/>
    <w:rsid w:val="00A960EA"/>
    <w:rsid w:val="00A97210"/>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166"/>
    <w:rsid w:val="00B277AC"/>
    <w:rsid w:val="00B27F55"/>
    <w:rsid w:val="00B30BC0"/>
    <w:rsid w:val="00B3297B"/>
    <w:rsid w:val="00B352F7"/>
    <w:rsid w:val="00B4052B"/>
    <w:rsid w:val="00B40814"/>
    <w:rsid w:val="00B40A99"/>
    <w:rsid w:val="00B416DD"/>
    <w:rsid w:val="00B4240E"/>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8E1"/>
    <w:rsid w:val="00BB3C2A"/>
    <w:rsid w:val="00BB5731"/>
    <w:rsid w:val="00BB741C"/>
    <w:rsid w:val="00BC147A"/>
    <w:rsid w:val="00BC14C6"/>
    <w:rsid w:val="00BC14CA"/>
    <w:rsid w:val="00BC4255"/>
    <w:rsid w:val="00BC4F0E"/>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E08"/>
    <w:rsid w:val="00C2271B"/>
    <w:rsid w:val="00C238AF"/>
    <w:rsid w:val="00C24051"/>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5E22"/>
    <w:rsid w:val="00CA64AF"/>
    <w:rsid w:val="00CB29DB"/>
    <w:rsid w:val="00CB3B50"/>
    <w:rsid w:val="00CB69C1"/>
    <w:rsid w:val="00CC05E5"/>
    <w:rsid w:val="00CC140F"/>
    <w:rsid w:val="00CC227E"/>
    <w:rsid w:val="00CC267C"/>
    <w:rsid w:val="00CC3341"/>
    <w:rsid w:val="00CC3B49"/>
    <w:rsid w:val="00CC3BD6"/>
    <w:rsid w:val="00CC3F24"/>
    <w:rsid w:val="00CC486F"/>
    <w:rsid w:val="00CC639F"/>
    <w:rsid w:val="00CD1ED8"/>
    <w:rsid w:val="00CD27A9"/>
    <w:rsid w:val="00CD2FA1"/>
    <w:rsid w:val="00CD3902"/>
    <w:rsid w:val="00CD56B7"/>
    <w:rsid w:val="00CD7080"/>
    <w:rsid w:val="00CD7ED6"/>
    <w:rsid w:val="00CE09B9"/>
    <w:rsid w:val="00CE13B6"/>
    <w:rsid w:val="00CE294E"/>
    <w:rsid w:val="00CE387E"/>
    <w:rsid w:val="00CE45F2"/>
    <w:rsid w:val="00CE5CB0"/>
    <w:rsid w:val="00CE7FB6"/>
    <w:rsid w:val="00CF0936"/>
    <w:rsid w:val="00CF29A2"/>
    <w:rsid w:val="00CF5A8C"/>
    <w:rsid w:val="00CF772F"/>
    <w:rsid w:val="00CF778C"/>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6608"/>
    <w:rsid w:val="00D83378"/>
    <w:rsid w:val="00D86690"/>
    <w:rsid w:val="00D9164D"/>
    <w:rsid w:val="00D94FD7"/>
    <w:rsid w:val="00DA2159"/>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1BDC"/>
    <w:rsid w:val="00DE3742"/>
    <w:rsid w:val="00DE6484"/>
    <w:rsid w:val="00DE78C9"/>
    <w:rsid w:val="00DF0FAA"/>
    <w:rsid w:val="00DF6E21"/>
    <w:rsid w:val="00DF70A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3D9C"/>
    <w:rsid w:val="00E84018"/>
    <w:rsid w:val="00E8522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10920"/>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B50"/>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589E8C"/>
  <w14:defaultImageDpi w14:val="96"/>
  <w15:docId w15:val="{C3DFED28-656F-4453-A169-94BD71D7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endnote text" w:semiHidden="1" w:unhideWhenUsed="1"/>
    <w:lsdException w:name="toa heading" w:semiHidden="1" w:unhideWhenUsed="1"/>
    <w:lsdException w:name="List" w:semiHidden="1" w:unhideWhenUsed="1"/>
    <w:lsdException w:name="Title" w:uiPriority="10" w:qFormat="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b/>
    </w:rPr>
  </w:style>
  <w:style w:type="character" w:customStyle="1" w:styleId="Heading2Char">
    <w:name w:val="Heading 2 Char"/>
    <w:link w:val="Heading2"/>
    <w:uiPriority w:val="99"/>
    <w:locked/>
    <w:rsid w:val="00B1336D"/>
    <w:rPr>
      <w:rFonts w:ascii="Times New Roman" w:hAnsi="Times New Roman"/>
      <w:b/>
      <w:i/>
    </w:rPr>
  </w:style>
  <w:style w:type="character" w:customStyle="1" w:styleId="Heading3Char">
    <w:name w:val="Heading 3 Char"/>
    <w:link w:val="Heading3"/>
    <w:uiPriority w:val="99"/>
    <w:locked/>
    <w:rsid w:val="00B1336D"/>
    <w:rPr>
      <w:rFonts w:ascii="Times New Roman" w:hAnsi="Times New Roman"/>
      <w:b/>
      <w:caps/>
      <w:sz w:val="32"/>
    </w:rPr>
  </w:style>
  <w:style w:type="character" w:customStyle="1" w:styleId="Heading4Char">
    <w:name w:val="Heading 4 Char"/>
    <w:link w:val="Heading4"/>
    <w:uiPriority w:val="99"/>
    <w:locked/>
    <w:rsid w:val="00B1336D"/>
    <w:rPr>
      <w:rFonts w:ascii="Times New Roman" w:hAnsi="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sz w:val="16"/>
    </w:rPr>
  </w:style>
  <w:style w:type="character" w:styleId="PageNumber">
    <w:name w:val="page number"/>
    <w:basedOn w:val="DefaultParagraphFont"/>
    <w:uiPriority w:val="99"/>
    <w:rsid w:val="00D43416"/>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paragraph" w:styleId="NoSpacing">
    <w:name w:val="No Spacing"/>
    <w:link w:val="NoSpacingChar"/>
    <w:uiPriority w:val="1"/>
    <w:qFormat/>
    <w:rsid w:val="00DF70A1"/>
    <w:rPr>
      <w:rFonts w:ascii="Times New Roman" w:hAnsi="Times New Roman" w:cs="Times New Roman"/>
      <w:sz w:val="24"/>
      <w:szCs w:val="24"/>
    </w:rPr>
  </w:style>
  <w:style w:type="character" w:customStyle="1" w:styleId="NoSpacingChar">
    <w:name w:val="No Spacing Char"/>
    <w:link w:val="NoSpacing"/>
    <w:uiPriority w:val="1"/>
    <w:locked/>
    <w:rsid w:val="00DF70A1"/>
    <w:rPr>
      <w:rFonts w:ascii="Times New Roman" w:hAnsi="Times New Roman"/>
      <w:sz w:val="24"/>
    </w:rPr>
  </w:style>
  <w:style w:type="character" w:styleId="Hyperlink">
    <w:name w:val="Hyperlink"/>
    <w:uiPriority w:val="99"/>
    <w:unhideWhenUsed/>
    <w:rsid w:val="00DF70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03862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495</Value>
      <Value>355</Value>
      <Value>5</Value>
      <Value>240</Value>
      <Value>462</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6A445-61C2-4C0A-AA78-5C20ACC1D9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87191F-9AB2-44A4-8E7C-6C34AC08C2B9}"/>
</file>

<file path=customXml/itemProps3.xml><?xml version="1.0" encoding="utf-8"?>
<ds:datastoreItem xmlns:ds="http://schemas.openxmlformats.org/officeDocument/2006/customXml" ds:itemID="{46F3DFA5-090B-4867-A1D3-18E04AC3A315}">
  <ds:schemaRefs>
    <ds:schemaRef ds:uri="http://schemas.microsoft.com/sharepoint/v3/contenttype/forms"/>
  </ds:schemaRefs>
</ds:datastoreItem>
</file>

<file path=customXml/itemProps4.xml><?xml version="1.0" encoding="utf-8"?>
<ds:datastoreItem xmlns:ds="http://schemas.openxmlformats.org/officeDocument/2006/customXml" ds:itemID="{F512F7C1-8BDC-4EDD-A231-3A3AB0332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486</Words>
  <Characters>11785</Characters>
  <Application>Microsoft Office Word</Application>
  <DocSecurity>0</DocSecurity>
  <Lines>310</Lines>
  <Paragraphs>216</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1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Pastor</dc:title>
  <dc:subject/>
  <dc:creator>Eileen Zahn</dc:creator>
  <cp:keywords/>
  <dc:description/>
  <cp:lastModifiedBy>John Weit</cp:lastModifiedBy>
  <cp:revision>7</cp:revision>
  <cp:lastPrinted>2009-06-04T18:35:00Z</cp:lastPrinted>
  <dcterms:created xsi:type="dcterms:W3CDTF">2019-10-18T15:55:00Z</dcterms:created>
  <dcterms:modified xsi:type="dcterms:W3CDTF">2019-11-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Living Lutheran|bc5b3905-7bd7-49fc-b8c6-9ae1bbbecf22</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495;#Living Lutheran|bc5b3905-7bd7-49fc-b8c6-9ae1bbbecf22</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1827</vt:lpwstr>
  </property>
</Properties>
</file>